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B3F6D7" w14:textId="6F368624" w:rsidR="00682377" w:rsidRPr="002F665F" w:rsidRDefault="0030181F" w:rsidP="00F65853">
      <w:pPr>
        <w:pStyle w:val="ModuleTitle"/>
      </w:pPr>
      <w:r w:rsidRPr="002F665F">
        <w:t xml:space="preserve">Lab </w:t>
      </w:r>
      <w:r w:rsidR="00B4390F">
        <w:t>0</w:t>
      </w:r>
      <w:r w:rsidR="00D524A8">
        <w:t>2</w:t>
      </w:r>
      <w:r w:rsidRPr="002F665F">
        <w:t xml:space="preserve"> – </w:t>
      </w:r>
      <w:r w:rsidR="00D524A8">
        <w:t>Architecting the Framework</w:t>
      </w:r>
    </w:p>
    <w:p w14:paraId="48F12FBE" w14:textId="77777777" w:rsidR="00B27706" w:rsidRPr="009F25BD" w:rsidRDefault="00B27706" w:rsidP="00760B24">
      <w:bookmarkStart w:id="0" w:name="_Toc398879660"/>
      <w:bookmarkStart w:id="1" w:name="_Toc398879689"/>
    </w:p>
    <w:p w14:paraId="55B3F6D9" w14:textId="7467B0A9" w:rsidR="00682377" w:rsidRPr="002F665F" w:rsidRDefault="0030181F" w:rsidP="00760B24">
      <w:pPr>
        <w:pStyle w:val="Objectives-Title"/>
      </w:pPr>
      <w:r w:rsidRPr="002F665F">
        <w:t>Objectives</w:t>
      </w:r>
      <w:bookmarkEnd w:id="0"/>
      <w:bookmarkEnd w:id="1"/>
    </w:p>
    <w:p w14:paraId="55B3F6DA" w14:textId="56B2CBF3" w:rsidR="005B05FF" w:rsidRPr="002F665F" w:rsidRDefault="0030181F" w:rsidP="00BF4F5B">
      <w:pPr>
        <w:rPr>
          <w:rFonts w:cs="Arial"/>
        </w:rPr>
      </w:pPr>
      <w:r w:rsidRPr="002F665F">
        <w:rPr>
          <w:rFonts w:cs="Arial"/>
        </w:rPr>
        <w:t xml:space="preserve">After completing </w:t>
      </w:r>
      <w:r w:rsidR="00AA0014" w:rsidRPr="002F665F">
        <w:rPr>
          <w:rFonts w:cs="Arial"/>
        </w:rPr>
        <w:t>this lab, you should be able to</w:t>
      </w:r>
      <w:r w:rsidR="005B05FF" w:rsidRPr="002F665F">
        <w:rPr>
          <w:rFonts w:cs="Arial"/>
        </w:rPr>
        <w:t>:</w:t>
      </w:r>
    </w:p>
    <w:p w14:paraId="4CB3244E" w14:textId="77777777" w:rsidR="00C90489" w:rsidRDefault="00C90489" w:rsidP="00C90489">
      <w:pPr>
        <w:pStyle w:val="ListBullet1"/>
      </w:pPr>
      <w:r>
        <w:t>Create a space</w:t>
      </w:r>
    </w:p>
    <w:p w14:paraId="0F849543" w14:textId="77777777" w:rsidR="00C90489" w:rsidRDefault="00C90489" w:rsidP="00C90489">
      <w:pPr>
        <w:pStyle w:val="ListBullet1"/>
      </w:pPr>
      <w:r>
        <w:t>Create a workspace</w:t>
      </w:r>
    </w:p>
    <w:p w14:paraId="6C5EE568" w14:textId="77777777" w:rsidR="00C90489" w:rsidRDefault="00C90489" w:rsidP="00C90489">
      <w:pPr>
        <w:pStyle w:val="ListBullet1"/>
      </w:pPr>
      <w:r>
        <w:t>Create a user</w:t>
      </w:r>
    </w:p>
    <w:p w14:paraId="0F93BE38" w14:textId="77777777" w:rsidR="00C90489" w:rsidRDefault="00C90489" w:rsidP="00C90489">
      <w:pPr>
        <w:pStyle w:val="ListBullet1"/>
      </w:pPr>
      <w:r>
        <w:t>Create a release</w:t>
      </w:r>
    </w:p>
    <w:p w14:paraId="31F53280" w14:textId="77777777" w:rsidR="00C90489" w:rsidRDefault="00C90489" w:rsidP="00C90489">
      <w:pPr>
        <w:pStyle w:val="ListBullet1"/>
      </w:pPr>
      <w:r>
        <w:t>Create a team</w:t>
      </w:r>
    </w:p>
    <w:p w14:paraId="18704C1B" w14:textId="023C7924" w:rsidR="00167A83" w:rsidRPr="00167A83" w:rsidRDefault="00C90489" w:rsidP="00167A83">
      <w:pPr>
        <w:pStyle w:val="ListBullet1"/>
      </w:pPr>
      <w:r>
        <w:t>View a workflow</w:t>
      </w:r>
    </w:p>
    <w:p w14:paraId="749AAC17" w14:textId="161EA9C2" w:rsidR="00C042F0" w:rsidRDefault="0030181F" w:rsidP="00760B24">
      <w:pPr>
        <w:pStyle w:val="Heading1"/>
      </w:pPr>
      <w:r w:rsidRPr="002F665F">
        <w:br w:type="page"/>
      </w:r>
      <w:r w:rsidR="00C042F0" w:rsidRPr="00A73160">
        <w:lastRenderedPageBreak/>
        <w:t>Exercise 1</w:t>
      </w:r>
      <w:r w:rsidR="00C042F0">
        <w:t xml:space="preserve"> </w:t>
      </w:r>
      <w:r w:rsidR="00C042F0" w:rsidRPr="00F718D7">
        <w:t>–</w:t>
      </w:r>
      <w:r w:rsidR="00C042F0" w:rsidRPr="00A73160">
        <w:t xml:space="preserve"> </w:t>
      </w:r>
      <w:r w:rsidR="00C042F0" w:rsidRPr="007E659B">
        <w:t>Creat</w:t>
      </w:r>
      <w:r w:rsidR="00C042F0">
        <w:t>ing</w:t>
      </w:r>
      <w:r w:rsidR="00C042F0" w:rsidRPr="007E659B">
        <w:t xml:space="preserve"> a</w:t>
      </w:r>
      <w:r w:rsidR="00DE3AAB">
        <w:t>n Isolated</w:t>
      </w:r>
      <w:r w:rsidR="00C042F0">
        <w:t xml:space="preserve"> S</w:t>
      </w:r>
      <w:r w:rsidR="00C042F0" w:rsidRPr="007E659B">
        <w:t>pace</w:t>
      </w:r>
    </w:p>
    <w:p w14:paraId="718CF36A" w14:textId="29AB02C3" w:rsidR="009F25BD" w:rsidRDefault="009F25BD" w:rsidP="009F25BD">
      <w:r>
        <w:t>Spaces are the contexts in which a</w:t>
      </w:r>
      <w:r w:rsidR="004475E5">
        <w:t>n OpenText</w:t>
      </w:r>
      <w:r w:rsidR="004475E5">
        <w:rPr>
          <w:rFonts w:cs="Arial"/>
        </w:rPr>
        <w:t>™</w:t>
      </w:r>
      <w:r>
        <w:t xml:space="preserve"> </w:t>
      </w:r>
      <w:r w:rsidR="004475E5">
        <w:t>Software Delivery Management</w:t>
      </w:r>
      <w:r>
        <w:t xml:space="preserve"> user can work, depending on permissions.</w:t>
      </w:r>
    </w:p>
    <w:p w14:paraId="62EA72C9" w14:textId="0E69EF31" w:rsidR="009F25BD" w:rsidRPr="009F25BD" w:rsidRDefault="009F25BD" w:rsidP="00760B24">
      <w:r>
        <w:t>Spaces are containers for workspaces. As an admin</w:t>
      </w:r>
      <w:r w:rsidR="00F32DF7">
        <w:t>istrator</w:t>
      </w:r>
      <w:r>
        <w:t xml:space="preserve">, you can </w:t>
      </w:r>
      <w:r w:rsidRPr="009F25BD">
        <w:t>associate workspaces to a space, define users, and set API access.</w:t>
      </w:r>
    </w:p>
    <w:p w14:paraId="6CC8E5F0" w14:textId="0AC3D94A" w:rsidR="00C042F0" w:rsidRPr="00C21B51" w:rsidRDefault="00C042F0" w:rsidP="00402E15">
      <w:r w:rsidRPr="007E659B">
        <w:t xml:space="preserve">To </w:t>
      </w:r>
      <w:r>
        <w:t>create a space</w:t>
      </w:r>
      <w:r w:rsidRPr="007E659B">
        <w:t xml:space="preserve">, </w:t>
      </w:r>
      <w:r w:rsidR="009F25BD">
        <w:t>complete</w:t>
      </w:r>
      <w:r w:rsidR="009F25BD" w:rsidRPr="007E659B">
        <w:t xml:space="preserve"> </w:t>
      </w:r>
      <w:r w:rsidRPr="007E659B">
        <w:t>the following steps</w:t>
      </w:r>
      <w:r w:rsidRPr="00C21B51">
        <w:t>:</w:t>
      </w:r>
    </w:p>
    <w:p w14:paraId="431A59A3" w14:textId="77777777" w:rsidR="00BB0FF9" w:rsidRDefault="00BB0FF9" w:rsidP="00BB0FF9">
      <w:pPr>
        <w:pStyle w:val="ListNumber1"/>
      </w:pPr>
      <w:r>
        <w:t xml:space="preserve">Login to the Nimbus client machine. Open a Chrome browser and click the ALM Octane bookmark or navigate to </w:t>
      </w:r>
      <w:hyperlink r:id="rId11" w:history="1">
        <w:r w:rsidRPr="004A19D3">
          <w:rPr>
            <w:rStyle w:val="Hyperlink"/>
          </w:rPr>
          <w:t>http://nimbusserver.aos.com:8085/</w:t>
        </w:r>
      </w:hyperlink>
      <w:r>
        <w:t xml:space="preserve"> </w:t>
      </w:r>
    </w:p>
    <w:p w14:paraId="64EDAC63" w14:textId="77777777" w:rsidR="00BB0FF9" w:rsidRDefault="00BB0FF9" w:rsidP="00BB0FF9">
      <w:pPr>
        <w:pStyle w:val="ListNumber1"/>
        <w:numPr>
          <w:ilvl w:val="0"/>
          <w:numId w:val="0"/>
        </w:numPr>
        <w:ind w:left="720"/>
      </w:pPr>
      <w:r>
        <w:t>NOTE: OpenText™ Software Delivery Management was formerly named ALM Octane.</w:t>
      </w:r>
    </w:p>
    <w:p w14:paraId="0CFB3A91" w14:textId="77777777" w:rsidR="00BB0FF9" w:rsidRDefault="00BB0FF9" w:rsidP="00BB0FF9">
      <w:pPr>
        <w:pStyle w:val="Image"/>
      </w:pPr>
      <w: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20C44749" wp14:editId="241B7D73">
                <wp:simplePos x="0" y="0"/>
                <wp:positionH relativeFrom="column">
                  <wp:posOffset>2772461</wp:posOffset>
                </wp:positionH>
                <wp:positionV relativeFrom="paragraph">
                  <wp:posOffset>812013</wp:posOffset>
                </wp:positionV>
                <wp:extent cx="994867" cy="292608"/>
                <wp:effectExtent l="0" t="0" r="15240" b="12700"/>
                <wp:wrapNone/>
                <wp:docPr id="177008406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4867" cy="2926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E54AF3" id="Rectangle 1" o:spid="_x0000_s1026" style="position:absolute;margin-left:218.3pt;margin-top:63.95pt;width:78.35pt;height:23.05pt;z-index:25164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" filled="f" strokecolor="blue" strokeweight="2pt"/>
            </w:pict>
          </mc:Fallback>
        </mc:AlternateContent>
      </w:r>
      <w:r>
        <w:drawing>
          <wp:inline distT="0" distB="0" distL="0" distR="0" wp14:anchorId="151F6929" wp14:editId="7111F726">
            <wp:extent cx="4152900" cy="1533525"/>
            <wp:effectExtent l="19050" t="19050" r="19050" b="28575"/>
            <wp:docPr id="172147840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478400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15335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029608" w14:textId="77777777" w:rsidR="00BB0FF9" w:rsidRDefault="00BB0FF9" w:rsidP="00BB0FF9">
      <w:pPr>
        <w:pStyle w:val="ListNumber1"/>
      </w:pPr>
      <w:r w:rsidRPr="00AE6B5B">
        <w:t>Log</w:t>
      </w:r>
      <w:r>
        <w:t xml:space="preserve"> in</w:t>
      </w:r>
      <w:r w:rsidRPr="00AE6B5B">
        <w:t xml:space="preserve"> to </w:t>
      </w:r>
      <w:r>
        <w:t>OpenText™ Software Delivery Management</w:t>
      </w:r>
      <w:r w:rsidRPr="00AE6B5B">
        <w:t xml:space="preserve"> using </w:t>
      </w:r>
      <w:r>
        <w:t xml:space="preserve">the following </w:t>
      </w:r>
      <w:r w:rsidRPr="00AE6B5B">
        <w:t>credentials</w:t>
      </w:r>
      <w:r>
        <w:t>:</w:t>
      </w:r>
    </w:p>
    <w:p w14:paraId="07428415" w14:textId="77777777" w:rsidR="00BB0FF9" w:rsidRPr="000B3B38" w:rsidRDefault="00BB0FF9" w:rsidP="00BB0FF9">
      <w:pPr>
        <w:pStyle w:val="ListBullet3"/>
        <w:ind w:left="1080" w:hanging="360"/>
      </w:pPr>
      <w:r>
        <w:rPr>
          <w:rFonts w:ascii="Courier New" w:hAnsi="Courier New" w:cs="Courier New"/>
        </w:rPr>
        <w:t>Usern</w:t>
      </w:r>
      <w:r w:rsidRPr="0040471F">
        <w:rPr>
          <w:rFonts w:ascii="Courier New" w:hAnsi="Courier New" w:cs="Courier New"/>
        </w:rPr>
        <w:t>ame</w:t>
      </w:r>
      <w:r>
        <w:t>:</w:t>
      </w:r>
      <w:r>
        <w:tab/>
      </w:r>
      <w:r>
        <w:rPr>
          <w:rFonts w:ascii="Courier New" w:hAnsi="Courier New" w:cs="Courier New"/>
          <w:b/>
        </w:rPr>
        <w:t>sa@nga</w:t>
      </w:r>
    </w:p>
    <w:p w14:paraId="1DD1BE92" w14:textId="77777777" w:rsidR="00BB0FF9" w:rsidRPr="006522B6" w:rsidRDefault="00BB0FF9" w:rsidP="00BB0FF9">
      <w:pPr>
        <w:pStyle w:val="ListBullet3"/>
        <w:ind w:left="1080" w:hanging="360"/>
      </w:pPr>
      <w:r w:rsidRPr="0040471F">
        <w:rPr>
          <w:rFonts w:ascii="Courier New" w:hAnsi="Courier New" w:cs="Courier New"/>
        </w:rPr>
        <w:t>Password</w:t>
      </w:r>
      <w:r w:rsidRPr="000B3B38">
        <w:t>:</w:t>
      </w:r>
      <w:r>
        <w:tab/>
      </w:r>
      <w:r>
        <w:rPr>
          <w:rFonts w:ascii="Courier New" w:hAnsi="Courier New" w:cs="Courier New"/>
          <w:b/>
        </w:rPr>
        <w:t>Password1</w:t>
      </w:r>
    </w:p>
    <w:p w14:paraId="1288AF93" w14:textId="77777777" w:rsidR="00BB0FF9" w:rsidRDefault="00BB0FF9" w:rsidP="00BB0FF9">
      <w:pPr>
        <w:pStyle w:val="Image"/>
      </w:pPr>
      <w:r w:rsidRPr="00BC0C13">
        <w:drawing>
          <wp:inline distT="0" distB="0" distL="0" distR="0" wp14:anchorId="594361EB" wp14:editId="09104A9E">
            <wp:extent cx="5943600" cy="2992120"/>
            <wp:effectExtent l="19050" t="19050" r="19050" b="17780"/>
            <wp:docPr id="952545145" name="Picture 7" descr="A screen shot of a software delivery management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AE958654-171D-9330-A624-0BF51E2B73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screen shot of a software delivery management&#10;&#10;AI-generated content may be incorrect.">
                      <a:extLst>
                        <a:ext uri="{FF2B5EF4-FFF2-40B4-BE49-F238E27FC236}">
                          <a16:creationId xmlns:a16="http://schemas.microsoft.com/office/drawing/2014/main" id="{AE958654-171D-9330-A624-0BF51E2B734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21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EC334" w14:textId="46153AF9" w:rsidR="00C042F0" w:rsidRDefault="00C042F0" w:rsidP="003C6CDC">
      <w:pPr>
        <w:spacing w:after="200" w:line="276" w:lineRule="auto"/>
      </w:pPr>
      <w:r>
        <w:br w:type="page"/>
      </w:r>
    </w:p>
    <w:p w14:paraId="5B6D891C" w14:textId="3B449B73" w:rsidR="00746138" w:rsidRDefault="00C07780" w:rsidP="00746138">
      <w:pPr>
        <w:pStyle w:val="ListNumber1"/>
      </w:pPr>
      <w:r>
        <w:rPr>
          <w:noProof/>
        </w:rPr>
        <w:lastRenderedPageBreak/>
        <w:drawing>
          <wp:anchor distT="0" distB="0" distL="114300" distR="114300" simplePos="0" relativeHeight="251642880" behindDoc="0" locked="0" layoutInCell="1" allowOverlap="1" wp14:anchorId="6AF41AFB" wp14:editId="5766F6EB">
            <wp:simplePos x="0" y="0"/>
            <wp:positionH relativeFrom="column">
              <wp:posOffset>3774028</wp:posOffset>
            </wp:positionH>
            <wp:positionV relativeFrom="paragraph">
              <wp:posOffset>-17145</wp:posOffset>
            </wp:positionV>
            <wp:extent cx="189622" cy="195943"/>
            <wp:effectExtent l="0" t="0" r="1270" b="0"/>
            <wp:wrapNone/>
            <wp:docPr id="17101747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174799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622" cy="1959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42F0">
        <w:t xml:space="preserve">On </w:t>
      </w:r>
      <w:r w:rsidR="003C6CDC">
        <w:t>your starting</w:t>
      </w:r>
      <w:r w:rsidR="00C042F0">
        <w:t xml:space="preserve"> page, </w:t>
      </w:r>
      <w:r w:rsidR="00C042F0" w:rsidRPr="007E659B">
        <w:t xml:space="preserve">click </w:t>
      </w:r>
      <w:r w:rsidR="003C6CDC">
        <w:t xml:space="preserve">on </w:t>
      </w:r>
      <w:r w:rsidR="00C042F0">
        <w:t xml:space="preserve">the </w:t>
      </w:r>
      <w:r w:rsidR="00C042F0" w:rsidRPr="007E659B">
        <w:t>Settings</w:t>
      </w:r>
      <w:r w:rsidR="00746138">
        <w:t xml:space="preserve"> </w:t>
      </w:r>
      <w:r w:rsidR="003C6CDC">
        <w:t xml:space="preserve">gear </w:t>
      </w:r>
      <w:r w:rsidR="00C042F0">
        <w:t>icon</w:t>
      </w:r>
      <w:r w:rsidR="003C6CDC">
        <w:t xml:space="preserve">       and select Site</w:t>
      </w:r>
      <w:r w:rsidR="00C042F0">
        <w:t>.</w:t>
      </w:r>
      <w:r w:rsidR="00AC720B">
        <w:br/>
      </w:r>
      <w:r w:rsidR="00AC720B" w:rsidRPr="00AC720B">
        <w:rPr>
          <w:b/>
          <w:bCs/>
        </w:rPr>
        <w:t>Note:</w:t>
      </w:r>
      <w:r w:rsidR="00AC720B" w:rsidRPr="00AC720B">
        <w:t xml:space="preserve"> Admin permission is required to display the Settings section.</w:t>
      </w:r>
    </w:p>
    <w:p w14:paraId="193373F1" w14:textId="7F9FBADF" w:rsidR="00C042F0" w:rsidRDefault="003C6CDC" w:rsidP="00746138">
      <w:pPr>
        <w:pStyle w:val="Image"/>
      </w:pPr>
      <w: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2DD0FA25" wp14:editId="5006537F">
                <wp:simplePos x="0" y="0"/>
                <wp:positionH relativeFrom="column">
                  <wp:posOffset>4316095</wp:posOffset>
                </wp:positionH>
                <wp:positionV relativeFrom="paragraph">
                  <wp:posOffset>510952</wp:posOffset>
                </wp:positionV>
                <wp:extent cx="1615044" cy="136566"/>
                <wp:effectExtent l="0" t="0" r="23495" b="15875"/>
                <wp:wrapNone/>
                <wp:docPr id="179306061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044" cy="136566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AB838E0" id="Rectangle 2" o:spid="_x0000_s1026" style="position:absolute;margin-left:339.85pt;margin-top:40.25pt;width:127.15pt;height:10.75pt;z-index:25164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" filled="f" strokecolor="blue" strokeweight="2pt"/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498CAB34" wp14:editId="4DA863B7">
                <wp:simplePos x="0" y="0"/>
                <wp:positionH relativeFrom="column">
                  <wp:posOffset>4684816</wp:posOffset>
                </wp:positionH>
                <wp:positionV relativeFrom="paragraph">
                  <wp:posOffset>83779</wp:posOffset>
                </wp:positionV>
                <wp:extent cx="166254" cy="148441"/>
                <wp:effectExtent l="0" t="0" r="24765" b="23495"/>
                <wp:wrapNone/>
                <wp:docPr id="99728286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254" cy="14844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801E78" id="Rectangle 1" o:spid="_x0000_s1026" style="position:absolute;margin-left:368.9pt;margin-top:6.6pt;width:13.1pt;height:11.7pt;z-index:25164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" filled="f" strokecolor="blue" strokeweight="2pt"/>
            </w:pict>
          </mc:Fallback>
        </mc:AlternateContent>
      </w:r>
      <w:r>
        <w:drawing>
          <wp:inline distT="0" distB="0" distL="0" distR="0" wp14:anchorId="57518FDB" wp14:editId="15C8083F">
            <wp:extent cx="5943600" cy="627380"/>
            <wp:effectExtent l="19050" t="19050" r="19050" b="20320"/>
            <wp:docPr id="898893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934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73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1DDD51" w14:textId="28C465E9" w:rsidR="00C042F0" w:rsidRDefault="00277A98" w:rsidP="003C6CDC">
      <w:pPr>
        <w:ind w:left="720"/>
      </w:pPr>
      <w:r>
        <w:t>Select</w:t>
      </w:r>
      <w:r w:rsidR="00C042F0">
        <w:t xml:space="preserve"> the </w:t>
      </w:r>
      <w:r w:rsidRPr="00277A98">
        <w:rPr>
          <w:b/>
          <w:bCs/>
        </w:rPr>
        <w:t>Spaces</w:t>
      </w:r>
      <w:r>
        <w:t xml:space="preserve"> </w:t>
      </w:r>
      <w:r w:rsidR="00043822">
        <w:t xml:space="preserve">tab and </w:t>
      </w:r>
      <w:r w:rsidR="00C042F0">
        <w:t>click Shared to add a Shared space.</w:t>
      </w:r>
    </w:p>
    <w:p w14:paraId="0EC032A3" w14:textId="2E5853DC" w:rsidR="00C042F0" w:rsidRDefault="00C042F0" w:rsidP="00C042F0">
      <w:pPr>
        <w:pStyle w:val="ListNumber4"/>
        <w:numPr>
          <w:ilvl w:val="0"/>
          <w:numId w:val="0"/>
        </w:numPr>
        <w:ind w:left="720"/>
      </w:pPr>
      <w:r w:rsidRPr="00624B09">
        <w:t>Spaces are containers for workspaces</w:t>
      </w:r>
      <w:r w:rsidR="00277A98">
        <w:t xml:space="preserve"> which can also mean project or application.</w:t>
      </w:r>
      <w:r w:rsidR="00277A98">
        <w:br/>
      </w:r>
      <w:r w:rsidRPr="00624B09">
        <w:t>There are two types of spaces:</w:t>
      </w:r>
      <w:r>
        <w:t xml:space="preserve"> Isolated and S</w:t>
      </w:r>
      <w:r w:rsidRPr="00624B09">
        <w:t>hared</w:t>
      </w:r>
      <w:r>
        <w:t>.</w:t>
      </w:r>
    </w:p>
    <w:p w14:paraId="4A812486" w14:textId="4BE94826" w:rsidR="00277A98" w:rsidRPr="00624B09" w:rsidRDefault="00277A98" w:rsidP="00C042F0">
      <w:pPr>
        <w:pStyle w:val="ListNumber4"/>
        <w:numPr>
          <w:ilvl w:val="0"/>
          <w:numId w:val="0"/>
        </w:numPr>
        <w:ind w:left="720"/>
      </w:pPr>
      <w:r>
        <w:t>Explain differences.</w:t>
      </w:r>
    </w:p>
    <w:p w14:paraId="7E635241" w14:textId="3C68830A" w:rsidR="00C042F0" w:rsidRDefault="00277A98" w:rsidP="00C03B7E">
      <w:pPr>
        <w:pStyle w:val="Image"/>
      </w:pPr>
      <w: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1077E250" wp14:editId="79073A38">
                <wp:simplePos x="0" y="0"/>
                <wp:positionH relativeFrom="column">
                  <wp:posOffset>439387</wp:posOffset>
                </wp:positionH>
                <wp:positionV relativeFrom="paragraph">
                  <wp:posOffset>522712</wp:posOffset>
                </wp:positionV>
                <wp:extent cx="308758" cy="124691"/>
                <wp:effectExtent l="0" t="0" r="15240" b="27940"/>
                <wp:wrapNone/>
                <wp:docPr id="125255995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758" cy="12469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56C7E4" id="Rectangle 4" o:spid="_x0000_s1026" style="position:absolute;margin-left:34.6pt;margin-top:41.15pt;width:24.3pt;height:9.8pt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" filled="f" strokecolor="blue" strokeweight="2pt"/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3715E512" wp14:editId="2198ABE5">
                <wp:simplePos x="0" y="0"/>
                <wp:positionH relativeFrom="column">
                  <wp:posOffset>95003</wp:posOffset>
                </wp:positionH>
                <wp:positionV relativeFrom="paragraph">
                  <wp:posOffset>297419</wp:posOffset>
                </wp:positionV>
                <wp:extent cx="290945" cy="195943"/>
                <wp:effectExtent l="0" t="0" r="13970" b="13970"/>
                <wp:wrapNone/>
                <wp:docPr id="105189782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945" cy="195943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1923E4" id="Rectangle 3" o:spid="_x0000_s1026" style="position:absolute;margin-left:7.5pt;margin-top:23.4pt;width:22.9pt;height:15.45pt;z-index:25164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" filled="f" strokecolor="blue" strokeweight="2pt"/>
            </w:pict>
          </mc:Fallback>
        </mc:AlternateContent>
      </w:r>
      <w:r>
        <w:drawing>
          <wp:inline distT="0" distB="0" distL="0" distR="0" wp14:anchorId="18389157" wp14:editId="533B982F">
            <wp:extent cx="5943600" cy="1196340"/>
            <wp:effectExtent l="19050" t="19050" r="19050" b="22860"/>
            <wp:docPr id="187349794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497946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63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578CE9" w14:textId="6C3403D6" w:rsidR="00C042F0" w:rsidRDefault="00277A98" w:rsidP="00C03B7E">
      <w:pPr>
        <w:pStyle w:val="ListNumber1"/>
      </w:pPr>
      <w:r>
        <w:t xml:space="preserve">Name your </w:t>
      </w:r>
      <w:r w:rsidR="00C042F0">
        <w:t xml:space="preserve">shared space </w:t>
      </w:r>
      <w:r w:rsidRPr="00277A98">
        <w:rPr>
          <w:b/>
          <w:bCs/>
        </w:rPr>
        <w:t>Demo Shared Space</w:t>
      </w:r>
      <w:r>
        <w:t xml:space="preserve"> and </w:t>
      </w:r>
      <w:r w:rsidR="00C042F0">
        <w:t xml:space="preserve">then click </w:t>
      </w:r>
      <w:r w:rsidR="00236E4A" w:rsidRPr="00236E4A">
        <w:rPr>
          <w:b/>
          <w:bCs/>
        </w:rPr>
        <w:t>Add</w:t>
      </w:r>
      <w:r w:rsidR="00C042F0">
        <w:t>.</w:t>
      </w:r>
    </w:p>
    <w:p w14:paraId="10C5A5E2" w14:textId="24CDF959" w:rsidR="00C042F0" w:rsidRDefault="00236E4A" w:rsidP="00C042F0">
      <w:pPr>
        <w:pStyle w:val="Image"/>
      </w:pPr>
      <w: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0CE383D5" wp14:editId="255161DE">
                <wp:simplePos x="0" y="0"/>
                <wp:positionH relativeFrom="column">
                  <wp:posOffset>4328556</wp:posOffset>
                </wp:positionH>
                <wp:positionV relativeFrom="paragraph">
                  <wp:posOffset>1619605</wp:posOffset>
                </wp:positionV>
                <wp:extent cx="320634" cy="190005"/>
                <wp:effectExtent l="0" t="0" r="22860" b="19685"/>
                <wp:wrapNone/>
                <wp:docPr id="1897553403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634" cy="19000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EE9E9E" id="Rectangle 5" o:spid="_x0000_s1026" style="position:absolute;margin-left:340.85pt;margin-top:127.55pt;width:25.25pt;height:14.95pt;z-index:25165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" filled="f" strokecolor="blue" strokeweight="2pt"/>
            </w:pict>
          </mc:Fallback>
        </mc:AlternateContent>
      </w:r>
      <w:r w:rsidRPr="00236E4A">
        <w:t xml:space="preserve"> </w:t>
      </w:r>
      <w:r>
        <w:drawing>
          <wp:inline distT="0" distB="0" distL="0" distR="0" wp14:anchorId="52E300D0" wp14:editId="7013AF62">
            <wp:extent cx="4410446" cy="1858890"/>
            <wp:effectExtent l="19050" t="19050" r="9525" b="27305"/>
            <wp:docPr id="77102872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028728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28784" cy="18666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9797D69" w14:textId="77777777" w:rsidR="00C042F0" w:rsidRDefault="00C042F0" w:rsidP="00760B24">
      <w:pPr>
        <w:pStyle w:val="ListNumber1"/>
        <w:numPr>
          <w:ilvl w:val="0"/>
          <w:numId w:val="0"/>
        </w:numPr>
        <w:ind w:left="720"/>
      </w:pPr>
      <w:r>
        <w:t>Demo Shared Space is now added to the list of spaces.</w:t>
      </w:r>
    </w:p>
    <w:p w14:paraId="14CCE25D" w14:textId="32417959" w:rsidR="00C042F0" w:rsidRDefault="00236E4A" w:rsidP="00402E15">
      <w:pPr>
        <w:pStyle w:val="Image"/>
      </w:pPr>
      <w:r>
        <w:drawing>
          <wp:inline distT="0" distB="0" distL="0" distR="0" wp14:anchorId="14D91FEE" wp14:editId="70C6DE2B">
            <wp:extent cx="5943600" cy="1335405"/>
            <wp:effectExtent l="19050" t="19050" r="19050" b="17145"/>
            <wp:docPr id="36307212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072125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54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14CCA0" w14:textId="4165B2A1" w:rsidR="00C042F0" w:rsidRDefault="00C042F0" w:rsidP="00402E15">
      <w:pPr>
        <w:pStyle w:val="ListNumber1"/>
        <w:keepNext/>
        <w:keepLines/>
      </w:pPr>
      <w:r>
        <w:lastRenderedPageBreak/>
        <w:t xml:space="preserve">Click the Settings </w:t>
      </w:r>
      <w:r w:rsidR="008F0848">
        <w:t>icon</w:t>
      </w:r>
      <w:r>
        <w:t xml:space="preserve"> to return to the main application page.</w:t>
      </w:r>
    </w:p>
    <w:p w14:paraId="1FFACA81" w14:textId="7D6515DE" w:rsidR="00C042F0" w:rsidRDefault="008F0848" w:rsidP="00C042F0">
      <w:pPr>
        <w:pStyle w:val="Image"/>
      </w:pPr>
      <w: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2A04EBEC" wp14:editId="11DCB2D9">
                <wp:simplePos x="0" y="0"/>
                <wp:positionH relativeFrom="column">
                  <wp:posOffset>2559132</wp:posOffset>
                </wp:positionH>
                <wp:positionV relativeFrom="paragraph">
                  <wp:posOffset>149093</wp:posOffset>
                </wp:positionV>
                <wp:extent cx="368136" cy="273133"/>
                <wp:effectExtent l="0" t="0" r="13335" b="12700"/>
                <wp:wrapNone/>
                <wp:docPr id="1426887014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136" cy="273133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3C9B52" id="Rectangle 6" o:spid="_x0000_s1026" style="position:absolute;margin-left:201.5pt;margin-top:11.75pt;width:29pt;height:21.5pt;z-index:25165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" filled="f" strokecolor="blue" strokeweight="2pt"/>
            </w:pict>
          </mc:Fallback>
        </mc:AlternateContent>
      </w:r>
      <w:r w:rsidRPr="008F0848">
        <w:t xml:space="preserve"> </w:t>
      </w:r>
      <w:r>
        <w:drawing>
          <wp:inline distT="0" distB="0" distL="0" distR="0" wp14:anchorId="5B8F7526" wp14:editId="6D1E4C97">
            <wp:extent cx="1704975" cy="1009650"/>
            <wp:effectExtent l="19050" t="19050" r="28575" b="19050"/>
            <wp:docPr id="283437437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437437" name="Picture 1" descr="A screen 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1009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FC67F7A" w14:textId="77777777" w:rsidR="00C042F0" w:rsidRDefault="00C042F0" w:rsidP="00C03B7E">
      <w:pPr>
        <w:pStyle w:val="ListNumber1"/>
      </w:pPr>
      <w:r>
        <w:t>Click the drop-down button next to the default workspace.</w:t>
      </w:r>
    </w:p>
    <w:p w14:paraId="6D153E1D" w14:textId="77777777" w:rsidR="00C042F0" w:rsidRDefault="00C042F0" w:rsidP="00C042F0">
      <w:pPr>
        <w:pStyle w:val="ListNumber4"/>
        <w:numPr>
          <w:ilvl w:val="0"/>
          <w:numId w:val="0"/>
        </w:numPr>
        <w:ind w:left="720"/>
      </w:pPr>
      <w:r>
        <w:t>Note that Demo Shared Space is visible in the drop-down list of spaces and workspaces.</w:t>
      </w:r>
    </w:p>
    <w:p w14:paraId="62FCD3B9" w14:textId="4CFFCCDE" w:rsidR="00C042F0" w:rsidRDefault="008F0848" w:rsidP="00402E15">
      <w:pPr>
        <w:pStyle w:val="Image"/>
      </w:pPr>
      <w:r>
        <w:drawing>
          <wp:inline distT="0" distB="0" distL="0" distR="0" wp14:anchorId="0C6342A8" wp14:editId="65D88492">
            <wp:extent cx="4298868" cy="2083635"/>
            <wp:effectExtent l="0" t="0" r="6985" b="0"/>
            <wp:docPr id="44093503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935037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04291" cy="2086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33D58" w14:textId="77777777" w:rsidR="00C042F0" w:rsidRDefault="00C042F0" w:rsidP="00C042F0">
      <w:pPr>
        <w:pStyle w:val="ListNumber4"/>
        <w:ind w:left="720"/>
        <w:contextualSpacing w:val="0"/>
        <w:rPr>
          <w:noProof/>
          <w14:textOutline w14:w="9525" w14:cap="rnd" w14:cmpd="sng" w14:algn="ctr">
            <w14:solidFill>
              <w14:schemeClr w14:val="tx1">
                <w14:lumMod w14:val="85000"/>
                <w14:lumOff w14:val="15000"/>
              </w14:schemeClr>
            </w14:solidFill>
            <w14:prstDash w14:val="solid"/>
            <w14:bevel/>
          </w14:textOutline>
        </w:rPr>
      </w:pPr>
      <w:r>
        <w:br w:type="page"/>
      </w:r>
    </w:p>
    <w:p w14:paraId="4C652A57" w14:textId="77777777" w:rsidR="00C042F0" w:rsidRDefault="00C042F0" w:rsidP="00760B24">
      <w:pPr>
        <w:pStyle w:val="Heading1"/>
      </w:pPr>
      <w:r>
        <w:lastRenderedPageBreak/>
        <w:t xml:space="preserve">Exercise 2 </w:t>
      </w:r>
      <w:r w:rsidRPr="00F718D7">
        <w:t>–</w:t>
      </w:r>
      <w:r w:rsidRPr="00A73160">
        <w:t xml:space="preserve"> </w:t>
      </w:r>
      <w:r w:rsidRPr="007E659B">
        <w:t>Creat</w:t>
      </w:r>
      <w:r>
        <w:t>ing</w:t>
      </w:r>
      <w:r w:rsidRPr="007E659B">
        <w:t xml:space="preserve"> a</w:t>
      </w:r>
      <w:r>
        <w:t xml:space="preserve"> Works</w:t>
      </w:r>
      <w:r w:rsidRPr="007E659B">
        <w:t>pace</w:t>
      </w:r>
    </w:p>
    <w:p w14:paraId="6A5FE49D" w14:textId="4ECC2075" w:rsidR="009F25BD" w:rsidRPr="009F25BD" w:rsidRDefault="009F25BD" w:rsidP="00760B24">
      <w:r w:rsidRPr="009F25BD">
        <w:t xml:space="preserve">Workspaces are individual work areas. Each workspace represents a project or product managed on the same </w:t>
      </w:r>
      <w:r w:rsidR="004475E5">
        <w:t xml:space="preserve">OpenText™ Software Delivery </w:t>
      </w:r>
      <w:r w:rsidR="008B44DF">
        <w:t xml:space="preserve">Management </w:t>
      </w:r>
      <w:r w:rsidR="008B44DF" w:rsidRPr="009F25BD">
        <w:t>site</w:t>
      </w:r>
      <w:r w:rsidRPr="009F25BD">
        <w:t xml:space="preserve">. </w:t>
      </w:r>
    </w:p>
    <w:p w14:paraId="60162F7C" w14:textId="242344F3" w:rsidR="00C042F0" w:rsidRDefault="00C042F0" w:rsidP="00402E15">
      <w:r>
        <w:t xml:space="preserve">To create a workspace, </w:t>
      </w:r>
      <w:r w:rsidR="00760B24">
        <w:t>complete</w:t>
      </w:r>
      <w:r>
        <w:t xml:space="preserve"> the following steps:</w:t>
      </w:r>
    </w:p>
    <w:p w14:paraId="4E2886C1" w14:textId="77777777" w:rsidR="00C042F0" w:rsidRDefault="00C042F0" w:rsidP="00F65853">
      <w:pPr>
        <w:pStyle w:val="ListNumber1"/>
        <w:numPr>
          <w:ilvl w:val="0"/>
          <w:numId w:val="14"/>
        </w:numPr>
      </w:pPr>
      <w:r>
        <w:t>Click the drop-down arrow next to the default workspace. You can view the list of spaces along with their workspaces.</w:t>
      </w:r>
    </w:p>
    <w:p w14:paraId="6DCDCCD7" w14:textId="4A5D46ED" w:rsidR="008B44DF" w:rsidRDefault="008B44DF" w:rsidP="00F65853">
      <w:pPr>
        <w:pStyle w:val="ListNumber1"/>
        <w:numPr>
          <w:ilvl w:val="0"/>
          <w:numId w:val="14"/>
        </w:numPr>
      </w:pPr>
      <w:r>
        <w:t>Select the default_workspace listed under the Demo Shared Space.</w:t>
      </w:r>
    </w:p>
    <w:p w14:paraId="605F5D14" w14:textId="45F717FB" w:rsidR="00C042F0" w:rsidRPr="008B44DF" w:rsidRDefault="008B44DF" w:rsidP="008B44DF">
      <w:pPr>
        <w:pStyle w:val="Image"/>
      </w:pPr>
      <w: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35FC656" wp14:editId="5AC5DE43">
                <wp:simplePos x="0" y="0"/>
                <wp:positionH relativeFrom="column">
                  <wp:posOffset>2689761</wp:posOffset>
                </wp:positionH>
                <wp:positionV relativeFrom="paragraph">
                  <wp:posOffset>1551495</wp:posOffset>
                </wp:positionV>
                <wp:extent cx="2327564" cy="225631"/>
                <wp:effectExtent l="0" t="0" r="15875" b="22225"/>
                <wp:wrapNone/>
                <wp:docPr id="718286180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7564" cy="22563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4ED949" id="Rectangle 7" o:spid="_x0000_s1026" style="position:absolute;margin-left:211.8pt;margin-top:122.15pt;width:183.25pt;height:17.75pt;z-index: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" filled="f" strokecolor="blue" strokeweight="2pt"/>
            </w:pict>
          </mc:Fallback>
        </mc:AlternateContent>
      </w:r>
      <w:r>
        <w:drawing>
          <wp:inline distT="0" distB="0" distL="0" distR="0" wp14:anchorId="38CEA810" wp14:editId="3D4D9A7B">
            <wp:extent cx="5600700" cy="2714625"/>
            <wp:effectExtent l="0" t="0" r="0" b="9525"/>
            <wp:docPr id="84574000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5740005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2C4F2" w14:textId="5DEB164C" w:rsidR="00C042F0" w:rsidRDefault="00C042F0" w:rsidP="00F65853">
      <w:pPr>
        <w:pStyle w:val="ListNumber1"/>
        <w:keepNext/>
        <w:keepLines/>
        <w:numPr>
          <w:ilvl w:val="0"/>
          <w:numId w:val="14"/>
        </w:numPr>
      </w:pPr>
      <w:r>
        <w:t xml:space="preserve">Click Settings </w:t>
      </w:r>
      <w:r w:rsidR="009F25BD">
        <w:sym w:font="Wingdings" w:char="F0E0"/>
      </w:r>
      <w:r>
        <w:t xml:space="preserve"> Spaces. This takes you to the </w:t>
      </w:r>
      <w:r w:rsidR="009F25BD">
        <w:t xml:space="preserve">Spaces </w:t>
      </w:r>
      <w:r w:rsidR="008B44DF">
        <w:t>a</w:t>
      </w:r>
      <w:r w:rsidR="009F25BD">
        <w:t xml:space="preserve">dministration </w:t>
      </w:r>
      <w:r>
        <w:t>section.</w:t>
      </w:r>
    </w:p>
    <w:p w14:paraId="44CA5B58" w14:textId="5DDEEE14" w:rsidR="00C042F0" w:rsidRDefault="008B44DF" w:rsidP="00C042F0">
      <w:pPr>
        <w:pStyle w:val="Image"/>
      </w:pPr>
      <w: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C604C42" wp14:editId="545E39CE">
                <wp:simplePos x="0" y="0"/>
                <wp:positionH relativeFrom="column">
                  <wp:posOffset>1585356</wp:posOffset>
                </wp:positionH>
                <wp:positionV relativeFrom="paragraph">
                  <wp:posOffset>746851</wp:posOffset>
                </wp:positionV>
                <wp:extent cx="3261261" cy="261257"/>
                <wp:effectExtent l="0" t="0" r="15875" b="24765"/>
                <wp:wrapNone/>
                <wp:docPr id="1356736316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1261" cy="261257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148B08" id="Rectangle 8" o:spid="_x0000_s1026" style="position:absolute;margin-left:124.85pt;margin-top:58.8pt;width:256.8pt;height:20.55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" filled="f" strokecolor="blue" strokeweight="2pt"/>
            </w:pict>
          </mc:Fallback>
        </mc:AlternateContent>
      </w:r>
      <w:r w:rsidRPr="008B44DF">
        <w:drawing>
          <wp:inline distT="0" distB="0" distL="0" distR="0" wp14:anchorId="59405BE0" wp14:editId="0BDB716C">
            <wp:extent cx="3752850" cy="1266825"/>
            <wp:effectExtent l="19050" t="19050" r="19050" b="28575"/>
            <wp:docPr id="1577062934" name="Picture 3" descr="A screenshot of a computer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35A78CB6-2804-E0A4-0A4D-9175A31DF2E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062934" name="Picture 3" descr="A screenshot of a computer&#10;&#10;AI-generated content may be incorrect.">
                      <a:extLst>
                        <a:ext uri="{FF2B5EF4-FFF2-40B4-BE49-F238E27FC236}">
                          <a16:creationId xmlns:a16="http://schemas.microsoft.com/office/drawing/2014/main" id="{35A78CB6-2804-E0A4-0A4D-9175A31DF2E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12668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3E2C6B" w14:textId="04DDDF6F" w:rsidR="00C042F0" w:rsidRDefault="008B44DF" w:rsidP="00F65853">
      <w:pPr>
        <w:pStyle w:val="ListNumber1"/>
        <w:numPr>
          <w:ilvl w:val="0"/>
          <w:numId w:val="14"/>
        </w:numPr>
      </w:pPr>
      <w:r>
        <w:t>Select the</w:t>
      </w:r>
      <w:r w:rsidR="00C042F0">
        <w:t xml:space="preserve"> Demo Shared Space as you see in the </w:t>
      </w:r>
      <w:r>
        <w:t>left</w:t>
      </w:r>
      <w:r w:rsidR="00C042F0">
        <w:t xml:space="preserve"> column.</w:t>
      </w:r>
      <w:r>
        <w:br/>
      </w:r>
      <w:r w:rsidR="00C042F0" w:rsidRPr="00D27CE4">
        <w:t xml:space="preserve">To add a new workspace, click </w:t>
      </w:r>
      <w:r w:rsidR="00C042F0" w:rsidRPr="00402E15">
        <w:t>+</w:t>
      </w:r>
      <w:r w:rsidR="00C042F0" w:rsidRPr="00D27CE4">
        <w:t xml:space="preserve"> </w:t>
      </w:r>
      <w:r>
        <w:t>(</w:t>
      </w:r>
      <w:r w:rsidR="00C042F0" w:rsidRPr="00D27CE4">
        <w:t>Add Workspace</w:t>
      </w:r>
      <w:r>
        <w:t>)</w:t>
      </w:r>
      <w:r w:rsidR="00C042F0">
        <w:t>.</w:t>
      </w:r>
    </w:p>
    <w:p w14:paraId="523AB653" w14:textId="6CDD6997" w:rsidR="00C042F0" w:rsidRPr="00D27CE4" w:rsidRDefault="00320AB5" w:rsidP="00C042F0">
      <w:pPr>
        <w:pStyle w:val="Image"/>
      </w:pPr>
      <w: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528A505" wp14:editId="4226C916">
                <wp:simplePos x="0" y="0"/>
                <wp:positionH relativeFrom="column">
                  <wp:posOffset>3829792</wp:posOffset>
                </wp:positionH>
                <wp:positionV relativeFrom="paragraph">
                  <wp:posOffset>92784</wp:posOffset>
                </wp:positionV>
                <wp:extent cx="433450" cy="296883"/>
                <wp:effectExtent l="0" t="0" r="24130" b="27305"/>
                <wp:wrapNone/>
                <wp:docPr id="482902025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450" cy="296883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D56615" id="Rectangle 11" o:spid="_x0000_s1026" style="position:absolute;margin-left:301.55pt;margin-top:7.3pt;width:34.15pt;height:23.4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" filled="f" strokecolor="blue" strokeweight="2pt"/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205EB73" wp14:editId="4D654C23">
                <wp:simplePos x="0" y="0"/>
                <wp:positionH relativeFrom="column">
                  <wp:posOffset>65314</wp:posOffset>
                </wp:positionH>
                <wp:positionV relativeFrom="paragraph">
                  <wp:posOffset>852805</wp:posOffset>
                </wp:positionV>
                <wp:extent cx="1525980" cy="190005"/>
                <wp:effectExtent l="0" t="0" r="17145" b="19685"/>
                <wp:wrapNone/>
                <wp:docPr id="1330457837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5980" cy="19000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8FF6D2" id="Rectangle 10" o:spid="_x0000_s1026" style="position:absolute;margin-left:5.15pt;margin-top:67.15pt;width:120.15pt;height:14.95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" filled="f" strokecolor="blue" strokeweight="2pt"/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51541AA" wp14:editId="3DDC7445">
                <wp:simplePos x="0" y="0"/>
                <wp:positionH relativeFrom="column">
                  <wp:posOffset>308387</wp:posOffset>
                </wp:positionH>
                <wp:positionV relativeFrom="paragraph">
                  <wp:posOffset>495935</wp:posOffset>
                </wp:positionV>
                <wp:extent cx="142504" cy="142504"/>
                <wp:effectExtent l="0" t="0" r="10160" b="10160"/>
                <wp:wrapNone/>
                <wp:docPr id="970973062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504" cy="14250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978DC9" id="Rectangle 9" o:spid="_x0000_s1026" style="position:absolute;margin-left:24.3pt;margin-top:39.05pt;width:11.2pt;height:11.2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" filled="f" strokecolor="blue" strokeweight="2pt"/>
            </w:pict>
          </mc:Fallback>
        </mc:AlternateContent>
      </w:r>
      <w:r w:rsidR="008B44DF">
        <w:drawing>
          <wp:inline distT="0" distB="0" distL="0" distR="0" wp14:anchorId="3BE5B240" wp14:editId="0636AC78">
            <wp:extent cx="5943600" cy="1711325"/>
            <wp:effectExtent l="19050" t="19050" r="19050" b="22225"/>
            <wp:docPr id="90827077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270777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13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02D4B4" w14:textId="77777777" w:rsidR="00C042F0" w:rsidRDefault="00C042F0" w:rsidP="00F65853">
      <w:pPr>
        <w:pStyle w:val="ListNumber1"/>
        <w:keepNext/>
        <w:keepLines/>
        <w:numPr>
          <w:ilvl w:val="0"/>
          <w:numId w:val="14"/>
        </w:numPr>
      </w:pPr>
      <w:r>
        <w:lastRenderedPageBreak/>
        <w:t xml:space="preserve">In the Add </w:t>
      </w:r>
      <w:r w:rsidRPr="00E7496C">
        <w:t>Workspace</w:t>
      </w:r>
      <w:r>
        <w:t xml:space="preserve"> dialog box, enter the name and description of the workspace. C</w:t>
      </w:r>
      <w:r w:rsidRPr="00D27CE4">
        <w:t xml:space="preserve">lick </w:t>
      </w:r>
      <w:r>
        <w:t xml:space="preserve">the </w:t>
      </w:r>
      <w:r w:rsidRPr="00D27CE4">
        <w:t xml:space="preserve">Add </w:t>
      </w:r>
      <w:r>
        <w:t>b</w:t>
      </w:r>
      <w:r w:rsidRPr="00D27CE4">
        <w:t>utton.</w:t>
      </w:r>
    </w:p>
    <w:p w14:paraId="15A6E7DE" w14:textId="77777777" w:rsidR="00C042F0" w:rsidRPr="007B3C76" w:rsidRDefault="00C042F0" w:rsidP="00333AD2">
      <w:pPr>
        <w:pStyle w:val="ListBullet2"/>
        <w:keepNext/>
        <w:keepLines/>
        <w:ind w:left="1080"/>
        <w:rPr>
          <w:rFonts w:ascii="Courier New" w:hAnsi="Courier New" w:cs="Courier New"/>
          <w:b/>
          <w:bCs/>
        </w:rPr>
      </w:pPr>
      <w:r w:rsidRPr="007B3C76">
        <w:rPr>
          <w:rFonts w:ascii="Courier New" w:hAnsi="Courier New" w:cs="Courier New"/>
        </w:rPr>
        <w:t xml:space="preserve">Name: </w:t>
      </w:r>
      <w:r w:rsidRPr="007B3C76">
        <w:rPr>
          <w:rFonts w:ascii="Courier New" w:hAnsi="Courier New" w:cs="Courier New"/>
          <w:b/>
          <w:bCs/>
        </w:rPr>
        <w:t>demo_workspace</w:t>
      </w:r>
    </w:p>
    <w:p w14:paraId="3F19E765" w14:textId="77777777" w:rsidR="00C042F0" w:rsidRPr="007B3C76" w:rsidRDefault="00C042F0" w:rsidP="00333AD2">
      <w:pPr>
        <w:pStyle w:val="ListBullet2"/>
        <w:keepNext/>
        <w:keepLines/>
        <w:ind w:left="1080"/>
        <w:rPr>
          <w:rFonts w:ascii="Courier New" w:hAnsi="Courier New" w:cs="Courier New"/>
          <w:b/>
          <w:bCs/>
        </w:rPr>
      </w:pPr>
      <w:r w:rsidRPr="007B3C76">
        <w:rPr>
          <w:rFonts w:ascii="Courier New" w:hAnsi="Courier New" w:cs="Courier New"/>
        </w:rPr>
        <w:t xml:space="preserve">Description: </w:t>
      </w:r>
      <w:r w:rsidRPr="007B3C76">
        <w:rPr>
          <w:rFonts w:ascii="Courier New" w:hAnsi="Courier New" w:cs="Courier New"/>
          <w:b/>
          <w:bCs/>
        </w:rPr>
        <w:t>This is a demo workspace</w:t>
      </w:r>
    </w:p>
    <w:p w14:paraId="5FCEECEC" w14:textId="77777777" w:rsidR="00C042F0" w:rsidRPr="007B3C76" w:rsidRDefault="00C042F0" w:rsidP="00333AD2">
      <w:pPr>
        <w:pStyle w:val="ListBullet2"/>
        <w:keepNext/>
        <w:keepLines/>
        <w:ind w:left="1080"/>
        <w:rPr>
          <w:rFonts w:ascii="Courier New" w:hAnsi="Courier New" w:cs="Courier New"/>
          <w:b/>
          <w:bCs/>
        </w:rPr>
      </w:pPr>
      <w:r w:rsidRPr="007B3C76">
        <w:rPr>
          <w:rFonts w:ascii="Courier New" w:hAnsi="Courier New" w:cs="Courier New"/>
        </w:rPr>
        <w:t xml:space="preserve">Admin: </w:t>
      </w:r>
      <w:r w:rsidRPr="007B3C76">
        <w:rPr>
          <w:rFonts w:ascii="Courier New" w:hAnsi="Courier New" w:cs="Courier New"/>
          <w:b/>
          <w:bCs/>
        </w:rPr>
        <w:t>sa@nga</w:t>
      </w:r>
    </w:p>
    <w:p w14:paraId="206414C5" w14:textId="2433B85B" w:rsidR="00C042F0" w:rsidRDefault="00320AB5" w:rsidP="00402E15">
      <w:pPr>
        <w:pStyle w:val="Image"/>
      </w:pPr>
      <w:r>
        <w:drawing>
          <wp:inline distT="0" distB="0" distL="0" distR="0" wp14:anchorId="6F344456" wp14:editId="52F0218F">
            <wp:extent cx="4927023" cy="4021630"/>
            <wp:effectExtent l="19050" t="19050" r="26035" b="17145"/>
            <wp:docPr id="48455357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553573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33726" cy="40271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A39F4B" w14:textId="77777777" w:rsidR="00C042F0" w:rsidRPr="00D27CE4" w:rsidRDefault="00C042F0" w:rsidP="00402E15">
      <w:pPr>
        <w:ind w:left="720"/>
      </w:pPr>
      <w:r>
        <w:t>The creation process takes a few seconds.</w:t>
      </w:r>
    </w:p>
    <w:p w14:paraId="6AA70F84" w14:textId="77777777" w:rsidR="00C042F0" w:rsidRPr="00D27CE4" w:rsidRDefault="00C042F0" w:rsidP="00333AD2">
      <w:pPr>
        <w:keepNext/>
        <w:keepLines/>
        <w:ind w:left="720"/>
      </w:pPr>
      <w:r>
        <w:lastRenderedPageBreak/>
        <w:t>After the workspace is created successfully, it is visible in the left column.</w:t>
      </w:r>
    </w:p>
    <w:p w14:paraId="260B2FEB" w14:textId="77777777" w:rsidR="00C042F0" w:rsidRDefault="00C042F0" w:rsidP="00402E15">
      <w:pPr>
        <w:pStyle w:val="Image"/>
      </w:pPr>
      <w: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0FCD5EA8" wp14:editId="29E87F43">
                <wp:simplePos x="0" y="0"/>
                <wp:positionH relativeFrom="column">
                  <wp:posOffset>190500</wp:posOffset>
                </wp:positionH>
                <wp:positionV relativeFrom="paragraph">
                  <wp:posOffset>1200785</wp:posOffset>
                </wp:positionV>
                <wp:extent cx="685800" cy="161925"/>
                <wp:effectExtent l="0" t="0" r="19050" b="28575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1619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FCD0FF" id="Rectangle 77" o:spid="_x0000_s1026" style="position:absolute;margin-left:15pt;margin-top:94.55pt;width:54pt;height:12.7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" filled="f" strokecolor="red" strokeweight="2pt"/>
            </w:pict>
          </mc:Fallback>
        </mc:AlternateContent>
      </w:r>
      <w:r w:rsidRPr="00402E15">
        <w:drawing>
          <wp:inline distT="0" distB="0" distL="0" distR="0" wp14:anchorId="4376507B" wp14:editId="2CFA4F15">
            <wp:extent cx="5943600" cy="4197637"/>
            <wp:effectExtent l="19050" t="19050" r="19050" b="12700"/>
            <wp:docPr id="33" name="Picture 3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screenshot of a computer&#10;&#10;Description automatically generated"/>
                    <pic:cNvPicPr/>
                  </pic:nvPicPr>
                  <pic:blipFill rotWithShape="1">
                    <a:blip r:embed="rId24"/>
                    <a:srcRect r="34134"/>
                    <a:stretch/>
                  </pic:blipFill>
                  <pic:spPr bwMode="auto">
                    <a:xfrm>
                      <a:off x="0" y="0"/>
                      <a:ext cx="5943600" cy="41976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3A129B" w14:textId="77777777" w:rsidR="00C042F0" w:rsidRDefault="00C042F0" w:rsidP="00C042F0">
      <w:pPr>
        <w:spacing w:after="200" w:line="276" w:lineRule="auto"/>
        <w:rPr>
          <w:noProof/>
          <w14:textOutline w14:w="9525" w14:cap="rnd" w14:cmpd="sng" w14:algn="ctr">
            <w14:solidFill>
              <w14:schemeClr w14:val="tx1">
                <w14:lumMod w14:val="85000"/>
                <w14:lumOff w14:val="15000"/>
              </w14:schemeClr>
            </w14:solidFill>
            <w14:prstDash w14:val="solid"/>
            <w14:bevel/>
          </w14:textOutline>
        </w:rPr>
      </w:pPr>
      <w:r>
        <w:br w:type="page"/>
      </w:r>
    </w:p>
    <w:p w14:paraId="4CE87BAE" w14:textId="77777777" w:rsidR="00C042F0" w:rsidRDefault="00C042F0" w:rsidP="00760B24">
      <w:pPr>
        <w:pStyle w:val="Heading1"/>
      </w:pPr>
      <w:r>
        <w:lastRenderedPageBreak/>
        <w:t xml:space="preserve">Exercise 3 </w:t>
      </w:r>
      <w:r w:rsidRPr="00F718D7">
        <w:t>–</w:t>
      </w:r>
      <w:r w:rsidRPr="00A73160">
        <w:t xml:space="preserve"> </w:t>
      </w:r>
      <w:r w:rsidRPr="007E659B">
        <w:t>Creat</w:t>
      </w:r>
      <w:r>
        <w:t>ing</w:t>
      </w:r>
      <w:r w:rsidRPr="007E659B">
        <w:t xml:space="preserve"> a</w:t>
      </w:r>
      <w:r>
        <w:t xml:space="preserve"> User</w:t>
      </w:r>
    </w:p>
    <w:p w14:paraId="7EF9C311" w14:textId="7019FDE0" w:rsidR="00E96AA5" w:rsidRPr="00E96AA5" w:rsidRDefault="00E96AA5" w:rsidP="00760B24">
      <w:r w:rsidRPr="00E96AA5">
        <w:t>User management includes tasks like adding users, including existing users to workspaces and adding roles to users.</w:t>
      </w:r>
    </w:p>
    <w:p w14:paraId="0DDDA4F8" w14:textId="239A9618" w:rsidR="00C042F0" w:rsidRPr="00D27CE4" w:rsidRDefault="00C042F0" w:rsidP="00402E15">
      <w:r>
        <w:t>To create a</w:t>
      </w:r>
      <w:r w:rsidRPr="009D04CE">
        <w:t xml:space="preserve"> </w:t>
      </w:r>
      <w:r>
        <w:t>user for the</w:t>
      </w:r>
      <w:r w:rsidRPr="009D04CE">
        <w:t xml:space="preserve"> workspace</w:t>
      </w:r>
      <w:r>
        <w:t xml:space="preserve">, </w:t>
      </w:r>
      <w:r w:rsidR="00760B24">
        <w:t>complete</w:t>
      </w:r>
      <w:r>
        <w:t xml:space="preserve"> the following steps:</w:t>
      </w:r>
      <w:r w:rsidRPr="009D04CE">
        <w:t xml:space="preserve"> </w:t>
      </w:r>
    </w:p>
    <w:p w14:paraId="0B0E8102" w14:textId="5EA4D406" w:rsidR="00C042F0" w:rsidRPr="00DD4E54" w:rsidRDefault="00C042F0" w:rsidP="00F65853">
      <w:pPr>
        <w:pStyle w:val="ListNumber1"/>
        <w:numPr>
          <w:ilvl w:val="0"/>
          <w:numId w:val="15"/>
        </w:numPr>
      </w:pPr>
      <w:r w:rsidRPr="00DD4E54">
        <w:t xml:space="preserve">On the </w:t>
      </w:r>
      <w:r w:rsidR="00320AB5" w:rsidRPr="00DD4E54">
        <w:t>S</w:t>
      </w:r>
      <w:r w:rsidR="00320AB5">
        <w:t>paces</w:t>
      </w:r>
      <w:r w:rsidR="00320AB5" w:rsidRPr="00DD4E54">
        <w:t xml:space="preserve"> </w:t>
      </w:r>
      <w:r w:rsidRPr="00DD4E54">
        <w:t>tab, select demo_workspace in the left pane.</w:t>
      </w:r>
    </w:p>
    <w:p w14:paraId="044240FA" w14:textId="77777777" w:rsidR="003A42D9" w:rsidRDefault="00C042F0" w:rsidP="003A42D9">
      <w:pPr>
        <w:pStyle w:val="ListNumber1"/>
        <w:numPr>
          <w:ilvl w:val="0"/>
          <w:numId w:val="15"/>
        </w:numPr>
      </w:pPr>
      <w:r>
        <w:t xml:space="preserve">Click the </w:t>
      </w:r>
      <w:r w:rsidR="00320AB5" w:rsidRPr="00716400">
        <w:t>U</w:t>
      </w:r>
      <w:r w:rsidR="00320AB5">
        <w:t>sers</w:t>
      </w:r>
      <w:r w:rsidR="00320AB5" w:rsidRPr="00D27CE4">
        <w:t xml:space="preserve"> </w:t>
      </w:r>
      <w:r w:rsidRPr="00D27CE4">
        <w:t>tab</w:t>
      </w:r>
      <w:r>
        <w:t>.</w:t>
      </w:r>
      <w:r w:rsidR="003A42D9" w:rsidRPr="003A42D9">
        <w:t xml:space="preserve"> </w:t>
      </w:r>
    </w:p>
    <w:p w14:paraId="4677E512" w14:textId="6392E215" w:rsidR="00C042F0" w:rsidRDefault="003A42D9" w:rsidP="003A42D9">
      <w:pPr>
        <w:pStyle w:val="ListNumber1"/>
        <w:numPr>
          <w:ilvl w:val="0"/>
          <w:numId w:val="15"/>
        </w:numPr>
      </w:pPr>
      <w:r>
        <w:t>Click + User to add a user.</w:t>
      </w:r>
    </w:p>
    <w:p w14:paraId="009BB7FD" w14:textId="4B91D0D1" w:rsidR="00C042F0" w:rsidRDefault="003A42D9" w:rsidP="00C042F0">
      <w:pPr>
        <w:pStyle w:val="Image"/>
      </w:pPr>
      <w: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404C548" wp14:editId="73EC895A">
                <wp:simplePos x="0" y="0"/>
                <wp:positionH relativeFrom="column">
                  <wp:posOffset>1484416</wp:posOffset>
                </wp:positionH>
                <wp:positionV relativeFrom="paragraph">
                  <wp:posOffset>993693</wp:posOffset>
                </wp:positionV>
                <wp:extent cx="344384" cy="160316"/>
                <wp:effectExtent l="0" t="0" r="17780" b="11430"/>
                <wp:wrapNone/>
                <wp:docPr id="288356471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384" cy="160316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89C544" id="Rectangle 14" o:spid="_x0000_s1026" style="position:absolute;margin-left:116.9pt;margin-top:78.25pt;width:27.1pt;height:12.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" filled="f" strokecolor="blue" strokeweight="2pt"/>
            </w:pict>
          </mc:Fallback>
        </mc:AlternateContent>
      </w:r>
      <w:r w:rsidR="00320AB5"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E55F72D" wp14:editId="3E244E4D">
                <wp:simplePos x="0" y="0"/>
                <wp:positionH relativeFrom="column">
                  <wp:posOffset>53439</wp:posOffset>
                </wp:positionH>
                <wp:positionV relativeFrom="paragraph">
                  <wp:posOffset>1231199</wp:posOffset>
                </wp:positionV>
                <wp:extent cx="1318161" cy="184068"/>
                <wp:effectExtent l="0" t="0" r="15875" b="26035"/>
                <wp:wrapNone/>
                <wp:docPr id="272613204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161" cy="184068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FC1EEF" id="Rectangle 13" o:spid="_x0000_s1026" style="position:absolute;margin-left:4.2pt;margin-top:96.95pt;width:103.8pt;height:14.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" filled="f" strokecolor="blue" strokeweight="2pt"/>
            </w:pict>
          </mc:Fallback>
        </mc:AlternateContent>
      </w:r>
      <w:r w:rsidR="00320AB5"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7F15803" wp14:editId="1DBE1E2F">
                <wp:simplePos x="0" y="0"/>
                <wp:positionH relativeFrom="column">
                  <wp:posOffset>3348842</wp:posOffset>
                </wp:positionH>
                <wp:positionV relativeFrom="paragraph">
                  <wp:posOffset>726498</wp:posOffset>
                </wp:positionV>
                <wp:extent cx="279070" cy="237506"/>
                <wp:effectExtent l="0" t="0" r="26035" b="10160"/>
                <wp:wrapNone/>
                <wp:docPr id="400904311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070" cy="237506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00EA06" id="Rectangle 12" o:spid="_x0000_s1026" style="position:absolute;margin-left:263.7pt;margin-top:57.2pt;width:21.95pt;height:18.7pt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" filled="f" strokecolor="blue" strokeweight="2pt"/>
            </w:pict>
          </mc:Fallback>
        </mc:AlternateContent>
      </w:r>
      <w:r w:rsidR="00320AB5" w:rsidRPr="00320AB5">
        <w:t xml:space="preserve"> </w:t>
      </w:r>
      <w:r w:rsidR="00320AB5">
        <w:drawing>
          <wp:inline distT="0" distB="0" distL="0" distR="0" wp14:anchorId="69C12DC0" wp14:editId="69879E8B">
            <wp:extent cx="5943600" cy="1539240"/>
            <wp:effectExtent l="19050" t="19050" r="19050" b="22860"/>
            <wp:docPr id="117346101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461018" name="Picture 1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92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7E12E8" w14:textId="0F90C444" w:rsidR="00C042F0" w:rsidRDefault="00C042F0" w:rsidP="00C042F0">
      <w:pPr>
        <w:pStyle w:val="Image"/>
      </w:pPr>
    </w:p>
    <w:p w14:paraId="3AA83383" w14:textId="77777777" w:rsidR="00C042F0" w:rsidRDefault="00C042F0" w:rsidP="00F65853">
      <w:pPr>
        <w:pStyle w:val="ListNumber1"/>
        <w:numPr>
          <w:ilvl w:val="0"/>
          <w:numId w:val="15"/>
        </w:numPr>
      </w:pPr>
      <w:r>
        <w:t>In the Add User dialog box, enter</w:t>
      </w:r>
      <w:r w:rsidRPr="00D27CE4">
        <w:t xml:space="preserve"> </w:t>
      </w:r>
      <w:r>
        <w:t xml:space="preserve">the appropriate </w:t>
      </w:r>
      <w:r w:rsidRPr="00D27CE4">
        <w:t>user information.</w:t>
      </w:r>
    </w:p>
    <w:p w14:paraId="61CCEB59" w14:textId="77777777" w:rsidR="00C042F0" w:rsidRDefault="00C042F0" w:rsidP="00402E15">
      <w:pPr>
        <w:ind w:left="720"/>
      </w:pPr>
      <w:r w:rsidRPr="00716400">
        <w:rPr>
          <w:b/>
        </w:rPr>
        <w:t>Note:</w:t>
      </w:r>
      <w:r>
        <w:t xml:space="preserve"> Make sure you fulfill the password criteria.</w:t>
      </w:r>
    </w:p>
    <w:p w14:paraId="1D39CF0E" w14:textId="0960E340" w:rsidR="003807B3" w:rsidRDefault="003807B3" w:rsidP="003A42D9">
      <w:pPr>
        <w:pStyle w:val="ListParagraph"/>
        <w:numPr>
          <w:ilvl w:val="0"/>
          <w:numId w:val="19"/>
        </w:numPr>
      </w:pPr>
      <w:r>
        <w:t>Login name:</w:t>
      </w:r>
      <w:r>
        <w:tab/>
      </w:r>
      <w:r w:rsidR="000C5786">
        <w:tab/>
      </w:r>
      <w:r>
        <w:t>&lt;blank&gt;</w:t>
      </w:r>
    </w:p>
    <w:p w14:paraId="0EA1008E" w14:textId="3279E55D" w:rsidR="003A42D9" w:rsidRDefault="003A42D9" w:rsidP="003A42D9">
      <w:pPr>
        <w:pStyle w:val="ListParagraph"/>
        <w:numPr>
          <w:ilvl w:val="0"/>
          <w:numId w:val="19"/>
        </w:numPr>
      </w:pPr>
      <w:r>
        <w:t>First Name:</w:t>
      </w:r>
      <w:r>
        <w:tab/>
      </w:r>
      <w:r w:rsidR="000C5786">
        <w:tab/>
      </w:r>
      <w:r>
        <w:t>demo</w:t>
      </w:r>
    </w:p>
    <w:p w14:paraId="3EFF7871" w14:textId="787EC5DF" w:rsidR="003A42D9" w:rsidRDefault="003A42D9" w:rsidP="003A42D9">
      <w:pPr>
        <w:pStyle w:val="ListParagraph"/>
        <w:numPr>
          <w:ilvl w:val="0"/>
          <w:numId w:val="19"/>
        </w:numPr>
      </w:pPr>
      <w:r>
        <w:t>Last Name:</w:t>
      </w:r>
      <w:r>
        <w:tab/>
      </w:r>
      <w:r w:rsidR="000C5786">
        <w:tab/>
      </w:r>
      <w:r>
        <w:t>user</w:t>
      </w:r>
    </w:p>
    <w:p w14:paraId="6632E776" w14:textId="399732A5" w:rsidR="003A42D9" w:rsidRDefault="003A42D9" w:rsidP="003A42D9">
      <w:pPr>
        <w:pStyle w:val="ListParagraph"/>
        <w:numPr>
          <w:ilvl w:val="0"/>
          <w:numId w:val="19"/>
        </w:numPr>
      </w:pPr>
      <w:r>
        <w:t>Email:</w:t>
      </w:r>
      <w:r>
        <w:tab/>
      </w:r>
      <w:r>
        <w:tab/>
      </w:r>
      <w:r w:rsidR="000C5786">
        <w:tab/>
      </w:r>
      <w:r>
        <w:t>demo</w:t>
      </w:r>
      <w:r w:rsidR="000C5786">
        <w:t>_</w:t>
      </w:r>
      <w:r>
        <w:t>user@default.com</w:t>
      </w:r>
    </w:p>
    <w:p w14:paraId="4CCA01F3" w14:textId="4EAC0DB8" w:rsidR="003A42D9" w:rsidRDefault="003A42D9" w:rsidP="003A42D9">
      <w:pPr>
        <w:pStyle w:val="ListParagraph"/>
        <w:numPr>
          <w:ilvl w:val="0"/>
          <w:numId w:val="19"/>
        </w:numPr>
      </w:pPr>
      <w:r>
        <w:t>Language:</w:t>
      </w:r>
      <w:r>
        <w:tab/>
      </w:r>
      <w:r w:rsidR="000C5786">
        <w:tab/>
      </w:r>
      <w:r>
        <w:t>English</w:t>
      </w:r>
    </w:p>
    <w:p w14:paraId="7D59A7A3" w14:textId="1F1A4A96" w:rsidR="003A42D9" w:rsidRDefault="003A42D9" w:rsidP="003A42D9">
      <w:pPr>
        <w:pStyle w:val="ListParagraph"/>
        <w:numPr>
          <w:ilvl w:val="0"/>
          <w:numId w:val="19"/>
        </w:numPr>
      </w:pPr>
      <w:r>
        <w:t>Password:</w:t>
      </w:r>
      <w:r>
        <w:tab/>
      </w:r>
      <w:r w:rsidR="000C5786">
        <w:tab/>
      </w:r>
      <w:r>
        <w:t>Password1</w:t>
      </w:r>
    </w:p>
    <w:p w14:paraId="4FC683E2" w14:textId="026DAFAE" w:rsidR="000C5786" w:rsidRDefault="000C5786" w:rsidP="003A42D9">
      <w:pPr>
        <w:pStyle w:val="ListParagraph"/>
        <w:numPr>
          <w:ilvl w:val="0"/>
          <w:numId w:val="19"/>
        </w:numPr>
      </w:pPr>
      <w:r>
        <w:t>Confirm Password:</w:t>
      </w:r>
      <w:r>
        <w:tab/>
        <w:t>Password1</w:t>
      </w:r>
    </w:p>
    <w:p w14:paraId="63531DCB" w14:textId="44F958A3" w:rsidR="003A42D9" w:rsidRPr="00D27CE4" w:rsidRDefault="003A42D9" w:rsidP="003A42D9">
      <w:pPr>
        <w:pStyle w:val="ListParagraph"/>
        <w:numPr>
          <w:ilvl w:val="0"/>
          <w:numId w:val="19"/>
        </w:numPr>
      </w:pPr>
      <w:r>
        <w:t>Role:</w:t>
      </w:r>
      <w:r>
        <w:tab/>
      </w:r>
      <w:r>
        <w:tab/>
      </w:r>
      <w:r w:rsidR="000C5786">
        <w:tab/>
      </w:r>
      <w:r>
        <w:t>Workspace Admin</w:t>
      </w:r>
    </w:p>
    <w:p w14:paraId="43F144EB" w14:textId="0BD3D9B4" w:rsidR="00C042F0" w:rsidRDefault="00C042F0" w:rsidP="003A42D9">
      <w:pPr>
        <w:ind w:left="720" w:firstLine="720"/>
        <w:rPr>
          <w:bCs/>
        </w:rPr>
      </w:pPr>
      <w:r w:rsidRPr="00716400">
        <w:rPr>
          <w:b/>
        </w:rPr>
        <w:t>Note:</w:t>
      </w:r>
      <w:r>
        <w:rPr>
          <w:b/>
        </w:rPr>
        <w:t xml:space="preserve"> </w:t>
      </w:r>
      <w:r w:rsidR="003A42D9">
        <w:rPr>
          <w:bCs/>
        </w:rPr>
        <w:t>Users can have</w:t>
      </w:r>
      <w:r w:rsidRPr="00402E15">
        <w:rPr>
          <w:bCs/>
        </w:rPr>
        <w:t xml:space="preserve"> multiple roles.</w:t>
      </w:r>
    </w:p>
    <w:p w14:paraId="768F91F4" w14:textId="6AFDCD6C" w:rsidR="003A42D9" w:rsidRPr="003A42D9" w:rsidRDefault="003807B3" w:rsidP="003A42D9">
      <w:pPr>
        <w:pStyle w:val="ListNumber1"/>
        <w:numPr>
          <w:ilvl w:val="0"/>
          <w:numId w:val="15"/>
        </w:numPr>
        <w:rPr>
          <w:bCs/>
        </w:rPr>
      </w:pPr>
      <w:r>
        <w:rPr>
          <w:bCs/>
        </w:rPr>
        <w:t>Click Add to add this user to the workspace.</w:t>
      </w:r>
    </w:p>
    <w:p w14:paraId="4FEA6EDA" w14:textId="00BC7A5B" w:rsidR="00C042F0" w:rsidRDefault="000C5786" w:rsidP="00402E15">
      <w:pPr>
        <w:pStyle w:val="Image"/>
      </w:pPr>
      <w:r>
        <w:lastRenderedPageBreak/>
        <w:drawing>
          <wp:inline distT="0" distB="0" distL="0" distR="0" wp14:anchorId="59AEABE8" wp14:editId="7AC30677">
            <wp:extent cx="4428602" cy="3614799"/>
            <wp:effectExtent l="19050" t="19050" r="10160" b="24130"/>
            <wp:docPr id="48359857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598577" name="Picture 1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34373" cy="361950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00756B" w14:textId="79AC7A6E" w:rsidR="00C042F0" w:rsidRPr="00016C7B" w:rsidRDefault="00C042F0" w:rsidP="00402E15">
      <w:pPr>
        <w:pStyle w:val="Image"/>
      </w:pPr>
    </w:p>
    <w:p w14:paraId="2894C84F" w14:textId="5FED6431" w:rsidR="000C5786" w:rsidRPr="000C5786" w:rsidRDefault="00C042F0" w:rsidP="000C5786">
      <w:pPr>
        <w:pStyle w:val="ListNumber1"/>
        <w:keepNext/>
        <w:keepLines/>
        <w:numPr>
          <w:ilvl w:val="0"/>
          <w:numId w:val="15"/>
        </w:numPr>
        <w:rPr>
          <w:rFonts w:eastAsiaTheme="minorEastAsia"/>
        </w:rPr>
      </w:pPr>
      <w:r w:rsidRPr="000C5786">
        <w:rPr>
          <w:rFonts w:eastAsiaTheme="minorEastAsia"/>
        </w:rPr>
        <w:t xml:space="preserve">Create </w:t>
      </w:r>
      <w:r w:rsidR="000C5786" w:rsidRPr="000C5786">
        <w:rPr>
          <w:rFonts w:eastAsiaTheme="minorEastAsia"/>
        </w:rPr>
        <w:t xml:space="preserve">three </w:t>
      </w:r>
      <w:r w:rsidRPr="000C5786">
        <w:rPr>
          <w:rFonts w:eastAsiaTheme="minorEastAsia"/>
        </w:rPr>
        <w:t xml:space="preserve">more dummy </w:t>
      </w:r>
      <w:r w:rsidR="00402E15" w:rsidRPr="000C5786">
        <w:rPr>
          <w:rFonts w:eastAsiaTheme="minorEastAsia"/>
        </w:rPr>
        <w:t>users</w:t>
      </w:r>
      <w:r w:rsidRPr="000C5786">
        <w:rPr>
          <w:rFonts w:eastAsiaTheme="minorEastAsia"/>
        </w:rPr>
        <w:t xml:space="preserve"> with different roles</w:t>
      </w:r>
      <w:r w:rsidR="000C5786" w:rsidRPr="000C5786">
        <w:rPr>
          <w:rFonts w:eastAsiaTheme="minorEastAsia"/>
        </w:rPr>
        <w:t>.</w:t>
      </w:r>
    </w:p>
    <w:p w14:paraId="205DFEDF" w14:textId="00556488" w:rsidR="000C5786" w:rsidRDefault="000C5786" w:rsidP="000C5786">
      <w:pPr>
        <w:keepNext/>
        <w:keepLines/>
        <w:ind w:left="720" w:firstLine="360"/>
        <w:rPr>
          <w:rFonts w:eastAsiaTheme="minorEastAsia"/>
        </w:rPr>
      </w:pPr>
      <w:r>
        <w:rPr>
          <w:rFonts w:eastAsiaTheme="minorEastAsia"/>
        </w:rPr>
        <w:t>Use these names:</w:t>
      </w:r>
    </w:p>
    <w:p w14:paraId="263C6363" w14:textId="77777777" w:rsidR="000C5786" w:rsidRDefault="00C042F0" w:rsidP="000C5786">
      <w:pPr>
        <w:pStyle w:val="ListParagraph"/>
        <w:keepNext/>
        <w:keepLines/>
        <w:numPr>
          <w:ilvl w:val="0"/>
          <w:numId w:val="20"/>
        </w:numPr>
        <w:rPr>
          <w:rFonts w:eastAsiaTheme="minorEastAsia"/>
        </w:rPr>
      </w:pPr>
      <w:r w:rsidRPr="000C5786">
        <w:rPr>
          <w:rFonts w:eastAsiaTheme="minorEastAsia"/>
        </w:rPr>
        <w:t>John T</w:t>
      </w:r>
    </w:p>
    <w:p w14:paraId="1A4D71F6" w14:textId="77777777" w:rsidR="000C5786" w:rsidRDefault="00C042F0" w:rsidP="000C5786">
      <w:pPr>
        <w:pStyle w:val="ListParagraph"/>
        <w:keepNext/>
        <w:keepLines/>
        <w:numPr>
          <w:ilvl w:val="0"/>
          <w:numId w:val="20"/>
        </w:numPr>
        <w:rPr>
          <w:rFonts w:eastAsiaTheme="minorEastAsia"/>
        </w:rPr>
      </w:pPr>
      <w:r w:rsidRPr="000C5786">
        <w:rPr>
          <w:rFonts w:eastAsiaTheme="minorEastAsia"/>
        </w:rPr>
        <w:t>Julia P</w:t>
      </w:r>
    </w:p>
    <w:p w14:paraId="448281BE" w14:textId="28199D18" w:rsidR="00C042F0" w:rsidRDefault="00C042F0" w:rsidP="000C5786">
      <w:pPr>
        <w:pStyle w:val="ListParagraph"/>
        <w:keepNext/>
        <w:keepLines/>
        <w:numPr>
          <w:ilvl w:val="0"/>
          <w:numId w:val="20"/>
        </w:numPr>
        <w:rPr>
          <w:rFonts w:eastAsiaTheme="minorEastAsia"/>
        </w:rPr>
      </w:pPr>
      <w:r w:rsidRPr="000C5786">
        <w:rPr>
          <w:rFonts w:eastAsiaTheme="minorEastAsia"/>
        </w:rPr>
        <w:t>Geeta S</w:t>
      </w:r>
    </w:p>
    <w:p w14:paraId="7E4BE5B4" w14:textId="65A81207" w:rsidR="004A5E35" w:rsidRPr="004A5E35" w:rsidRDefault="004A5E35" w:rsidP="004A5E35">
      <w:pPr>
        <w:keepNext/>
        <w:keepLines/>
        <w:ind w:left="1080"/>
        <w:rPr>
          <w:rFonts w:eastAsiaTheme="minorEastAsia"/>
        </w:rPr>
      </w:pPr>
      <w:r w:rsidRPr="004A5E35">
        <w:rPr>
          <w:rFonts w:eastAsiaTheme="minorEastAsia"/>
          <w:b/>
          <w:bCs/>
        </w:rPr>
        <w:t>Hint:</w:t>
      </w:r>
      <w:r>
        <w:rPr>
          <w:rFonts w:eastAsiaTheme="minorEastAsia"/>
        </w:rPr>
        <w:t xml:space="preserve"> Use the Add &amp; Another button to keep adding users.</w:t>
      </w:r>
    </w:p>
    <w:p w14:paraId="5DB83BD9" w14:textId="53BB53C7" w:rsidR="00C042F0" w:rsidRDefault="004A5E35" w:rsidP="00402E15">
      <w:pPr>
        <w:pStyle w:val="Image"/>
        <w:rPr>
          <w:rFonts w:eastAsiaTheme="minorEastAsia"/>
        </w:rPr>
      </w:pPr>
      <w:r>
        <w:drawing>
          <wp:inline distT="0" distB="0" distL="0" distR="0" wp14:anchorId="5489EE1B" wp14:editId="7DED52EA">
            <wp:extent cx="5943600" cy="2282190"/>
            <wp:effectExtent l="19050" t="19050" r="19050" b="22860"/>
            <wp:docPr id="160236173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361739" name="Picture 1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21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AD78E6" w14:textId="77777777" w:rsidR="00C042F0" w:rsidRDefault="00C042F0" w:rsidP="00760B24">
      <w:pPr>
        <w:pStyle w:val="Heading1"/>
      </w:pPr>
      <w:r w:rsidRPr="00FC6AA6">
        <w:rPr>
          <w:rFonts w:eastAsiaTheme="minorEastAsia"/>
        </w:rPr>
        <w:br w:type="page"/>
      </w:r>
      <w:r w:rsidRPr="00D27CE4">
        <w:lastRenderedPageBreak/>
        <w:t xml:space="preserve">Exercise </w:t>
      </w:r>
      <w:r>
        <w:t>4</w:t>
      </w:r>
      <w:r w:rsidRPr="00D27CE4">
        <w:t xml:space="preserve"> – Crea</w:t>
      </w:r>
      <w:r>
        <w:t>ting</w:t>
      </w:r>
      <w:r w:rsidRPr="00D27CE4">
        <w:t xml:space="preserve"> </w:t>
      </w:r>
      <w:r>
        <w:t>a Release</w:t>
      </w:r>
    </w:p>
    <w:p w14:paraId="6F03F36E" w14:textId="6E2ED506" w:rsidR="00C042F0" w:rsidRDefault="00C042F0" w:rsidP="00402E15">
      <w:r w:rsidRPr="007E659B">
        <w:t xml:space="preserve">To </w:t>
      </w:r>
      <w:r>
        <w:t>create a release</w:t>
      </w:r>
      <w:r w:rsidRPr="007E659B">
        <w:t xml:space="preserve">, </w:t>
      </w:r>
      <w:r w:rsidR="00760B24">
        <w:t>complete</w:t>
      </w:r>
      <w:r w:rsidRPr="007E659B">
        <w:t xml:space="preserve"> the following steps</w:t>
      </w:r>
      <w:r w:rsidRPr="00C21B51">
        <w:t>:</w:t>
      </w:r>
    </w:p>
    <w:p w14:paraId="376CCB86" w14:textId="2F8890F4" w:rsidR="00C042F0" w:rsidRDefault="009E5543" w:rsidP="009E5543">
      <w:pPr>
        <w:pStyle w:val="ListNumber1"/>
        <w:numPr>
          <w:ilvl w:val="0"/>
          <w:numId w:val="16"/>
        </w:numPr>
      </w:pPr>
      <w:bookmarkStart w:id="2" w:name="_Hlk196470070"/>
      <w:r>
        <w:t xml:space="preserve">From the Settings Administration site, verify that you </w:t>
      </w:r>
      <w:r w:rsidR="004A141A">
        <w:t>have selected</w:t>
      </w:r>
      <w:r>
        <w:t xml:space="preserve"> the </w:t>
      </w:r>
      <w:r w:rsidR="00C042F0">
        <w:t>Spaces</w:t>
      </w:r>
      <w:r>
        <w:t xml:space="preserve"> tab</w:t>
      </w:r>
      <w:r w:rsidR="00C042F0">
        <w:t xml:space="preserve">. </w:t>
      </w:r>
    </w:p>
    <w:bookmarkEnd w:id="2"/>
    <w:p w14:paraId="24BE389A" w14:textId="1E35BCBF" w:rsidR="00C042F0" w:rsidRDefault="009E5543" w:rsidP="00F65853">
      <w:pPr>
        <w:pStyle w:val="ListNumber1"/>
        <w:keepNext/>
        <w:keepLines/>
        <w:numPr>
          <w:ilvl w:val="0"/>
          <w:numId w:val="16"/>
        </w:numPr>
      </w:pPr>
      <w:r>
        <w:t>Verify</w:t>
      </w:r>
      <w:r w:rsidR="00C042F0">
        <w:t xml:space="preserve"> that the demo_workspace under Demo Shared Space is selected.</w:t>
      </w:r>
    </w:p>
    <w:p w14:paraId="308E38F9" w14:textId="07F7E1B1" w:rsidR="00C042F0" w:rsidRDefault="005B7893" w:rsidP="00C042F0">
      <w:pPr>
        <w:pStyle w:val="Image"/>
      </w:pPr>
      <w: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B9A09E2" wp14:editId="5CD47C68">
                <wp:simplePos x="0" y="0"/>
                <wp:positionH relativeFrom="column">
                  <wp:posOffset>3174777</wp:posOffset>
                </wp:positionH>
                <wp:positionV relativeFrom="paragraph">
                  <wp:posOffset>78740</wp:posOffset>
                </wp:positionV>
                <wp:extent cx="326571" cy="237507"/>
                <wp:effectExtent l="0" t="0" r="16510" b="10160"/>
                <wp:wrapNone/>
                <wp:docPr id="942537460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571" cy="237507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7D5E73" id="Rectangle 16" o:spid="_x0000_s1026" style="position:absolute;margin-left:250pt;margin-top:6.2pt;width:25.7pt;height:18.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" filled="f" strokecolor="blue" strokeweight="2pt"/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F5F1EE9" wp14:editId="64FD19D2">
                <wp:simplePos x="0" y="0"/>
                <wp:positionH relativeFrom="column">
                  <wp:posOffset>47501</wp:posOffset>
                </wp:positionH>
                <wp:positionV relativeFrom="paragraph">
                  <wp:posOffset>1029005</wp:posOffset>
                </wp:positionV>
                <wp:extent cx="1229096" cy="148442"/>
                <wp:effectExtent l="0" t="0" r="28575" b="23495"/>
                <wp:wrapNone/>
                <wp:docPr id="1071301129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9096" cy="148442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D4B763" id="Rectangle 15" o:spid="_x0000_s1026" style="position:absolute;margin-left:3.75pt;margin-top:81pt;width:96.8pt;height:11.7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" filled="f" strokecolor="blue" strokeweight="2pt"/>
            </w:pict>
          </mc:Fallback>
        </mc:AlternateContent>
      </w:r>
      <w:r w:rsidR="009E5543">
        <w:drawing>
          <wp:inline distT="0" distB="0" distL="0" distR="0" wp14:anchorId="4C8B6765" wp14:editId="0EA42002">
            <wp:extent cx="5943600" cy="2282190"/>
            <wp:effectExtent l="19050" t="19050" r="19050" b="22860"/>
            <wp:docPr id="129618939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361739" name="Picture 1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21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2C77CE" w14:textId="6CFC89A8" w:rsidR="00C042F0" w:rsidRPr="00650794" w:rsidRDefault="005B7893" w:rsidP="00F65853">
      <w:pPr>
        <w:pStyle w:val="ListNumber1"/>
        <w:numPr>
          <w:ilvl w:val="0"/>
          <w:numId w:val="16"/>
        </w:numPr>
      </w:pPr>
      <w:r>
        <w:t>Select</w:t>
      </w:r>
      <w:r w:rsidR="00C042F0">
        <w:t xml:space="preserve"> </w:t>
      </w:r>
      <w:r w:rsidR="00C042F0" w:rsidRPr="009C4BE7">
        <w:t xml:space="preserve">the </w:t>
      </w:r>
      <w:r w:rsidRPr="00402E15">
        <w:t>Releases</w:t>
      </w:r>
      <w:r w:rsidRPr="009C4BE7">
        <w:t xml:space="preserve"> </w:t>
      </w:r>
      <w:r w:rsidR="00C042F0" w:rsidRPr="009C4BE7">
        <w:t>tab</w:t>
      </w:r>
      <w:r w:rsidR="00C042F0">
        <w:t xml:space="preserve"> and then</w:t>
      </w:r>
      <w:r w:rsidR="00C042F0" w:rsidRPr="009C4BE7">
        <w:t xml:space="preserve"> click </w:t>
      </w:r>
      <w:r w:rsidR="00C042F0" w:rsidRPr="00402E15">
        <w:t>+</w:t>
      </w:r>
      <w:r>
        <w:t xml:space="preserve"> </w:t>
      </w:r>
      <w:r w:rsidR="00C042F0" w:rsidRPr="00402E15">
        <w:t>Release.</w:t>
      </w:r>
    </w:p>
    <w:p w14:paraId="53FD0163" w14:textId="7654C108" w:rsidR="00C042F0" w:rsidRDefault="005B7893" w:rsidP="00C042F0">
      <w:pPr>
        <w:pStyle w:val="Image"/>
      </w:pPr>
      <w: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C7E3968" wp14:editId="75795BBB">
                <wp:simplePos x="0" y="0"/>
                <wp:positionH relativeFrom="column">
                  <wp:posOffset>1478478</wp:posOffset>
                </wp:positionH>
                <wp:positionV relativeFrom="paragraph">
                  <wp:posOffset>814416</wp:posOffset>
                </wp:positionV>
                <wp:extent cx="433449" cy="178130"/>
                <wp:effectExtent l="0" t="0" r="24130" b="12700"/>
                <wp:wrapNone/>
                <wp:docPr id="235728107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449" cy="17813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78C0CC" id="Rectangle 18" o:spid="_x0000_s1026" style="position:absolute;margin-left:116.4pt;margin-top:64.15pt;width:34.15pt;height:14.05pt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" filled="f" strokecolor="blue" strokeweight="2pt"/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AF95657" wp14:editId="5EB589EE">
                <wp:simplePos x="0" y="0"/>
                <wp:positionH relativeFrom="column">
                  <wp:posOffset>2137558</wp:posOffset>
                </wp:positionH>
                <wp:positionV relativeFrom="paragraph">
                  <wp:posOffset>576910</wp:posOffset>
                </wp:positionV>
                <wp:extent cx="385948" cy="207818"/>
                <wp:effectExtent l="0" t="0" r="14605" b="20955"/>
                <wp:wrapNone/>
                <wp:docPr id="1247806045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948" cy="207818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501A06" id="Rectangle 17" o:spid="_x0000_s1026" style="position:absolute;margin-left:168.3pt;margin-top:45.45pt;width:30.4pt;height:16.35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" filled="f" strokecolor="blue" strokeweight="2pt"/>
            </w:pict>
          </mc:Fallback>
        </mc:AlternateContent>
      </w:r>
      <w:r>
        <w:drawing>
          <wp:inline distT="0" distB="0" distL="0" distR="0" wp14:anchorId="3162D7AF" wp14:editId="2F8D42E2">
            <wp:extent cx="5943600" cy="1525270"/>
            <wp:effectExtent l="19050" t="19050" r="19050" b="17780"/>
            <wp:docPr id="7555611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561131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52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B3502D" w14:textId="77777777" w:rsidR="005B7893" w:rsidRDefault="005B7893" w:rsidP="005B7893">
      <w:pPr>
        <w:pStyle w:val="ListNumber1"/>
        <w:keepNext/>
        <w:keepLines/>
        <w:numPr>
          <w:ilvl w:val="0"/>
          <w:numId w:val="16"/>
        </w:numPr>
      </w:pPr>
      <w:r>
        <w:lastRenderedPageBreak/>
        <w:t>In</w:t>
      </w:r>
      <w:r w:rsidRPr="00D27CE4">
        <w:t xml:space="preserve"> the </w:t>
      </w:r>
      <w:r>
        <w:t xml:space="preserve">Add </w:t>
      </w:r>
      <w:r w:rsidRPr="00402E15">
        <w:t>Release</w:t>
      </w:r>
      <w:r>
        <w:t xml:space="preserve"> dialog box, enter the following mandatory details:</w:t>
      </w:r>
    </w:p>
    <w:p w14:paraId="26179E26" w14:textId="5FE05BAE" w:rsidR="005B7893" w:rsidRPr="005B7893" w:rsidRDefault="005B7893" w:rsidP="005B7893">
      <w:pPr>
        <w:pStyle w:val="ListBullet2"/>
        <w:keepNext/>
        <w:keepLines/>
        <w:ind w:left="1152" w:hanging="432"/>
        <w:rPr>
          <w:rFonts w:cs="Arial"/>
        </w:rPr>
      </w:pPr>
      <w:r w:rsidRPr="005B7893">
        <w:rPr>
          <w:rFonts w:cs="Arial"/>
        </w:rPr>
        <w:t>Name:</w:t>
      </w:r>
      <w:r>
        <w:rPr>
          <w:rFonts w:cs="Arial"/>
        </w:rPr>
        <w:tab/>
      </w:r>
      <w:r>
        <w:rPr>
          <w:rFonts w:cs="Arial"/>
        </w:rPr>
        <w:tab/>
      </w:r>
      <w:r w:rsidRPr="005B7893">
        <w:rPr>
          <w:rFonts w:cs="Arial"/>
        </w:rPr>
        <w:t>demo_release1</w:t>
      </w:r>
    </w:p>
    <w:p w14:paraId="731ADC70" w14:textId="7DCAA0F6" w:rsidR="005B7893" w:rsidRPr="005B7893" w:rsidRDefault="005B7893" w:rsidP="005B7893">
      <w:pPr>
        <w:pStyle w:val="ListBullet2"/>
        <w:keepNext/>
        <w:keepLines/>
        <w:ind w:left="1152" w:hanging="432"/>
        <w:rPr>
          <w:rFonts w:cs="Arial"/>
        </w:rPr>
      </w:pPr>
      <w:r w:rsidRPr="005B7893">
        <w:rPr>
          <w:rFonts w:cs="Arial"/>
        </w:rPr>
        <w:t>Type:</w:t>
      </w:r>
      <w:r>
        <w:rPr>
          <w:rFonts w:cs="Arial"/>
        </w:rPr>
        <w:tab/>
      </w:r>
      <w:r>
        <w:rPr>
          <w:rFonts w:cs="Arial"/>
        </w:rPr>
        <w:tab/>
      </w:r>
      <w:r w:rsidRPr="005B7893">
        <w:rPr>
          <w:rFonts w:cs="Arial"/>
        </w:rPr>
        <w:t>Includes Sprints</w:t>
      </w:r>
    </w:p>
    <w:p w14:paraId="68879D36" w14:textId="0E852247" w:rsidR="005B7893" w:rsidRPr="005B7893" w:rsidRDefault="005B7893" w:rsidP="005B7893">
      <w:pPr>
        <w:pStyle w:val="ListBullet2"/>
        <w:keepNext/>
        <w:keepLines/>
        <w:ind w:left="1152" w:hanging="432"/>
        <w:rPr>
          <w:rFonts w:cs="Arial"/>
        </w:rPr>
      </w:pPr>
      <w:r w:rsidRPr="005B7893">
        <w:rPr>
          <w:rFonts w:cs="Arial"/>
        </w:rPr>
        <w:t>Start date:</w:t>
      </w:r>
      <w:r>
        <w:rPr>
          <w:rFonts w:cs="Arial"/>
        </w:rPr>
        <w:tab/>
        <w:t>Choose today’s date</w:t>
      </w:r>
    </w:p>
    <w:p w14:paraId="35A70971" w14:textId="1777553E" w:rsidR="005B7893" w:rsidRPr="005B7893" w:rsidRDefault="005B7893" w:rsidP="005B7893">
      <w:pPr>
        <w:pStyle w:val="ListBullet2"/>
        <w:keepNext/>
        <w:keepLines/>
        <w:ind w:left="1152" w:hanging="432"/>
        <w:rPr>
          <w:rFonts w:cs="Arial"/>
        </w:rPr>
      </w:pPr>
      <w:r w:rsidRPr="005B7893">
        <w:rPr>
          <w:rFonts w:cs="Arial"/>
        </w:rPr>
        <w:t>End Date:</w:t>
      </w:r>
      <w:r>
        <w:rPr>
          <w:rFonts w:cs="Arial"/>
        </w:rPr>
        <w:tab/>
      </w:r>
      <w:r>
        <w:rPr>
          <w:rFonts w:cs="Arial"/>
        </w:rPr>
        <w:tab/>
        <w:t>Choose today’s date plus 2 weeks</w:t>
      </w:r>
    </w:p>
    <w:p w14:paraId="6422124F" w14:textId="3A2F2EFD" w:rsidR="005B7893" w:rsidRPr="005B7893" w:rsidRDefault="005B7893" w:rsidP="005B7893">
      <w:pPr>
        <w:pStyle w:val="ListBullet2"/>
        <w:keepNext/>
        <w:keepLines/>
        <w:ind w:left="1152" w:hanging="432"/>
        <w:rPr>
          <w:rFonts w:cs="Arial"/>
        </w:rPr>
      </w:pPr>
      <w:r w:rsidRPr="005B7893">
        <w:rPr>
          <w:rFonts w:cs="Arial"/>
        </w:rPr>
        <w:t>Sprint duration:</w:t>
      </w:r>
      <w:r>
        <w:rPr>
          <w:rFonts w:cs="Arial"/>
        </w:rPr>
        <w:tab/>
      </w:r>
      <w:r w:rsidRPr="005B7893">
        <w:rPr>
          <w:rFonts w:cs="Arial"/>
        </w:rPr>
        <w:t>2 Weeks</w:t>
      </w:r>
    </w:p>
    <w:p w14:paraId="0A254DE0" w14:textId="77777777" w:rsidR="005B7893" w:rsidRDefault="005B7893" w:rsidP="005B7893">
      <w:pPr>
        <w:keepNext/>
        <w:keepLines/>
        <w:ind w:left="1080"/>
      </w:pPr>
      <w:r w:rsidRPr="00156A4B">
        <w:rPr>
          <w:b/>
        </w:rPr>
        <w:t>Note:</w:t>
      </w:r>
      <w:r w:rsidRPr="00F14E91">
        <w:t xml:space="preserve"> You can add </w:t>
      </w:r>
      <w:r>
        <w:t>s</w:t>
      </w:r>
      <w:r w:rsidRPr="00F14E91">
        <w:t xml:space="preserve">print </w:t>
      </w:r>
      <w:r>
        <w:t>d</w:t>
      </w:r>
      <w:r w:rsidRPr="00F14E91">
        <w:t>uration in days in case you have shorter sprints.</w:t>
      </w:r>
    </w:p>
    <w:p w14:paraId="54293070" w14:textId="4D3B2CC0" w:rsidR="005B7893" w:rsidRPr="005B7893" w:rsidRDefault="005B7893" w:rsidP="005B7893">
      <w:pPr>
        <w:pStyle w:val="ListBullet2"/>
        <w:keepNext/>
        <w:keepLines/>
        <w:ind w:left="1152" w:hanging="432"/>
        <w:rPr>
          <w:rFonts w:cs="Arial"/>
          <w:b/>
          <w:bCs/>
        </w:rPr>
      </w:pPr>
      <w:r w:rsidRPr="005B7893">
        <w:rPr>
          <w:rFonts w:cs="Arial"/>
        </w:rPr>
        <w:t>Description:</w:t>
      </w:r>
      <w:r>
        <w:rPr>
          <w:rFonts w:cs="Arial"/>
        </w:rPr>
        <w:tab/>
      </w:r>
      <w:r w:rsidRPr="005B7893">
        <w:rPr>
          <w:rFonts w:cs="Arial"/>
        </w:rPr>
        <w:t>This is a demo release</w:t>
      </w:r>
    </w:p>
    <w:p w14:paraId="2B2A31E0" w14:textId="5EC2F40D" w:rsidR="005B7893" w:rsidRPr="00D57DF9" w:rsidRDefault="005B7893" w:rsidP="00D57DF9">
      <w:pPr>
        <w:keepNext/>
        <w:keepLines/>
        <w:ind w:left="1080"/>
        <w:rPr>
          <w:bCs/>
        </w:rPr>
      </w:pPr>
      <w:r w:rsidRPr="00156A4B">
        <w:rPr>
          <w:b/>
        </w:rPr>
        <w:t>Note:</w:t>
      </w:r>
      <w:r w:rsidRPr="00190A74">
        <w:rPr>
          <w:b/>
        </w:rPr>
        <w:t xml:space="preserve"> </w:t>
      </w:r>
      <w:r w:rsidRPr="00190A74">
        <w:rPr>
          <w:bCs/>
        </w:rPr>
        <w:t>You can also choose to attach additional documents.</w:t>
      </w:r>
    </w:p>
    <w:p w14:paraId="49FBC34B" w14:textId="6D09EBE9" w:rsidR="00C042F0" w:rsidRDefault="00D57DF9" w:rsidP="00D57DF9">
      <w:pPr>
        <w:pStyle w:val="Image"/>
      </w:pPr>
      <w:r>
        <w:drawing>
          <wp:inline distT="0" distB="0" distL="0" distR="0" wp14:anchorId="695CCE99" wp14:editId="1E924912">
            <wp:extent cx="4823674" cy="3816680"/>
            <wp:effectExtent l="19050" t="19050" r="15240" b="12700"/>
            <wp:docPr id="81949000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490004" name="Picture 1" descr="A screen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35507" cy="382604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057550" w14:textId="77777777" w:rsidR="00D435F0" w:rsidRDefault="00C042F0" w:rsidP="00F65853">
      <w:pPr>
        <w:pStyle w:val="ListNumber1"/>
        <w:numPr>
          <w:ilvl w:val="0"/>
          <w:numId w:val="16"/>
        </w:numPr>
      </w:pPr>
      <w:r w:rsidRPr="00F14E91">
        <w:t xml:space="preserve">Click </w:t>
      </w:r>
      <w:r>
        <w:t xml:space="preserve">the </w:t>
      </w:r>
      <w:r w:rsidRPr="00F14E91">
        <w:t>Add</w:t>
      </w:r>
      <w:r>
        <w:t xml:space="preserve"> button</w:t>
      </w:r>
      <w:r w:rsidRPr="00F14E91">
        <w:t>.</w:t>
      </w:r>
      <w:r>
        <w:t xml:space="preserve"> </w:t>
      </w:r>
    </w:p>
    <w:p w14:paraId="5A7FEF22" w14:textId="17833372" w:rsidR="00C042F0" w:rsidRDefault="00D57DF9" w:rsidP="00760B24">
      <w:pPr>
        <w:pStyle w:val="ListNumber1"/>
        <w:keepNext/>
        <w:numPr>
          <w:ilvl w:val="0"/>
          <w:numId w:val="0"/>
        </w:numPr>
        <w:ind w:left="720"/>
      </w:pPr>
      <w:r>
        <w:t>Verify that your release has been created</w:t>
      </w:r>
      <w:r w:rsidR="00C042F0">
        <w:t>.</w:t>
      </w:r>
    </w:p>
    <w:p w14:paraId="6F50849D" w14:textId="41BC3F98" w:rsidR="00C042F0" w:rsidRDefault="00D57DF9" w:rsidP="00D57DF9">
      <w:pPr>
        <w:pStyle w:val="Image"/>
      </w:pPr>
      <w:r>
        <w:drawing>
          <wp:inline distT="0" distB="0" distL="0" distR="0" wp14:anchorId="0925E019" wp14:editId="4975BD4F">
            <wp:extent cx="5943600" cy="1462405"/>
            <wp:effectExtent l="19050" t="19050" r="19050" b="23495"/>
            <wp:docPr id="199321922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219228" name="Picture 1" descr="A screenshot of a computer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24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FC74F1" w14:textId="77777777" w:rsidR="00C042F0" w:rsidRDefault="00C042F0" w:rsidP="00760B24">
      <w:pPr>
        <w:pStyle w:val="Heading1"/>
      </w:pPr>
      <w:r w:rsidRPr="00D27CE4">
        <w:lastRenderedPageBreak/>
        <w:t xml:space="preserve">Exercise </w:t>
      </w:r>
      <w:r>
        <w:t>5</w:t>
      </w:r>
      <w:r w:rsidRPr="00D27CE4">
        <w:t xml:space="preserve"> – Creat</w:t>
      </w:r>
      <w:r>
        <w:t>ing</w:t>
      </w:r>
      <w:r w:rsidRPr="00D27CE4">
        <w:t xml:space="preserve"> </w:t>
      </w:r>
      <w:r>
        <w:t>a Team</w:t>
      </w:r>
    </w:p>
    <w:p w14:paraId="361F2FC5" w14:textId="2BAF2FE7" w:rsidR="00C042F0" w:rsidRPr="00C21B51" w:rsidRDefault="00C042F0" w:rsidP="00190A74">
      <w:r w:rsidRPr="007E659B">
        <w:t xml:space="preserve">To </w:t>
      </w:r>
      <w:r>
        <w:t>create a team</w:t>
      </w:r>
      <w:r w:rsidRPr="007E659B">
        <w:t xml:space="preserve">, </w:t>
      </w:r>
      <w:r w:rsidR="00760B24">
        <w:t>complete</w:t>
      </w:r>
      <w:r w:rsidRPr="007E659B">
        <w:t xml:space="preserve"> the following steps</w:t>
      </w:r>
      <w:r w:rsidRPr="00C21B51">
        <w:t>:</w:t>
      </w:r>
    </w:p>
    <w:p w14:paraId="657879E5" w14:textId="7B8C8CA3" w:rsidR="00C042F0" w:rsidRPr="004A141A" w:rsidRDefault="004A141A" w:rsidP="00EB6B60">
      <w:pPr>
        <w:pStyle w:val="ListNumber1"/>
        <w:numPr>
          <w:ilvl w:val="0"/>
          <w:numId w:val="17"/>
        </w:numPr>
      </w:pPr>
      <w:r w:rsidRPr="004A141A">
        <w:t xml:space="preserve">From the Settings Administration site, verify that you </w:t>
      </w:r>
      <w:r>
        <w:t>have selected</w:t>
      </w:r>
      <w:r w:rsidRPr="004A141A">
        <w:t xml:space="preserve"> the Spaces tab. </w:t>
      </w:r>
    </w:p>
    <w:p w14:paraId="59E94485" w14:textId="3222EE92" w:rsidR="00C042F0" w:rsidRPr="00FA5B08" w:rsidRDefault="00EB6B60" w:rsidP="00190A74">
      <w:pPr>
        <w:pStyle w:val="ListNumber1"/>
      </w:pPr>
      <w:r>
        <w:t>Select</w:t>
      </w:r>
      <w:r w:rsidR="00C042F0" w:rsidRPr="00FA5B08">
        <w:t xml:space="preserve"> the </w:t>
      </w:r>
      <w:r w:rsidRPr="00FA5B08">
        <w:t>T</w:t>
      </w:r>
      <w:r>
        <w:t>eams</w:t>
      </w:r>
      <w:r w:rsidRPr="00FA5B08">
        <w:t xml:space="preserve"> </w:t>
      </w:r>
      <w:r w:rsidR="00C042F0" w:rsidRPr="00FA5B08">
        <w:t>tab and then click +</w:t>
      </w:r>
      <w:r>
        <w:t xml:space="preserve"> </w:t>
      </w:r>
      <w:r w:rsidR="00C042F0" w:rsidRPr="00FA5B08">
        <w:t>Team.</w:t>
      </w:r>
    </w:p>
    <w:p w14:paraId="64F68598" w14:textId="63CA35D8" w:rsidR="00C042F0" w:rsidRDefault="00D73E86" w:rsidP="00D73E86">
      <w:pPr>
        <w:pStyle w:val="Image"/>
        <w:jc w:val="left"/>
      </w:pPr>
      <w: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F807F13" wp14:editId="4649B46F">
                <wp:simplePos x="0" y="0"/>
                <wp:positionH relativeFrom="column">
                  <wp:posOffset>1763486</wp:posOffset>
                </wp:positionH>
                <wp:positionV relativeFrom="paragraph">
                  <wp:posOffset>1005254</wp:posOffset>
                </wp:positionV>
                <wp:extent cx="445324" cy="172193"/>
                <wp:effectExtent l="0" t="0" r="12065" b="18415"/>
                <wp:wrapNone/>
                <wp:docPr id="68895904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324" cy="172193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4FF1ED" id="Rectangle 20" o:spid="_x0000_s1026" style="position:absolute;margin-left:138.85pt;margin-top:79.15pt;width:35.05pt;height:13.5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" filled="f" strokecolor="blue" strokeweight="2pt"/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43CEB3D4" wp14:editId="4BC100D4">
                <wp:simplePos x="0" y="0"/>
                <wp:positionH relativeFrom="column">
                  <wp:posOffset>3590702</wp:posOffset>
                </wp:positionH>
                <wp:positionV relativeFrom="paragraph">
                  <wp:posOffset>690245</wp:posOffset>
                </wp:positionV>
                <wp:extent cx="380011" cy="267195"/>
                <wp:effectExtent l="0" t="0" r="20320" b="19050"/>
                <wp:wrapNone/>
                <wp:docPr id="1177484128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011" cy="26719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B472D6" id="Rectangle 19" o:spid="_x0000_s1026" style="position:absolute;margin-left:282.75pt;margin-top:54.35pt;width:29.9pt;height:21.05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" filled="f" strokecolor="blue" strokeweight="2pt"/>
            </w:pict>
          </mc:Fallback>
        </mc:AlternateContent>
      </w:r>
      <w:r>
        <w:drawing>
          <wp:inline distT="0" distB="0" distL="0" distR="0" wp14:anchorId="60B3FF85" wp14:editId="5C5BAC27">
            <wp:extent cx="5943600" cy="1708150"/>
            <wp:effectExtent l="19050" t="19050" r="19050" b="25400"/>
            <wp:docPr id="114344980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449802" name="Picture 1" descr="A screenshot of a computer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81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700BE8" w14:textId="77777777" w:rsidR="00C042F0" w:rsidRDefault="00C042F0" w:rsidP="00190A74">
      <w:pPr>
        <w:pStyle w:val="ListNumber1"/>
      </w:pPr>
      <w:r>
        <w:t>In the Add Team dialog box, e</w:t>
      </w:r>
      <w:r w:rsidRPr="00B26233">
        <w:t xml:space="preserve">nter </w:t>
      </w:r>
      <w:r>
        <w:t>the following information f</w:t>
      </w:r>
      <w:r w:rsidRPr="00B26233">
        <w:t>or the team</w:t>
      </w:r>
      <w:r>
        <w:t>:</w:t>
      </w:r>
    </w:p>
    <w:p w14:paraId="4585AE81" w14:textId="0EFA8003" w:rsidR="00C042F0" w:rsidRPr="00D73E86" w:rsidRDefault="00C042F0" w:rsidP="00190A74">
      <w:pPr>
        <w:pStyle w:val="ListBullet2"/>
        <w:ind w:left="1080"/>
        <w:rPr>
          <w:rFonts w:cs="Arial"/>
          <w:b/>
          <w:bCs/>
        </w:rPr>
      </w:pPr>
      <w:r w:rsidRPr="00D73E86">
        <w:rPr>
          <w:rFonts w:cs="Arial"/>
        </w:rPr>
        <w:t>Name:</w:t>
      </w:r>
      <w:r w:rsidR="00D73E86">
        <w:rPr>
          <w:rFonts w:cs="Arial"/>
        </w:rPr>
        <w:tab/>
      </w:r>
      <w:r w:rsidR="00D73E86">
        <w:rPr>
          <w:rFonts w:cs="Arial"/>
        </w:rPr>
        <w:tab/>
      </w:r>
      <w:r w:rsidR="00D73E86">
        <w:rPr>
          <w:rFonts w:cs="Arial"/>
        </w:rPr>
        <w:tab/>
      </w:r>
      <w:r w:rsidR="00D73E86">
        <w:rPr>
          <w:rFonts w:cs="Arial"/>
        </w:rPr>
        <w:tab/>
      </w:r>
      <w:r w:rsidRPr="00984B59">
        <w:rPr>
          <w:rFonts w:cs="Arial"/>
        </w:rPr>
        <w:t>demo_team1</w:t>
      </w:r>
    </w:p>
    <w:p w14:paraId="348461EE" w14:textId="16CA199A" w:rsidR="00C042F0" w:rsidRPr="00D73E86" w:rsidRDefault="00C042F0" w:rsidP="00190A74">
      <w:pPr>
        <w:pStyle w:val="ListBullet2"/>
        <w:ind w:left="1080"/>
        <w:rPr>
          <w:rFonts w:cs="Arial"/>
          <w:b/>
          <w:bCs/>
        </w:rPr>
      </w:pPr>
      <w:r w:rsidRPr="00D73E86">
        <w:rPr>
          <w:rFonts w:cs="Arial"/>
        </w:rPr>
        <w:t>Team lead:</w:t>
      </w:r>
      <w:r w:rsidR="00D73E86">
        <w:rPr>
          <w:rFonts w:cs="Arial"/>
        </w:rPr>
        <w:tab/>
      </w:r>
      <w:r w:rsidR="00D73E86">
        <w:rPr>
          <w:rFonts w:cs="Arial"/>
        </w:rPr>
        <w:tab/>
      </w:r>
      <w:r w:rsidR="00D73E86">
        <w:rPr>
          <w:rFonts w:cs="Arial"/>
        </w:rPr>
        <w:tab/>
      </w:r>
      <w:r w:rsidR="00D73E86">
        <w:rPr>
          <w:rFonts w:cs="Arial"/>
        </w:rPr>
        <w:tab/>
      </w:r>
      <w:r w:rsidRPr="00984B59">
        <w:rPr>
          <w:rFonts w:cs="Arial"/>
        </w:rPr>
        <w:t>demo</w:t>
      </w:r>
      <w:r w:rsidR="00984B59" w:rsidRPr="00984B59">
        <w:rPr>
          <w:rFonts w:cs="Arial"/>
        </w:rPr>
        <w:t xml:space="preserve"> </w:t>
      </w:r>
      <w:r w:rsidRPr="00984B59">
        <w:rPr>
          <w:rFonts w:cs="Arial"/>
        </w:rPr>
        <w:t>user</w:t>
      </w:r>
    </w:p>
    <w:p w14:paraId="09836D7C" w14:textId="037134C5" w:rsidR="00984B59" w:rsidRPr="00984B59" w:rsidRDefault="00984B59" w:rsidP="00984B59">
      <w:pPr>
        <w:pStyle w:val="ListParagraph"/>
        <w:numPr>
          <w:ilvl w:val="0"/>
          <w:numId w:val="21"/>
        </w:numPr>
        <w:rPr>
          <w:rFonts w:cs="Arial"/>
        </w:rPr>
      </w:pPr>
      <w:r>
        <w:rPr>
          <w:rFonts w:cs="Arial"/>
        </w:rPr>
        <w:t>Description:</w:t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  <w:t>This is the demo team.</w:t>
      </w:r>
    </w:p>
    <w:p w14:paraId="063F3440" w14:textId="09682E62" w:rsidR="00C042F0" w:rsidRPr="00D73E86" w:rsidRDefault="00C042F0" w:rsidP="00190A74">
      <w:pPr>
        <w:pStyle w:val="ListBullet2"/>
        <w:ind w:left="1080"/>
        <w:rPr>
          <w:rFonts w:cs="Arial"/>
          <w:b/>
          <w:bCs/>
        </w:rPr>
      </w:pPr>
      <w:r w:rsidRPr="00D73E86">
        <w:rPr>
          <w:rFonts w:cs="Arial"/>
        </w:rPr>
        <w:t xml:space="preserve">Default </w:t>
      </w:r>
      <w:r w:rsidR="003C0480">
        <w:rPr>
          <w:rFonts w:cs="Arial"/>
        </w:rPr>
        <w:t>e</w:t>
      </w:r>
      <w:r w:rsidRPr="00D73E86">
        <w:rPr>
          <w:rFonts w:cs="Arial"/>
        </w:rPr>
        <w:t>xpected velocity:</w:t>
      </w:r>
      <w:r w:rsidR="00D73E86">
        <w:rPr>
          <w:rFonts w:cs="Arial"/>
        </w:rPr>
        <w:tab/>
      </w:r>
      <w:r w:rsidR="003C0480">
        <w:rPr>
          <w:rFonts w:cs="Arial"/>
        </w:rPr>
        <w:tab/>
      </w:r>
      <w:r w:rsidRPr="00984B59">
        <w:rPr>
          <w:rFonts w:cs="Arial"/>
        </w:rPr>
        <w:t>8</w:t>
      </w:r>
    </w:p>
    <w:p w14:paraId="41C43B9D" w14:textId="2475E46E" w:rsidR="00C042F0" w:rsidRDefault="00C042F0" w:rsidP="00D73E86">
      <w:pPr>
        <w:ind w:left="720" w:firstLine="360"/>
      </w:pPr>
      <w:r w:rsidRPr="002807AA">
        <w:rPr>
          <w:b/>
        </w:rPr>
        <w:t>Note</w:t>
      </w:r>
      <w:r w:rsidRPr="00CA0206">
        <w:rPr>
          <w:b/>
        </w:rPr>
        <w:t>:</w:t>
      </w:r>
      <w:r>
        <w:t xml:space="preserve"> </w:t>
      </w:r>
      <w:r w:rsidRPr="00B26233">
        <w:t>The expected velocity is the number of story points that you expect the tea</w:t>
      </w:r>
      <w:r w:rsidR="00D73E86">
        <w:t>m</w:t>
      </w:r>
      <w:r w:rsidR="00D73E86">
        <w:br/>
        <w:t xml:space="preserve">                </w:t>
      </w:r>
      <w:r w:rsidRPr="00B26233">
        <w:t>to deliver in each sprint.</w:t>
      </w:r>
    </w:p>
    <w:p w14:paraId="6571B41B" w14:textId="79CCB2A2" w:rsidR="00C042F0" w:rsidRDefault="00C042F0" w:rsidP="00190A74">
      <w:pPr>
        <w:pStyle w:val="ListNumber1"/>
        <w:keepNext/>
        <w:keepLines/>
      </w:pPr>
      <w:r>
        <w:t xml:space="preserve">Click the </w:t>
      </w:r>
      <w:r w:rsidR="003C0480">
        <w:t xml:space="preserve">Add </w:t>
      </w:r>
      <w:r>
        <w:t>button.</w:t>
      </w:r>
    </w:p>
    <w:p w14:paraId="5617581C" w14:textId="70CC2EC7" w:rsidR="00C042F0" w:rsidRPr="00D27CE4" w:rsidRDefault="003C0480" w:rsidP="00C042F0">
      <w:pPr>
        <w:pStyle w:val="Image"/>
      </w:pPr>
      <w:r w:rsidRPr="003C0480">
        <w:t xml:space="preserve"> </w:t>
      </w:r>
      <w:r>
        <w:drawing>
          <wp:inline distT="0" distB="0" distL="0" distR="0" wp14:anchorId="28C09D87" wp14:editId="4CF5E72E">
            <wp:extent cx="3406982" cy="3369854"/>
            <wp:effectExtent l="19050" t="19050" r="22225" b="21590"/>
            <wp:docPr id="18435704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570406" name="Picture 1" descr="A screenshot of a computer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419821" cy="338255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85D2FA" w14:textId="0119E8C5" w:rsidR="00C042F0" w:rsidRPr="00B26233" w:rsidRDefault="00000943" w:rsidP="00000943">
      <w:pPr>
        <w:pStyle w:val="ListNumber1"/>
      </w:pPr>
      <w:r>
        <w:lastRenderedPageBreak/>
        <w:t>Verify that the team was</w:t>
      </w:r>
      <w:r w:rsidR="00C042F0">
        <w:t xml:space="preserve"> successfully created</w:t>
      </w:r>
      <w:r>
        <w:t xml:space="preserve"> and then c</w:t>
      </w:r>
      <w:r w:rsidR="00C042F0">
        <w:t xml:space="preserve">lick the team ID to add or edit </w:t>
      </w:r>
      <w:r>
        <w:t xml:space="preserve">the team </w:t>
      </w:r>
      <w:r w:rsidR="00C042F0">
        <w:t>details</w:t>
      </w:r>
      <w:r w:rsidR="00C042F0" w:rsidRPr="00B26233">
        <w:t>.</w:t>
      </w:r>
    </w:p>
    <w:p w14:paraId="5EFB9783" w14:textId="28BB33E3" w:rsidR="00C042F0" w:rsidRPr="00D27CE4" w:rsidRDefault="00000943" w:rsidP="00000943">
      <w:pPr>
        <w:pStyle w:val="Image"/>
        <w:jc w:val="left"/>
      </w:pPr>
      <w: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0C24BFB" wp14:editId="149BE3FD">
                <wp:simplePos x="0" y="0"/>
                <wp:positionH relativeFrom="column">
                  <wp:posOffset>1941616</wp:posOffset>
                </wp:positionH>
                <wp:positionV relativeFrom="paragraph">
                  <wp:posOffset>1561919</wp:posOffset>
                </wp:positionV>
                <wp:extent cx="249381" cy="118753"/>
                <wp:effectExtent l="0" t="0" r="17780" b="14605"/>
                <wp:wrapNone/>
                <wp:docPr id="7229320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381" cy="118753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79BDAE" id="Rectangle 21" o:spid="_x0000_s1026" style="position:absolute;margin-left:152.9pt;margin-top:123pt;width:19.65pt;height:9.35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" filled="f" strokecolor="blue" strokeweight="2pt"/>
            </w:pict>
          </mc:Fallback>
        </mc:AlternateContent>
      </w:r>
      <w:r>
        <w:drawing>
          <wp:inline distT="0" distB="0" distL="0" distR="0" wp14:anchorId="01A31D77" wp14:editId="31010B83">
            <wp:extent cx="5943600" cy="1786255"/>
            <wp:effectExtent l="19050" t="19050" r="19050" b="23495"/>
            <wp:docPr id="177634839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348398" name="Picture 1" descr="A screenshot of a computer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62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F05C7F" w14:textId="72A83322" w:rsidR="00C042F0" w:rsidRPr="00D27CE4" w:rsidRDefault="00C042F0" w:rsidP="00190A74">
      <w:pPr>
        <w:pStyle w:val="ListNumber1"/>
        <w:keepNext/>
        <w:keepLines/>
      </w:pPr>
      <w:r>
        <w:t xml:space="preserve">Click the Releases drop-down list and select </w:t>
      </w:r>
      <w:r w:rsidR="00000943">
        <w:t xml:space="preserve">demo_release1 </w:t>
      </w:r>
      <w:r>
        <w:t xml:space="preserve">to assign this team to that </w:t>
      </w:r>
      <w:r w:rsidR="00E555F1">
        <w:t>release</w:t>
      </w:r>
      <w:r w:rsidR="00000943">
        <w:t xml:space="preserve"> and click OK.</w:t>
      </w:r>
    </w:p>
    <w:p w14:paraId="44196128" w14:textId="4F1D9812" w:rsidR="00C042F0" w:rsidRDefault="00000943" w:rsidP="00C042F0">
      <w:pPr>
        <w:pStyle w:val="Image"/>
      </w:pPr>
      <w: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D5FBE29" wp14:editId="2213A847">
                <wp:simplePos x="0" y="0"/>
                <wp:positionH relativeFrom="column">
                  <wp:posOffset>95003</wp:posOffset>
                </wp:positionH>
                <wp:positionV relativeFrom="paragraph">
                  <wp:posOffset>363814</wp:posOffset>
                </wp:positionV>
                <wp:extent cx="112815" cy="130628"/>
                <wp:effectExtent l="0" t="0" r="20955" b="22225"/>
                <wp:wrapNone/>
                <wp:docPr id="1748863587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815" cy="130628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84132A" id="Rectangle 23" o:spid="_x0000_s1026" style="position:absolute;margin-left:7.5pt;margin-top:28.65pt;width:8.9pt;height:10.3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" filled="f" strokecolor="blue" strokeweight="2pt"/>
            </w:pict>
          </mc:Fallback>
        </mc:AlternateContent>
      </w:r>
      <w:r>
        <w:drawing>
          <wp:inline distT="0" distB="0" distL="0" distR="0" wp14:anchorId="5FEEE9E1" wp14:editId="1F665119">
            <wp:extent cx="5943600" cy="3254375"/>
            <wp:effectExtent l="19050" t="19050" r="19050" b="22225"/>
            <wp:docPr id="163601840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6018409" name="Picture 1" descr="A screenshot of a computer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43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A2C044" w14:textId="3DD31FA3" w:rsidR="00000943" w:rsidRDefault="00433C1F" w:rsidP="00000943">
      <w:pPr>
        <w:pStyle w:val="ListNumber1"/>
      </w:pPr>
      <w:r>
        <w:t>Select</w:t>
      </w:r>
      <w:r w:rsidR="00000943">
        <w:t xml:space="preserve"> the back arrow </w:t>
      </w:r>
      <w:r>
        <w:t xml:space="preserve">&lt; </w:t>
      </w:r>
      <w:r w:rsidR="00000943">
        <w:t>and verify that the team is now assigned to that release.</w:t>
      </w:r>
    </w:p>
    <w:p w14:paraId="0F446466" w14:textId="45692ADC" w:rsidR="00000943" w:rsidRDefault="00000943" w:rsidP="00000943">
      <w:pPr>
        <w:pStyle w:val="ListNumber1"/>
        <w:numPr>
          <w:ilvl w:val="0"/>
          <w:numId w:val="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6E9E2092" wp14:editId="3B861656">
                <wp:simplePos x="0" y="0"/>
                <wp:positionH relativeFrom="column">
                  <wp:posOffset>5189517</wp:posOffset>
                </wp:positionH>
                <wp:positionV relativeFrom="paragraph">
                  <wp:posOffset>1517114</wp:posOffset>
                </wp:positionV>
                <wp:extent cx="694706" cy="190005"/>
                <wp:effectExtent l="0" t="0" r="10160" b="19685"/>
                <wp:wrapNone/>
                <wp:docPr id="1625339081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706" cy="19000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A82323" id="Rectangle 22" o:spid="_x0000_s1026" style="position:absolute;margin-left:408.6pt;margin-top:119.45pt;width:54.7pt;height:14.9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" filled="f" strokecolor="blue" strokeweight="2pt"/>
            </w:pict>
          </mc:Fallback>
        </mc:AlternateContent>
      </w:r>
      <w:r>
        <w:rPr>
          <w:noProof/>
        </w:rPr>
        <w:drawing>
          <wp:inline distT="0" distB="0" distL="0" distR="0" wp14:anchorId="78A18160" wp14:editId="76ED3ECE">
            <wp:extent cx="5943600" cy="1734820"/>
            <wp:effectExtent l="19050" t="19050" r="19050" b="17780"/>
            <wp:docPr id="1159284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2842" name="Picture 1" descr="A screenshot of a computer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48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371C0B" w14:textId="0F711EE7" w:rsidR="00C042F0" w:rsidRDefault="00C042F0" w:rsidP="00760B24">
      <w:pPr>
        <w:pStyle w:val="ListNumber1"/>
        <w:keepNext/>
        <w:keepLines/>
        <w:numPr>
          <w:ilvl w:val="0"/>
          <w:numId w:val="0"/>
        </w:numPr>
        <w:ind w:left="720"/>
      </w:pPr>
      <w:r>
        <w:lastRenderedPageBreak/>
        <w:t xml:space="preserve">Similarly, you can add other details to the team, such as </w:t>
      </w:r>
      <w:r w:rsidR="00000943">
        <w:t>assigning</w:t>
      </w:r>
      <w:r>
        <w:t xml:space="preserve"> members to the team and </w:t>
      </w:r>
      <w:r w:rsidR="004C262B">
        <w:t>changing</w:t>
      </w:r>
      <w:r>
        <w:t xml:space="preserve"> </w:t>
      </w:r>
      <w:r w:rsidR="004C262B">
        <w:t xml:space="preserve">the </w:t>
      </w:r>
      <w:r>
        <w:t>velocity of the team.</w:t>
      </w:r>
    </w:p>
    <w:p w14:paraId="273BAF49" w14:textId="4E49715E" w:rsidR="00C042F0" w:rsidRDefault="004C262B" w:rsidP="00C042F0">
      <w:pPr>
        <w:pStyle w:val="Image"/>
      </w:pPr>
      <w: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728F1496" wp14:editId="07121ECF">
                <wp:simplePos x="0" y="0"/>
                <wp:positionH relativeFrom="column">
                  <wp:posOffset>492983</wp:posOffset>
                </wp:positionH>
                <wp:positionV relativeFrom="paragraph">
                  <wp:posOffset>809625</wp:posOffset>
                </wp:positionV>
                <wp:extent cx="427512" cy="261258"/>
                <wp:effectExtent l="0" t="0" r="10795" b="24765"/>
                <wp:wrapNone/>
                <wp:docPr id="2097683077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512" cy="261258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FE9873" id="Rectangle 24" o:spid="_x0000_s1026" style="position:absolute;margin-left:38.8pt;margin-top:63.75pt;width:33.65pt;height:20.5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" filled="f" strokecolor="blue" strokeweight="2pt"/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EC54302" wp14:editId="672B66C2">
                <wp:simplePos x="0" y="0"/>
                <wp:positionH relativeFrom="column">
                  <wp:posOffset>1435512</wp:posOffset>
                </wp:positionH>
                <wp:positionV relativeFrom="paragraph">
                  <wp:posOffset>807720</wp:posOffset>
                </wp:positionV>
                <wp:extent cx="427512" cy="261258"/>
                <wp:effectExtent l="0" t="0" r="10795" b="24765"/>
                <wp:wrapNone/>
                <wp:docPr id="927674753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512" cy="261258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70F46C" id="Rectangle 24" o:spid="_x0000_s1026" style="position:absolute;margin-left:113.05pt;margin-top:63.6pt;width:33.65pt;height:20.5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" filled="f" strokecolor="blue" strokeweight="2pt"/>
            </w:pict>
          </mc:Fallback>
        </mc:AlternateContent>
      </w:r>
      <w:r>
        <w:drawing>
          <wp:inline distT="0" distB="0" distL="0" distR="0" wp14:anchorId="25590415" wp14:editId="20BCD356">
            <wp:extent cx="5943600" cy="2785745"/>
            <wp:effectExtent l="19050" t="19050" r="19050" b="14605"/>
            <wp:docPr id="172527027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270271" name="Picture 1" descr="A screenshot of a computer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57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C03C77" w14:textId="4680A603" w:rsidR="00C042F0" w:rsidRDefault="00433C1F" w:rsidP="00190A74">
      <w:pPr>
        <w:pStyle w:val="ListNumber1"/>
        <w:keepNext/>
        <w:keepLines/>
      </w:pPr>
      <w:r>
        <w:t>Select</w:t>
      </w:r>
      <w:r w:rsidR="00C042F0">
        <w:t xml:space="preserve"> the </w:t>
      </w:r>
      <w:r w:rsidR="004C262B">
        <w:t>back arrow</w:t>
      </w:r>
      <w:r w:rsidR="00C042F0">
        <w:t xml:space="preserve"> </w:t>
      </w:r>
      <w:r>
        <w:t xml:space="preserve">&lt; </w:t>
      </w:r>
      <w:r w:rsidR="004C262B">
        <w:t xml:space="preserve">and verify </w:t>
      </w:r>
      <w:r w:rsidR="001F3504">
        <w:t xml:space="preserve">that </w:t>
      </w:r>
      <w:r w:rsidR="004C262B">
        <w:t>the changes were saved</w:t>
      </w:r>
      <w:r w:rsidR="00C042F0">
        <w:t>.</w:t>
      </w:r>
    </w:p>
    <w:p w14:paraId="79DC9389" w14:textId="5775C67D" w:rsidR="004C262B" w:rsidRDefault="00C042F0" w:rsidP="004C262B">
      <w:pPr>
        <w:pStyle w:val="Image"/>
        <w:ind w:left="720"/>
        <w:jc w:val="left"/>
      </w:pPr>
      <w:r w:rsidRPr="00E8778D">
        <w:rPr>
          <w:b/>
        </w:rPr>
        <w:t>Note:</w:t>
      </w:r>
      <w:r>
        <w:t xml:space="preserve"> Create </w:t>
      </w:r>
      <w:r w:rsidR="004C262B">
        <w:t>additional</w:t>
      </w:r>
      <w:r>
        <w:t xml:space="preserve"> teams, such as. demo_team2, </w:t>
      </w:r>
      <w:r w:rsidR="004C262B">
        <w:t>demo_</w:t>
      </w:r>
      <w:r>
        <w:t>team</w:t>
      </w:r>
      <w:r w:rsidR="004C262B">
        <w:t>3</w:t>
      </w:r>
      <w:r>
        <w:t xml:space="preserve">, </w:t>
      </w:r>
      <w:r w:rsidR="004C262B">
        <w:t>demo_</w:t>
      </w:r>
      <w:r>
        <w:t>team</w:t>
      </w:r>
      <w:r w:rsidR="004C262B">
        <w:t>4</w:t>
      </w:r>
      <w:r>
        <w:t xml:space="preserve">, in your demo_workspace for practice. You can also use them in </w:t>
      </w:r>
      <w:r w:rsidR="004C262B">
        <w:t>future</w:t>
      </w:r>
      <w:r>
        <w:t xml:space="preserve"> exercises. </w:t>
      </w:r>
    </w:p>
    <w:p w14:paraId="50D56562" w14:textId="6C535C67" w:rsidR="00C042F0" w:rsidRDefault="00C042F0" w:rsidP="004C262B">
      <w:pPr>
        <w:pStyle w:val="Image"/>
        <w:ind w:left="720"/>
        <w:jc w:val="left"/>
      </w:pPr>
      <w:r>
        <w:t xml:space="preserve">Only create the teams, </w:t>
      </w:r>
      <w:r w:rsidR="004C262B">
        <w:t xml:space="preserve">but </w:t>
      </w:r>
      <w:r>
        <w:t>do not assign them to any release.</w:t>
      </w:r>
    </w:p>
    <w:p w14:paraId="259F37E5" w14:textId="00D0742C" w:rsidR="00C042F0" w:rsidRDefault="00C042F0" w:rsidP="004C262B">
      <w:pPr>
        <w:pStyle w:val="Image"/>
        <w:jc w:val="left"/>
      </w:pPr>
    </w:p>
    <w:p w14:paraId="6830171E" w14:textId="77777777" w:rsidR="00C042F0" w:rsidRDefault="00C042F0" w:rsidP="004C262B">
      <w:pPr>
        <w:spacing w:after="200" w:line="276" w:lineRule="auto"/>
      </w:pPr>
      <w:r>
        <w:br w:type="page"/>
      </w:r>
    </w:p>
    <w:p w14:paraId="17F3CC51" w14:textId="77777777" w:rsidR="00C042F0" w:rsidRDefault="00C042F0" w:rsidP="00760B24">
      <w:pPr>
        <w:pStyle w:val="Heading1"/>
      </w:pPr>
      <w:r w:rsidRPr="00D27CE4">
        <w:lastRenderedPageBreak/>
        <w:t xml:space="preserve">Exercise </w:t>
      </w:r>
      <w:r>
        <w:t>6</w:t>
      </w:r>
      <w:r w:rsidRPr="00D27CE4">
        <w:t xml:space="preserve"> – </w:t>
      </w:r>
      <w:r w:rsidRPr="00B117A9">
        <w:t>Viewing</w:t>
      </w:r>
      <w:r>
        <w:t xml:space="preserve"> a</w:t>
      </w:r>
      <w:r w:rsidRPr="008306A7">
        <w:t xml:space="preserve"> Workflow</w:t>
      </w:r>
    </w:p>
    <w:p w14:paraId="7EF200E9" w14:textId="28341E10" w:rsidR="00C042F0" w:rsidRPr="00C21B51" w:rsidRDefault="00C042F0" w:rsidP="00AF3C60">
      <w:r w:rsidRPr="007E659B">
        <w:t xml:space="preserve">To </w:t>
      </w:r>
      <w:r>
        <w:t>view a workflow</w:t>
      </w:r>
      <w:r w:rsidRPr="007E659B">
        <w:t xml:space="preserve">, </w:t>
      </w:r>
      <w:r w:rsidR="00760B24">
        <w:t>complete</w:t>
      </w:r>
      <w:r w:rsidRPr="007E659B">
        <w:t xml:space="preserve"> the following steps</w:t>
      </w:r>
      <w:r w:rsidRPr="00C21B51">
        <w:t>:</w:t>
      </w:r>
    </w:p>
    <w:p w14:paraId="2519E168" w14:textId="21AC7AE6" w:rsidR="00C042F0" w:rsidRDefault="00060A61" w:rsidP="00060A61">
      <w:pPr>
        <w:pStyle w:val="ListNumber1"/>
        <w:numPr>
          <w:ilvl w:val="0"/>
          <w:numId w:val="18"/>
        </w:numPr>
      </w:pPr>
      <w:r w:rsidRPr="00060A61">
        <w:t xml:space="preserve">From the Settings Administration site, verify that you have selected the Spaces tab. </w:t>
      </w:r>
    </w:p>
    <w:p w14:paraId="47D1E7E6" w14:textId="4B2990A4" w:rsidR="00C042F0" w:rsidRDefault="00433C1F" w:rsidP="00AF3C60">
      <w:pPr>
        <w:pStyle w:val="ListNumber1"/>
      </w:pPr>
      <w:r>
        <w:t>Select</w:t>
      </w:r>
      <w:r w:rsidR="00C042F0" w:rsidRPr="00E828E0">
        <w:t xml:space="preserve"> the </w:t>
      </w:r>
      <w:r w:rsidRPr="00E828E0">
        <w:t>E</w:t>
      </w:r>
      <w:r>
        <w:t>ntities</w:t>
      </w:r>
      <w:r w:rsidRPr="00E828E0">
        <w:t xml:space="preserve"> </w:t>
      </w:r>
      <w:r w:rsidR="00C042F0" w:rsidRPr="00E828E0">
        <w:t>tab</w:t>
      </w:r>
      <w:r w:rsidR="00C042F0">
        <w:t xml:space="preserve"> and </w:t>
      </w:r>
      <w:r w:rsidR="00043822">
        <w:t xml:space="preserve">the </w:t>
      </w:r>
      <w:r>
        <w:t xml:space="preserve">Workflow </w:t>
      </w:r>
      <w:r w:rsidR="00C042F0">
        <w:t>tab.</w:t>
      </w:r>
    </w:p>
    <w:p w14:paraId="04124634" w14:textId="198B348A" w:rsidR="00DD18ED" w:rsidRDefault="00DD18ED" w:rsidP="00AF3C60">
      <w:pPr>
        <w:pStyle w:val="ListNumber1"/>
      </w:pPr>
      <w:r>
        <w:t>Select the User Story entity on the left pane.</w:t>
      </w:r>
    </w:p>
    <w:p w14:paraId="5ABA4A2E" w14:textId="5A9DB50B" w:rsidR="00C042F0" w:rsidRPr="00E828E0" w:rsidRDefault="00DD18ED" w:rsidP="00C042F0">
      <w:pPr>
        <w:pStyle w:val="Image"/>
      </w:pPr>
      <w: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F374016" wp14:editId="6805F9ED">
                <wp:simplePos x="0" y="0"/>
                <wp:positionH relativeFrom="column">
                  <wp:posOffset>1050925</wp:posOffset>
                </wp:positionH>
                <wp:positionV relativeFrom="paragraph">
                  <wp:posOffset>1403573</wp:posOffset>
                </wp:positionV>
                <wp:extent cx="961547" cy="142504"/>
                <wp:effectExtent l="0" t="0" r="10160" b="10160"/>
                <wp:wrapNone/>
                <wp:docPr id="2059350927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1547" cy="14250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B17EE" id="Rectangle 28" o:spid="_x0000_s1026" style="position:absolute;margin-left:82.75pt;margin-top:110.5pt;width:75.7pt;height:11.2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" filled="f" strokecolor="blue" strokeweight="2pt"/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4EB1C91C" wp14:editId="48225439">
                <wp:simplePos x="0" y="0"/>
                <wp:positionH relativeFrom="column">
                  <wp:posOffset>2571008</wp:posOffset>
                </wp:positionH>
                <wp:positionV relativeFrom="paragraph">
                  <wp:posOffset>779623</wp:posOffset>
                </wp:positionV>
                <wp:extent cx="302821" cy="195943"/>
                <wp:effectExtent l="0" t="0" r="21590" b="13970"/>
                <wp:wrapNone/>
                <wp:docPr id="1222231595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821" cy="195943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FED908" id="Rectangle 27" o:spid="_x0000_s1026" style="position:absolute;margin-left:202.45pt;margin-top:61.4pt;width:23.85pt;height:15.45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" filled="f" strokecolor="blue" strokeweight="2pt"/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65F18EAE" wp14:editId="5D34A81D">
                <wp:simplePos x="0" y="0"/>
                <wp:positionH relativeFrom="column">
                  <wp:posOffset>1080655</wp:posOffset>
                </wp:positionH>
                <wp:positionV relativeFrom="paragraph">
                  <wp:posOffset>577743</wp:posOffset>
                </wp:positionV>
                <wp:extent cx="314696" cy="190005"/>
                <wp:effectExtent l="0" t="0" r="28575" b="19685"/>
                <wp:wrapNone/>
                <wp:docPr id="1786490590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696" cy="19000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00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F3A799" id="Rectangle 26" o:spid="_x0000_s1026" style="position:absolute;margin-left:85.1pt;margin-top:45.5pt;width:24.8pt;height:14.95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" filled="f" strokecolor="blue" strokeweight="2pt"/>
            </w:pict>
          </mc:Fallback>
        </mc:AlternateContent>
      </w:r>
      <w:r w:rsidRPr="00DD18ED">
        <w:t xml:space="preserve"> </w:t>
      </w:r>
      <w:r>
        <w:drawing>
          <wp:inline distT="0" distB="0" distL="0" distR="0" wp14:anchorId="46FA181D" wp14:editId="66EA7223">
            <wp:extent cx="5943600" cy="2525395"/>
            <wp:effectExtent l="19050" t="19050" r="19050" b="27305"/>
            <wp:docPr id="429068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0685" name="Picture 1" descr="A screenshot of a computer&#10;&#10;AI-generated content may be incorrect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53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BA50E" w14:textId="5BBCF344" w:rsidR="00C042F0" w:rsidRPr="00E828E0" w:rsidRDefault="00DD18ED" w:rsidP="00DD18ED">
      <w:pPr>
        <w:pStyle w:val="ListNumber1"/>
        <w:numPr>
          <w:ilvl w:val="0"/>
          <w:numId w:val="0"/>
        </w:numPr>
        <w:ind w:left="720"/>
      </w:pPr>
      <w:r>
        <w:t xml:space="preserve">The </w:t>
      </w:r>
      <w:r w:rsidR="00C042F0" w:rsidRPr="00E828E0">
        <w:t>current workflow for the select</w:t>
      </w:r>
      <w:r w:rsidR="00C042F0">
        <w:t>ed</w:t>
      </w:r>
      <w:r w:rsidR="00C042F0" w:rsidRPr="00E828E0">
        <w:t xml:space="preserve"> item is </w:t>
      </w:r>
      <w:r w:rsidR="00C042F0">
        <w:t>d</w:t>
      </w:r>
      <w:r w:rsidR="00C042F0" w:rsidRPr="00E828E0">
        <w:t>isplayed.</w:t>
      </w:r>
    </w:p>
    <w:p w14:paraId="7D17F6E1" w14:textId="55E4C6AC" w:rsidR="00333AD2" w:rsidRDefault="00C042F0" w:rsidP="00AF3C60">
      <w:pPr>
        <w:ind w:left="720"/>
      </w:pPr>
      <w:r w:rsidRPr="007C6EB3">
        <w:rPr>
          <w:b/>
        </w:rPr>
        <w:t>Note</w:t>
      </w:r>
      <w:r w:rsidRPr="000720FC">
        <w:rPr>
          <w:b/>
        </w:rPr>
        <w:t>:</w:t>
      </w:r>
      <w:r w:rsidRPr="00D27CE4">
        <w:t xml:space="preserve"> </w:t>
      </w:r>
      <w:r>
        <w:t>You can use</w:t>
      </w:r>
      <w:r w:rsidRPr="008D6D26">
        <w:t xml:space="preserve"> the workflow</w:t>
      </w:r>
      <w:r>
        <w:t xml:space="preserve"> editor to modify the workflow.</w:t>
      </w:r>
      <w:r w:rsidR="00DD18ED">
        <w:t xml:space="preserve"> Some operations require editing the workflow from the shared space instead of the workspace. Thos changes will be inherited by all the </w:t>
      </w:r>
      <w:r w:rsidR="00720EF7">
        <w:t>workspaces in the shared space.</w:t>
      </w:r>
    </w:p>
    <w:sectPr w:rsidR="00333AD2" w:rsidSect="0055467E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footerReference w:type="first" r:id="rId43"/>
      <w:pgSz w:w="12240" w:h="15840" w:code="1"/>
      <w:pgMar w:top="1440" w:right="1440" w:bottom="1440" w:left="1440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57FA47" w14:textId="77777777" w:rsidR="002C6CFD" w:rsidRDefault="002C6CFD" w:rsidP="009A6E2F">
      <w:pPr>
        <w:spacing w:after="0"/>
      </w:pPr>
      <w:r>
        <w:separator/>
      </w:r>
    </w:p>
  </w:endnote>
  <w:endnote w:type="continuationSeparator" w:id="0">
    <w:p w14:paraId="472E3C86" w14:textId="77777777" w:rsidR="002C6CFD" w:rsidRDefault="002C6CFD" w:rsidP="009A6E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Bk">
    <w:altName w:val="Segoe UI"/>
    <w:charset w:val="00"/>
    <w:family w:val="swiss"/>
    <w:pitch w:val="variable"/>
    <w:sig w:usb0="00000001" w:usb1="5000204A" w:usb2="00000000" w:usb3="00000000" w:csb0="0000009F" w:csb1="00000000"/>
  </w:font>
  <w:font w:name="Futura Hv">
    <w:altName w:val="Arial"/>
    <w:charset w:val="00"/>
    <w:family w:val="swiss"/>
    <w:pitch w:val="variable"/>
    <w:sig w:usb0="A00002AF" w:usb1="5000204A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8B612F" w14:textId="72C89F30" w:rsidR="004F7DAF" w:rsidRPr="00BF4F5B" w:rsidRDefault="004F7DAF" w:rsidP="00AA134A">
    <w:pPr>
      <w:pStyle w:val="Footer-BlueLine"/>
    </w:pPr>
    <w:hyperlink r:id="rId1" w:history="1">
      <w:r>
        <w:rPr>
          <w:rStyle w:val="Hyperlink"/>
        </w:rPr>
        <w:t>OpenText Learning Services</w:t>
      </w:r>
    </w:hyperlink>
    <w:r w:rsidRPr="00BF4F5B">
      <w:t xml:space="preserve"> </w:t>
    </w:r>
    <w:r w:rsidRPr="00BF4F5B">
      <w:tab/>
    </w:r>
    <w:r w:rsidR="00022002">
      <w:t xml:space="preserve">     </w:t>
    </w:r>
    <w:r w:rsidR="006847FC">
      <w:t>3</w:t>
    </w:r>
    <w:r w:rsidRPr="00BF4F5B">
      <w:t>-</w:t>
    </w:r>
    <w:r w:rsidRPr="00BF4F5B">
      <w:fldChar w:fldCharType="begin"/>
    </w:r>
    <w:r w:rsidRPr="00BF4F5B">
      <w:instrText xml:space="preserve"> PAGE   \* MERGEFORMAT </w:instrText>
    </w:r>
    <w:r w:rsidRPr="00BF4F5B">
      <w:fldChar w:fldCharType="separate"/>
    </w:r>
    <w:r>
      <w:t>1</w:t>
    </w:r>
    <w:r w:rsidRPr="00BF4F5B">
      <w:fldChar w:fldCharType="end"/>
    </w:r>
    <w:r w:rsidRPr="00BF4F5B">
      <w:tab/>
    </w:r>
    <w:r w:rsidRPr="00BF4F5B">
      <w:tab/>
    </w:r>
    <w:r w:rsidRPr="00BF4F5B">
      <w:tab/>
    </w:r>
    <w:r w:rsidRPr="00BF4F5B">
      <w:tab/>
      <w:t xml:space="preserve">         </w:t>
    </w:r>
    <w:r w:rsidRPr="00BF4F5B">
      <w:tab/>
    </w:r>
    <w:r w:rsidR="004475E5">
      <w:t>1-5620-251</w:t>
    </w:r>
  </w:p>
  <w:p w14:paraId="221C444F" w14:textId="438D22E5" w:rsidR="004F7DAF" w:rsidRPr="00BF4F5B" w:rsidRDefault="004F7DAF" w:rsidP="00AA134A">
    <w:pPr>
      <w:pStyle w:val="Footer-BlueLine"/>
    </w:pPr>
    <w:r w:rsidRPr="00BF4F5B">
      <w:t xml:space="preserve">Copyright </w:t>
    </w:r>
    <w:r w:rsidR="000049DA" w:rsidRPr="000049DA">
      <w:t xml:space="preserve">2017 – </w:t>
    </w:r>
    <w:r>
      <w:t>202</w:t>
    </w:r>
    <w:r w:rsidR="004475E5">
      <w:t>5</w:t>
    </w:r>
    <w:r w:rsidRPr="00BF4F5B">
      <w:t xml:space="preserve"> </w:t>
    </w:r>
    <w:r>
      <w:t>Open Tex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F9EEB3" w14:textId="76856B97" w:rsidR="004F7DAF" w:rsidRPr="00BF4F5B" w:rsidRDefault="004F7DAF" w:rsidP="00AA134A">
    <w:pPr>
      <w:pStyle w:val="Footer-BlueLine"/>
    </w:pPr>
    <w:hyperlink r:id="rId1" w:history="1">
      <w:r>
        <w:rPr>
          <w:rStyle w:val="Hyperlink"/>
        </w:rPr>
        <w:t>OpenText Learning Services</w:t>
      </w:r>
    </w:hyperlink>
    <w:r w:rsidRPr="00BF4F5B">
      <w:t xml:space="preserve"> </w:t>
    </w:r>
    <w:r w:rsidRPr="00BF4F5B">
      <w:tab/>
    </w:r>
    <w:r w:rsidR="000049DA">
      <w:t xml:space="preserve">    </w:t>
    </w:r>
    <w:r w:rsidR="006847FC">
      <w:t>3</w:t>
    </w:r>
    <w:r w:rsidRPr="00BF4F5B">
      <w:t>-</w:t>
    </w:r>
    <w:r w:rsidRPr="00BF4F5B">
      <w:fldChar w:fldCharType="begin"/>
    </w:r>
    <w:r w:rsidRPr="00BF4F5B">
      <w:instrText xml:space="preserve"> PAGE   \* MERGEFORMAT </w:instrText>
    </w:r>
    <w:r w:rsidRPr="00BF4F5B">
      <w:fldChar w:fldCharType="separate"/>
    </w:r>
    <w:r>
      <w:t>1</w:t>
    </w:r>
    <w:r w:rsidRPr="00BF4F5B">
      <w:fldChar w:fldCharType="end"/>
    </w:r>
    <w:r w:rsidRPr="00BF4F5B">
      <w:tab/>
    </w:r>
    <w:r w:rsidRPr="00BF4F5B">
      <w:tab/>
    </w:r>
    <w:r w:rsidRPr="00BF4F5B">
      <w:tab/>
    </w:r>
    <w:r w:rsidRPr="00BF4F5B">
      <w:tab/>
      <w:t xml:space="preserve">         </w:t>
    </w:r>
    <w:r w:rsidR="00C8783F">
      <w:t xml:space="preserve">     </w:t>
    </w:r>
    <w:r w:rsidR="004475E5">
      <w:t>1-5620-251</w:t>
    </w:r>
  </w:p>
  <w:p w14:paraId="524707E4" w14:textId="20A17F7F" w:rsidR="004F7DAF" w:rsidRPr="00BF4F5B" w:rsidRDefault="004F7DAF" w:rsidP="00AA134A">
    <w:pPr>
      <w:pStyle w:val="Footer-BlueLine"/>
    </w:pPr>
    <w:r w:rsidRPr="00BF4F5B">
      <w:t xml:space="preserve">Copyright </w:t>
    </w:r>
    <w:r w:rsidR="000049DA" w:rsidRPr="000049DA">
      <w:t xml:space="preserve">2017 – </w:t>
    </w:r>
    <w:r>
      <w:t>202</w:t>
    </w:r>
    <w:r w:rsidR="004475E5">
      <w:t>5</w:t>
    </w:r>
    <w:r w:rsidRPr="00BF4F5B">
      <w:t xml:space="preserve"> </w:t>
    </w:r>
    <w:r>
      <w:t>Open Tex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3F70B" w14:textId="427D16F5" w:rsidR="00484153" w:rsidRPr="00BF4F5B" w:rsidRDefault="00E01FBC" w:rsidP="0014525F">
    <w:pPr>
      <w:pStyle w:val="Footer-BlueLine"/>
      <w:jc w:val="left"/>
    </w:pPr>
    <w:hyperlink r:id="rId1" w:history="1">
      <w:r>
        <w:rPr>
          <w:rStyle w:val="Hyperlink"/>
        </w:rPr>
        <w:t>OpenText Learning Services</w:t>
      </w:r>
    </w:hyperlink>
    <w:r w:rsidR="00484153" w:rsidRPr="00BF4F5B">
      <w:tab/>
    </w:r>
    <w:r w:rsidR="00022002">
      <w:t xml:space="preserve">     </w:t>
    </w:r>
    <w:r w:rsidR="000230D1">
      <w:t>3</w:t>
    </w:r>
    <w:r w:rsidR="00484153" w:rsidRPr="00BF4F5B">
      <w:t>-</w:t>
    </w:r>
    <w:r w:rsidR="00484153" w:rsidRPr="00BF4F5B">
      <w:fldChar w:fldCharType="begin"/>
    </w:r>
    <w:r w:rsidR="00484153" w:rsidRPr="00BF4F5B">
      <w:instrText xml:space="preserve"> PAGE   \* MERGEFORMAT </w:instrText>
    </w:r>
    <w:r w:rsidR="00484153" w:rsidRPr="00BF4F5B">
      <w:fldChar w:fldCharType="separate"/>
    </w:r>
    <w:r w:rsidR="00AA2AA4">
      <w:rPr>
        <w:noProof/>
      </w:rPr>
      <w:t>1</w:t>
    </w:r>
    <w:r w:rsidR="00484153" w:rsidRPr="00BF4F5B">
      <w:fldChar w:fldCharType="end"/>
    </w:r>
    <w:r w:rsidR="00484153" w:rsidRPr="00BF4F5B">
      <w:tab/>
    </w:r>
    <w:r w:rsidR="00484153" w:rsidRPr="00BF4F5B">
      <w:tab/>
    </w:r>
    <w:r w:rsidR="00484153" w:rsidRPr="00BF4F5B">
      <w:tab/>
    </w:r>
    <w:r w:rsidR="00484153" w:rsidRPr="00BF4F5B">
      <w:tab/>
      <w:t xml:space="preserve">         </w:t>
    </w:r>
    <w:r w:rsidR="00484153" w:rsidRPr="00BF4F5B">
      <w:tab/>
    </w:r>
    <w:r w:rsidR="00B4390F">
      <w:t>1-5620-251</w:t>
    </w:r>
  </w:p>
  <w:p w14:paraId="55B3F70C" w14:textId="456BD70C" w:rsidR="00484153" w:rsidRPr="00AA134A" w:rsidRDefault="00484153" w:rsidP="00AA134A">
    <w:pPr>
      <w:pStyle w:val="Footer-BlueLine"/>
    </w:pPr>
    <w:r w:rsidRPr="00BF4F5B">
      <w:t xml:space="preserve">Copyright </w:t>
    </w:r>
    <w:r w:rsidR="000049DA" w:rsidRPr="000049DA">
      <w:t xml:space="preserve">2017 – </w:t>
    </w:r>
    <w:r w:rsidR="00E01FBC">
      <w:t>202</w:t>
    </w:r>
    <w:r w:rsidR="00B4390F">
      <w:t>5</w:t>
    </w:r>
    <w:r w:rsidRPr="00BF4F5B">
      <w:t xml:space="preserve"> </w:t>
    </w:r>
    <w:r w:rsidR="00E01FBC">
      <w:t>Open</w:t>
    </w:r>
    <w:r w:rsidR="004F7DAF">
      <w:t xml:space="preserve"> </w:t>
    </w:r>
    <w:r w:rsidR="00E01FBC">
      <w:t>Tex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439CD8" w14:textId="77777777" w:rsidR="002C6CFD" w:rsidRDefault="002C6CFD" w:rsidP="009A6E2F">
      <w:pPr>
        <w:spacing w:after="0"/>
      </w:pPr>
      <w:r>
        <w:separator/>
      </w:r>
    </w:p>
  </w:footnote>
  <w:footnote w:type="continuationSeparator" w:id="0">
    <w:p w14:paraId="270B4EED" w14:textId="77777777" w:rsidR="002C6CFD" w:rsidRDefault="002C6CFD" w:rsidP="009A6E2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3F703" w14:textId="42675B8F" w:rsidR="00484153" w:rsidRPr="00AA2AA4" w:rsidRDefault="00484153" w:rsidP="00CF6A8F">
    <w:pPr>
      <w:pStyle w:val="Evenpageheader"/>
    </w:pPr>
    <w:bookmarkStart w:id="3" w:name="_Hlk199342420"/>
    <w:bookmarkStart w:id="4" w:name="_Hlk199342421"/>
    <w:bookmarkStart w:id="5" w:name="_Hlk199342423"/>
    <w:bookmarkStart w:id="6" w:name="_Hlk199342424"/>
    <w:bookmarkStart w:id="7" w:name="_Hlk199342425"/>
    <w:bookmarkStart w:id="8" w:name="_Hlk199342426"/>
    <w:r w:rsidRPr="00AA2AA4">
      <w:t xml:space="preserve">Lab </w:t>
    </w:r>
    <w:r w:rsidR="003C6CDC">
      <w:t>0</w:t>
    </w:r>
    <w:r w:rsidR="008218D7">
      <w:t>2</w:t>
    </w:r>
    <w:r w:rsidRPr="00AA2AA4">
      <w:t xml:space="preserve"> – </w:t>
    </w:r>
    <w:r w:rsidR="008218D7">
      <w:t>Architecting the Framework</w:t>
    </w:r>
    <w:bookmarkEnd w:id="3"/>
    <w:bookmarkEnd w:id="4"/>
    <w:bookmarkEnd w:id="5"/>
    <w:bookmarkEnd w:id="6"/>
    <w:bookmarkEnd w:id="7"/>
    <w:bookmarkEnd w:id="8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B3F704" w14:textId="78428E5B" w:rsidR="00484153" w:rsidRPr="00AA2AA4" w:rsidRDefault="008218D7" w:rsidP="00CF6A8F">
    <w:pPr>
      <w:pStyle w:val="OddPageHeader"/>
    </w:pPr>
    <w:r>
      <w:t>Lab 02 – Architecting the Framework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8FF57F" w14:textId="77777777" w:rsidR="00AA134A" w:rsidRDefault="00AA134A" w:rsidP="00AA134A">
    <w:pPr>
      <w:pStyle w:val="Header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77A16E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0F0801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EA7926"/>
    <w:lvl w:ilvl="0">
      <w:start w:val="1"/>
      <w:numFmt w:val="lowerRoman"/>
      <w:pStyle w:val="ListNumber3"/>
      <w:lvlText w:val="%1."/>
      <w:lvlJc w:val="right"/>
      <w:pPr>
        <w:ind w:left="1440" w:hanging="360"/>
      </w:pPr>
    </w:lvl>
  </w:abstractNum>
  <w:abstractNum w:abstractNumId="3" w15:restartNumberingAfterBreak="0">
    <w:nsid w:val="FFFFFF80"/>
    <w:multiLevelType w:val="singleLevel"/>
    <w:tmpl w:val="91782C4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28243D7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85E0539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E45E9D9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21626CDA"/>
    <w:multiLevelType w:val="hybridMultilevel"/>
    <w:tmpl w:val="8FB0BE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F76177"/>
    <w:multiLevelType w:val="multilevel"/>
    <w:tmpl w:val="D62C068C"/>
    <w:lvl w:ilvl="0">
      <w:start w:val="1"/>
      <w:numFmt w:val="decimal"/>
      <w:suff w:val="space"/>
      <w:lvlText w:val="Exercise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Task %2"/>
      <w:lvlJc w:val="left"/>
      <w:pPr>
        <w:ind w:left="4500" w:firstLine="0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pStyle w:val="Heading5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  <w:rPr>
        <w:rFonts w:hint="default"/>
      </w:rPr>
    </w:lvl>
  </w:abstractNum>
  <w:abstractNum w:abstractNumId="9" w15:restartNumberingAfterBreak="0">
    <w:nsid w:val="33C25207"/>
    <w:multiLevelType w:val="hybridMultilevel"/>
    <w:tmpl w:val="4546DCAC"/>
    <w:lvl w:ilvl="0" w:tplc="9BB891D0">
      <w:start w:val="1"/>
      <w:numFmt w:val="decimal"/>
      <w:pStyle w:val="ListNumber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243D08"/>
    <w:multiLevelType w:val="hybridMultilevel"/>
    <w:tmpl w:val="B14E9EEA"/>
    <w:lvl w:ilvl="0" w:tplc="0F544A08">
      <w:start w:val="1"/>
      <w:numFmt w:val="bullet"/>
      <w:pStyle w:val="List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66E92"/>
    <w:multiLevelType w:val="multilevel"/>
    <w:tmpl w:val="B54CC002"/>
    <w:styleLink w:val="HeadingLevels"/>
    <w:lvl w:ilvl="0">
      <w:start w:val="1"/>
      <w:numFmt w:val="decimal"/>
      <w:suff w:val="space"/>
      <w:lvlText w:val="Exercise %1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suff w:val="space"/>
      <w:lvlText w:val="%2Task %1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suff w:val="space"/>
      <w:lvlText w:val="Heading (%3)"/>
      <w:lvlJc w:val="left"/>
      <w:pPr>
        <w:ind w:left="0" w:firstLine="288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12" w15:restartNumberingAfterBreak="0">
    <w:nsid w:val="3B893263"/>
    <w:multiLevelType w:val="hybridMultilevel"/>
    <w:tmpl w:val="A01A7D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E4B06D7"/>
    <w:multiLevelType w:val="hybridMultilevel"/>
    <w:tmpl w:val="31C007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94F1D74"/>
    <w:multiLevelType w:val="hybridMultilevel"/>
    <w:tmpl w:val="AFF2462E"/>
    <w:lvl w:ilvl="0" w:tplc="7B1E8AD8">
      <w:start w:val="1"/>
      <w:numFmt w:val="lowerLetter"/>
      <w:pStyle w:val="ListNumber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174309"/>
    <w:multiLevelType w:val="hybridMultilevel"/>
    <w:tmpl w:val="D98C79C4"/>
    <w:lvl w:ilvl="0" w:tplc="D9DA2AEE">
      <w:start w:val="1"/>
      <w:numFmt w:val="bullet"/>
      <w:pStyle w:val="TableBullet"/>
      <w:lvlText w:val=""/>
      <w:lvlJc w:val="left"/>
      <w:pPr>
        <w:ind w:left="1008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 w16cid:durableId="787630247">
    <w:abstractNumId w:val="14"/>
  </w:num>
  <w:num w:numId="2" w16cid:durableId="1447121690">
    <w:abstractNumId w:val="2"/>
  </w:num>
  <w:num w:numId="3" w16cid:durableId="1045175990">
    <w:abstractNumId w:val="1"/>
  </w:num>
  <w:num w:numId="4" w16cid:durableId="244150970">
    <w:abstractNumId w:val="11"/>
  </w:num>
  <w:num w:numId="5" w16cid:durableId="2031372979">
    <w:abstractNumId w:val="8"/>
  </w:num>
  <w:num w:numId="6" w16cid:durableId="345058615">
    <w:abstractNumId w:val="6"/>
  </w:num>
  <w:num w:numId="7" w16cid:durableId="461772241">
    <w:abstractNumId w:val="10"/>
  </w:num>
  <w:num w:numId="8" w16cid:durableId="45957946">
    <w:abstractNumId w:val="5"/>
  </w:num>
  <w:num w:numId="9" w16cid:durableId="133716283">
    <w:abstractNumId w:val="4"/>
  </w:num>
  <w:num w:numId="10" w16cid:durableId="158355706">
    <w:abstractNumId w:val="3"/>
  </w:num>
  <w:num w:numId="11" w16cid:durableId="633291070">
    <w:abstractNumId w:val="9"/>
  </w:num>
  <w:num w:numId="12" w16cid:durableId="1358308095">
    <w:abstractNumId w:val="0"/>
  </w:num>
  <w:num w:numId="13" w16cid:durableId="907304183">
    <w:abstractNumId w:val="15"/>
  </w:num>
  <w:num w:numId="14" w16cid:durableId="2072651457">
    <w:abstractNumId w:val="9"/>
    <w:lvlOverride w:ilvl="0">
      <w:startOverride w:val="1"/>
    </w:lvlOverride>
  </w:num>
  <w:num w:numId="15" w16cid:durableId="1024019735">
    <w:abstractNumId w:val="9"/>
    <w:lvlOverride w:ilvl="0">
      <w:startOverride w:val="1"/>
    </w:lvlOverride>
  </w:num>
  <w:num w:numId="16" w16cid:durableId="1487895565">
    <w:abstractNumId w:val="9"/>
    <w:lvlOverride w:ilvl="0">
      <w:startOverride w:val="1"/>
    </w:lvlOverride>
  </w:num>
  <w:num w:numId="17" w16cid:durableId="1945570837">
    <w:abstractNumId w:val="9"/>
    <w:lvlOverride w:ilvl="0">
      <w:startOverride w:val="1"/>
    </w:lvlOverride>
  </w:num>
  <w:num w:numId="18" w16cid:durableId="784234356">
    <w:abstractNumId w:val="9"/>
    <w:lvlOverride w:ilvl="0">
      <w:startOverride w:val="1"/>
    </w:lvlOverride>
  </w:num>
  <w:num w:numId="19" w16cid:durableId="199755427">
    <w:abstractNumId w:val="13"/>
  </w:num>
  <w:num w:numId="20" w16cid:durableId="1043217700">
    <w:abstractNumId w:val="12"/>
  </w:num>
  <w:num w:numId="21" w16cid:durableId="139806104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MDA2MzQ2MzAzMDBQ0lEKTi0uzszPAykwNKoFAJre8CUtAAAA"/>
  </w:docVars>
  <w:rsids>
    <w:rsidRoot w:val="00682377"/>
    <w:rsid w:val="00000943"/>
    <w:rsid w:val="000049DA"/>
    <w:rsid w:val="00007B4C"/>
    <w:rsid w:val="00022002"/>
    <w:rsid w:val="000230D1"/>
    <w:rsid w:val="00043822"/>
    <w:rsid w:val="00053DC3"/>
    <w:rsid w:val="00060A61"/>
    <w:rsid w:val="0007016C"/>
    <w:rsid w:val="0008102C"/>
    <w:rsid w:val="00081D57"/>
    <w:rsid w:val="0008306A"/>
    <w:rsid w:val="000832DE"/>
    <w:rsid w:val="000905A0"/>
    <w:rsid w:val="00091CA2"/>
    <w:rsid w:val="000B692E"/>
    <w:rsid w:val="000C5786"/>
    <w:rsid w:val="000F4090"/>
    <w:rsid w:val="000F7D3A"/>
    <w:rsid w:val="00120949"/>
    <w:rsid w:val="00123DC4"/>
    <w:rsid w:val="00136C9A"/>
    <w:rsid w:val="00140BA1"/>
    <w:rsid w:val="00142965"/>
    <w:rsid w:val="0014525F"/>
    <w:rsid w:val="00147ACD"/>
    <w:rsid w:val="00161A9D"/>
    <w:rsid w:val="00167A83"/>
    <w:rsid w:val="0017055C"/>
    <w:rsid w:val="00173F83"/>
    <w:rsid w:val="001768E9"/>
    <w:rsid w:val="001876BF"/>
    <w:rsid w:val="00190A74"/>
    <w:rsid w:val="001A6524"/>
    <w:rsid w:val="001B0BCF"/>
    <w:rsid w:val="001B0DE2"/>
    <w:rsid w:val="001C2238"/>
    <w:rsid w:val="001C7E22"/>
    <w:rsid w:val="001E2AE0"/>
    <w:rsid w:val="001F3504"/>
    <w:rsid w:val="00201500"/>
    <w:rsid w:val="002072C1"/>
    <w:rsid w:val="00214A5C"/>
    <w:rsid w:val="00236E4A"/>
    <w:rsid w:val="00244424"/>
    <w:rsid w:val="002453E7"/>
    <w:rsid w:val="00246737"/>
    <w:rsid w:val="00265965"/>
    <w:rsid w:val="002668D6"/>
    <w:rsid w:val="00272DC1"/>
    <w:rsid w:val="00277A98"/>
    <w:rsid w:val="00285D9A"/>
    <w:rsid w:val="00295D35"/>
    <w:rsid w:val="002A2189"/>
    <w:rsid w:val="002C1A80"/>
    <w:rsid w:val="002C3555"/>
    <w:rsid w:val="002C6CFD"/>
    <w:rsid w:val="002E0201"/>
    <w:rsid w:val="002E67F6"/>
    <w:rsid w:val="002F582C"/>
    <w:rsid w:val="002F665F"/>
    <w:rsid w:val="0030181F"/>
    <w:rsid w:val="00302972"/>
    <w:rsid w:val="003164CE"/>
    <w:rsid w:val="00320AB5"/>
    <w:rsid w:val="00333AD2"/>
    <w:rsid w:val="00334C18"/>
    <w:rsid w:val="00356073"/>
    <w:rsid w:val="00357A00"/>
    <w:rsid w:val="00360115"/>
    <w:rsid w:val="0036197F"/>
    <w:rsid w:val="00363E57"/>
    <w:rsid w:val="00372884"/>
    <w:rsid w:val="00373124"/>
    <w:rsid w:val="003807B3"/>
    <w:rsid w:val="0038624D"/>
    <w:rsid w:val="00387F3A"/>
    <w:rsid w:val="003934B7"/>
    <w:rsid w:val="003A42D9"/>
    <w:rsid w:val="003B4F91"/>
    <w:rsid w:val="003C0480"/>
    <w:rsid w:val="003C6478"/>
    <w:rsid w:val="003C6CDC"/>
    <w:rsid w:val="003C6EDC"/>
    <w:rsid w:val="003E0A01"/>
    <w:rsid w:val="003E7808"/>
    <w:rsid w:val="003F5B31"/>
    <w:rsid w:val="00402E15"/>
    <w:rsid w:val="00403D95"/>
    <w:rsid w:val="0041160E"/>
    <w:rsid w:val="0042364F"/>
    <w:rsid w:val="00425A1F"/>
    <w:rsid w:val="00431182"/>
    <w:rsid w:val="00433C1F"/>
    <w:rsid w:val="00441FFD"/>
    <w:rsid w:val="004475E5"/>
    <w:rsid w:val="00456C58"/>
    <w:rsid w:val="004634B0"/>
    <w:rsid w:val="004726FE"/>
    <w:rsid w:val="00477B0B"/>
    <w:rsid w:val="00483076"/>
    <w:rsid w:val="00484153"/>
    <w:rsid w:val="004A141A"/>
    <w:rsid w:val="004A314D"/>
    <w:rsid w:val="004A5E35"/>
    <w:rsid w:val="004C262B"/>
    <w:rsid w:val="004C30D7"/>
    <w:rsid w:val="004F2517"/>
    <w:rsid w:val="004F5E29"/>
    <w:rsid w:val="004F7DAF"/>
    <w:rsid w:val="00512347"/>
    <w:rsid w:val="00527A56"/>
    <w:rsid w:val="005319AC"/>
    <w:rsid w:val="00552C4A"/>
    <w:rsid w:val="0055467E"/>
    <w:rsid w:val="0057570D"/>
    <w:rsid w:val="005839BC"/>
    <w:rsid w:val="00583C1C"/>
    <w:rsid w:val="005A50F1"/>
    <w:rsid w:val="005B05FF"/>
    <w:rsid w:val="005B1106"/>
    <w:rsid w:val="005B7893"/>
    <w:rsid w:val="005C0D7D"/>
    <w:rsid w:val="005D3E61"/>
    <w:rsid w:val="005D736F"/>
    <w:rsid w:val="005E47BD"/>
    <w:rsid w:val="005F331F"/>
    <w:rsid w:val="00611F7F"/>
    <w:rsid w:val="0062361E"/>
    <w:rsid w:val="00632A8F"/>
    <w:rsid w:val="00641557"/>
    <w:rsid w:val="00644F55"/>
    <w:rsid w:val="00645A7C"/>
    <w:rsid w:val="006541A9"/>
    <w:rsid w:val="00662A3F"/>
    <w:rsid w:val="006630FA"/>
    <w:rsid w:val="0066653F"/>
    <w:rsid w:val="00672E0E"/>
    <w:rsid w:val="00682377"/>
    <w:rsid w:val="006847FC"/>
    <w:rsid w:val="00690BA6"/>
    <w:rsid w:val="006B15CB"/>
    <w:rsid w:val="006C605E"/>
    <w:rsid w:val="006C6177"/>
    <w:rsid w:val="006E56CD"/>
    <w:rsid w:val="00705984"/>
    <w:rsid w:val="00713031"/>
    <w:rsid w:val="00720EF7"/>
    <w:rsid w:val="007233B2"/>
    <w:rsid w:val="00725A73"/>
    <w:rsid w:val="0073723D"/>
    <w:rsid w:val="00746138"/>
    <w:rsid w:val="00760B24"/>
    <w:rsid w:val="00760D3D"/>
    <w:rsid w:val="00764453"/>
    <w:rsid w:val="007651C4"/>
    <w:rsid w:val="007653E2"/>
    <w:rsid w:val="007677E0"/>
    <w:rsid w:val="007B186F"/>
    <w:rsid w:val="007B3C76"/>
    <w:rsid w:val="007B73D8"/>
    <w:rsid w:val="007D0DA4"/>
    <w:rsid w:val="007E04A7"/>
    <w:rsid w:val="007E64B9"/>
    <w:rsid w:val="007E6CEF"/>
    <w:rsid w:val="008218D7"/>
    <w:rsid w:val="00823713"/>
    <w:rsid w:val="00832CC8"/>
    <w:rsid w:val="00834BC5"/>
    <w:rsid w:val="00842E4B"/>
    <w:rsid w:val="008440A4"/>
    <w:rsid w:val="00845034"/>
    <w:rsid w:val="0084722F"/>
    <w:rsid w:val="008532E5"/>
    <w:rsid w:val="00854C25"/>
    <w:rsid w:val="0085795E"/>
    <w:rsid w:val="00860C42"/>
    <w:rsid w:val="0086695D"/>
    <w:rsid w:val="00873D7C"/>
    <w:rsid w:val="00880AA0"/>
    <w:rsid w:val="00883E42"/>
    <w:rsid w:val="00897953"/>
    <w:rsid w:val="008A475C"/>
    <w:rsid w:val="008B44DF"/>
    <w:rsid w:val="008C0E44"/>
    <w:rsid w:val="008C1488"/>
    <w:rsid w:val="008F0848"/>
    <w:rsid w:val="008F1A00"/>
    <w:rsid w:val="0090007D"/>
    <w:rsid w:val="009050B5"/>
    <w:rsid w:val="009335B6"/>
    <w:rsid w:val="00937B93"/>
    <w:rsid w:val="00940A9A"/>
    <w:rsid w:val="00942817"/>
    <w:rsid w:val="00946DD2"/>
    <w:rsid w:val="00956B63"/>
    <w:rsid w:val="009658B4"/>
    <w:rsid w:val="0097141B"/>
    <w:rsid w:val="00984B59"/>
    <w:rsid w:val="00986492"/>
    <w:rsid w:val="009A6644"/>
    <w:rsid w:val="009A6E2F"/>
    <w:rsid w:val="009C121D"/>
    <w:rsid w:val="009D3DC9"/>
    <w:rsid w:val="009E5543"/>
    <w:rsid w:val="009F25BD"/>
    <w:rsid w:val="00A025A7"/>
    <w:rsid w:val="00A02BE8"/>
    <w:rsid w:val="00A0640A"/>
    <w:rsid w:val="00A20835"/>
    <w:rsid w:val="00A31422"/>
    <w:rsid w:val="00A3315D"/>
    <w:rsid w:val="00A553DC"/>
    <w:rsid w:val="00A6220B"/>
    <w:rsid w:val="00A6251A"/>
    <w:rsid w:val="00A83326"/>
    <w:rsid w:val="00A83BE9"/>
    <w:rsid w:val="00A90AD5"/>
    <w:rsid w:val="00A97630"/>
    <w:rsid w:val="00AA0014"/>
    <w:rsid w:val="00AA134A"/>
    <w:rsid w:val="00AA2AA4"/>
    <w:rsid w:val="00AB342E"/>
    <w:rsid w:val="00AC075B"/>
    <w:rsid w:val="00AC720B"/>
    <w:rsid w:val="00AD3127"/>
    <w:rsid w:val="00AF0A29"/>
    <w:rsid w:val="00AF3C60"/>
    <w:rsid w:val="00B11287"/>
    <w:rsid w:val="00B15D66"/>
    <w:rsid w:val="00B22B19"/>
    <w:rsid w:val="00B265A0"/>
    <w:rsid w:val="00B26A39"/>
    <w:rsid w:val="00B27706"/>
    <w:rsid w:val="00B37DFA"/>
    <w:rsid w:val="00B4390F"/>
    <w:rsid w:val="00B46F42"/>
    <w:rsid w:val="00B53405"/>
    <w:rsid w:val="00B61198"/>
    <w:rsid w:val="00B66723"/>
    <w:rsid w:val="00B750A3"/>
    <w:rsid w:val="00B8268A"/>
    <w:rsid w:val="00B87865"/>
    <w:rsid w:val="00B90FB5"/>
    <w:rsid w:val="00B93836"/>
    <w:rsid w:val="00B948AC"/>
    <w:rsid w:val="00B95F7B"/>
    <w:rsid w:val="00BB0FF9"/>
    <w:rsid w:val="00BB23CC"/>
    <w:rsid w:val="00BC4E1D"/>
    <w:rsid w:val="00BD547E"/>
    <w:rsid w:val="00BE7D09"/>
    <w:rsid w:val="00BF1D4A"/>
    <w:rsid w:val="00BF4D3E"/>
    <w:rsid w:val="00BF4F5B"/>
    <w:rsid w:val="00C00F17"/>
    <w:rsid w:val="00C03B7E"/>
    <w:rsid w:val="00C042F0"/>
    <w:rsid w:val="00C07780"/>
    <w:rsid w:val="00C11C2F"/>
    <w:rsid w:val="00C11F49"/>
    <w:rsid w:val="00C326F3"/>
    <w:rsid w:val="00C372CC"/>
    <w:rsid w:val="00C44C32"/>
    <w:rsid w:val="00C61FFE"/>
    <w:rsid w:val="00C836E6"/>
    <w:rsid w:val="00C8783F"/>
    <w:rsid w:val="00C87E1A"/>
    <w:rsid w:val="00C90489"/>
    <w:rsid w:val="00C93ADF"/>
    <w:rsid w:val="00CB3A13"/>
    <w:rsid w:val="00CB68AA"/>
    <w:rsid w:val="00CD66C4"/>
    <w:rsid w:val="00CE4833"/>
    <w:rsid w:val="00CF0337"/>
    <w:rsid w:val="00CF0EBF"/>
    <w:rsid w:val="00CF5B95"/>
    <w:rsid w:val="00CF5FF6"/>
    <w:rsid w:val="00CF6A8F"/>
    <w:rsid w:val="00D17603"/>
    <w:rsid w:val="00D26375"/>
    <w:rsid w:val="00D3368D"/>
    <w:rsid w:val="00D363F6"/>
    <w:rsid w:val="00D435F0"/>
    <w:rsid w:val="00D524A8"/>
    <w:rsid w:val="00D553D3"/>
    <w:rsid w:val="00D57DF9"/>
    <w:rsid w:val="00D64ADC"/>
    <w:rsid w:val="00D72B0E"/>
    <w:rsid w:val="00D73E86"/>
    <w:rsid w:val="00D84C0B"/>
    <w:rsid w:val="00D95264"/>
    <w:rsid w:val="00DA2307"/>
    <w:rsid w:val="00DA500A"/>
    <w:rsid w:val="00DA74B7"/>
    <w:rsid w:val="00DB71C9"/>
    <w:rsid w:val="00DC06D8"/>
    <w:rsid w:val="00DC6465"/>
    <w:rsid w:val="00DC66D3"/>
    <w:rsid w:val="00DC7510"/>
    <w:rsid w:val="00DD18ED"/>
    <w:rsid w:val="00DD7F92"/>
    <w:rsid w:val="00DE3AAB"/>
    <w:rsid w:val="00E01FBC"/>
    <w:rsid w:val="00E14766"/>
    <w:rsid w:val="00E175F5"/>
    <w:rsid w:val="00E555F1"/>
    <w:rsid w:val="00E67F9C"/>
    <w:rsid w:val="00E74CE1"/>
    <w:rsid w:val="00E84150"/>
    <w:rsid w:val="00E84329"/>
    <w:rsid w:val="00E96AA5"/>
    <w:rsid w:val="00EB5816"/>
    <w:rsid w:val="00EB63BF"/>
    <w:rsid w:val="00EB6B60"/>
    <w:rsid w:val="00ED3F31"/>
    <w:rsid w:val="00EE4F34"/>
    <w:rsid w:val="00EE5BB3"/>
    <w:rsid w:val="00EF1980"/>
    <w:rsid w:val="00F02183"/>
    <w:rsid w:val="00F10611"/>
    <w:rsid w:val="00F32DF7"/>
    <w:rsid w:val="00F466DF"/>
    <w:rsid w:val="00F54567"/>
    <w:rsid w:val="00F548D2"/>
    <w:rsid w:val="00F64714"/>
    <w:rsid w:val="00F65223"/>
    <w:rsid w:val="00F65853"/>
    <w:rsid w:val="00F665FD"/>
    <w:rsid w:val="00F775EB"/>
    <w:rsid w:val="00FA7330"/>
    <w:rsid w:val="00FB080A"/>
    <w:rsid w:val="00FB7DDC"/>
    <w:rsid w:val="00FE6578"/>
    <w:rsid w:val="00FF1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B3F6D7"/>
  <w15:docId w15:val="{0589FB0A-A6C7-4E3A-AE55-3F9849E4E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67E"/>
    <w:pPr>
      <w:spacing w:before="120" w:after="120" w:line="240" w:lineRule="auto"/>
    </w:pPr>
    <w:rPr>
      <w:rFonts w:ascii="Arial" w:eastAsia="Times New Roman" w:hAnsi="Arial" w:cs="Times New Roman"/>
      <w:kern w:val="22"/>
    </w:rPr>
  </w:style>
  <w:style w:type="paragraph" w:styleId="Heading1">
    <w:name w:val="heading 1"/>
    <w:next w:val="Normal"/>
    <w:link w:val="Heading1Char"/>
    <w:autoRedefine/>
    <w:qFormat/>
    <w:rsid w:val="00760B24"/>
    <w:pPr>
      <w:keepNext/>
      <w:spacing w:after="120" w:line="240" w:lineRule="auto"/>
      <w:outlineLvl w:val="0"/>
    </w:pPr>
    <w:rPr>
      <w:rFonts w:ascii="Arial" w:hAnsi="Arial" w:cs="Arial"/>
      <w:color w:val="00009F"/>
      <w:kern w:val="28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B0B"/>
    <w:pPr>
      <w:keepNext/>
      <w:keepLines/>
      <w:numPr>
        <w:ilvl w:val="1"/>
        <w:numId w:val="5"/>
      </w:numPr>
      <w:spacing w:before="200" w:after="0"/>
      <w:ind w:left="0"/>
      <w:outlineLvl w:val="1"/>
    </w:pPr>
    <w:rPr>
      <w:rFonts w:eastAsiaTheme="minorHAnsi" w:cs="Arial"/>
      <w:bCs/>
      <w:color w:val="00009F"/>
      <w:kern w:val="0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1557"/>
    <w:pPr>
      <w:keepNext/>
      <w:keepLines/>
      <w:numPr>
        <w:ilvl w:val="2"/>
        <w:numId w:val="5"/>
      </w:numPr>
      <w:spacing w:before="200" w:after="0"/>
      <w:outlineLvl w:val="2"/>
    </w:pPr>
    <w:rPr>
      <w:rFonts w:eastAsiaTheme="majorEastAsia" w:cstheme="majorBidi"/>
      <w:bCs/>
      <w:color w:val="0078EF"/>
      <w:kern w:val="0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4CE1"/>
    <w:pPr>
      <w:keepNext/>
      <w:keepLines/>
      <w:numPr>
        <w:ilvl w:val="3"/>
        <w:numId w:val="5"/>
      </w:numPr>
      <w:spacing w:before="40" w:after="0"/>
      <w:outlineLvl w:val="3"/>
    </w:pPr>
    <w:rPr>
      <w:rFonts w:eastAsiaTheme="majorEastAsia" w:cstheme="majorBidi"/>
      <w:i/>
      <w:iCs/>
      <w:color w:val="0078E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0DA4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0DA4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0DA4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0DA4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0DA4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53F"/>
  </w:style>
  <w:style w:type="character" w:styleId="Hyperlink">
    <w:name w:val="Hyperlink"/>
    <w:basedOn w:val="DefaultParagraphFont"/>
    <w:uiPriority w:val="99"/>
    <w:unhideWhenUsed/>
    <w:rsid w:val="0068237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237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2377"/>
    <w:rPr>
      <w:rFonts w:ascii="Tahoma" w:eastAsia="Times New Roman" w:hAnsi="Tahoma" w:cs="Tahoma"/>
      <w:kern w:val="22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760B24"/>
    <w:rPr>
      <w:rFonts w:ascii="Arial" w:hAnsi="Arial" w:cs="Arial"/>
      <w:color w:val="00009F"/>
      <w:kern w:val="28"/>
      <w:sz w:val="40"/>
      <w:szCs w:val="40"/>
    </w:rPr>
  </w:style>
  <w:style w:type="paragraph" w:customStyle="1" w:styleId="ModuleTitle">
    <w:name w:val="Module Title"/>
    <w:next w:val="ModuleNumber"/>
    <w:autoRedefine/>
    <w:qFormat/>
    <w:rsid w:val="00F65853"/>
    <w:pPr>
      <w:keepNext/>
      <w:spacing w:after="0" w:line="240" w:lineRule="auto"/>
      <w:jc w:val="right"/>
    </w:pPr>
    <w:rPr>
      <w:rFonts w:ascii="Arial" w:eastAsia="Times New Roman" w:hAnsi="Arial" w:cs="Times New Roman"/>
      <w:color w:val="00009F"/>
      <w:kern w:val="28"/>
      <w:sz w:val="44"/>
      <w:szCs w:val="44"/>
    </w:rPr>
  </w:style>
  <w:style w:type="paragraph" w:customStyle="1" w:styleId="ModuleNumber">
    <w:name w:val="Module Number"/>
    <w:basedOn w:val="ModuleTitle"/>
    <w:next w:val="Heading1"/>
    <w:rsid w:val="00682377"/>
    <w:pPr>
      <w:spacing w:after="720"/>
    </w:pPr>
    <w:rPr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AA134A"/>
    <w:pPr>
      <w:pBdr>
        <w:bottom w:val="single" w:sz="12" w:space="1" w:color="00009F"/>
      </w:pBd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A134A"/>
    <w:rPr>
      <w:rFonts w:ascii="Arial" w:eastAsia="Times New Roman" w:hAnsi="Arial" w:cs="Times New Roman"/>
      <w:kern w:val="22"/>
    </w:rPr>
  </w:style>
  <w:style w:type="paragraph" w:styleId="Footer">
    <w:name w:val="footer"/>
    <w:basedOn w:val="Normal"/>
    <w:link w:val="FooterChar"/>
    <w:unhideWhenUsed/>
    <w:rsid w:val="009A6E2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A6E2F"/>
    <w:rPr>
      <w:rFonts w:ascii="Futura Bk" w:eastAsia="Times New Roman" w:hAnsi="Futura Bk" w:cs="Times New Roman"/>
      <w:kern w:val="22"/>
    </w:rPr>
  </w:style>
  <w:style w:type="character" w:styleId="PageNumber">
    <w:name w:val="page number"/>
    <w:basedOn w:val="DefaultParagraphFont"/>
    <w:rsid w:val="009A6E2F"/>
    <w:rPr>
      <w:rFonts w:ascii="Futura Hv" w:hAnsi="Futura Hv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sid w:val="0070598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059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05984"/>
    <w:rPr>
      <w:rFonts w:ascii="Futura Bk" w:eastAsia="Times New Roman" w:hAnsi="Futura Bk" w:cs="Times New Roman"/>
      <w:kern w:val="2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59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5984"/>
    <w:rPr>
      <w:rFonts w:ascii="Futura Bk" w:eastAsia="Times New Roman" w:hAnsi="Futura Bk" w:cs="Times New Roman"/>
      <w:b/>
      <w:bCs/>
      <w:kern w:val="22"/>
      <w:sz w:val="20"/>
      <w:szCs w:val="20"/>
    </w:rPr>
  </w:style>
  <w:style w:type="paragraph" w:styleId="NoSpacing">
    <w:name w:val="No Spacing"/>
    <w:uiPriority w:val="1"/>
    <w:qFormat/>
    <w:rsid w:val="00EB63BF"/>
    <w:pPr>
      <w:spacing w:after="0" w:line="240" w:lineRule="auto"/>
    </w:pPr>
    <w:rPr>
      <w:rFonts w:ascii="Futura Bk" w:eastAsia="Times New Roman" w:hAnsi="Futura Bk" w:cs="Times New Roman"/>
      <w:kern w:val="22"/>
    </w:rPr>
  </w:style>
  <w:style w:type="paragraph" w:styleId="TOC1">
    <w:name w:val="toc 1"/>
    <w:basedOn w:val="Normal"/>
    <w:next w:val="Normal"/>
    <w:autoRedefine/>
    <w:uiPriority w:val="39"/>
    <w:unhideWhenUsed/>
    <w:rsid w:val="00937B93"/>
    <w:pPr>
      <w:spacing w:after="100"/>
    </w:pPr>
  </w:style>
  <w:style w:type="paragraph" w:customStyle="1" w:styleId="Footer-BlueLine">
    <w:name w:val="Footer-BlueLine"/>
    <w:basedOn w:val="Normal"/>
    <w:qFormat/>
    <w:rsid w:val="00AA134A"/>
    <w:pPr>
      <w:pBdr>
        <w:top w:val="single" w:sz="12" w:space="1" w:color="00009F"/>
      </w:pBdr>
      <w:tabs>
        <w:tab w:val="center" w:pos="4500"/>
      </w:tabs>
      <w:jc w:val="center"/>
    </w:pPr>
    <w:rPr>
      <w:rFonts w:eastAsia="Calibri"/>
      <w:kern w:val="0"/>
      <w:sz w:val="18"/>
      <w:szCs w:val="18"/>
      <w:lang w:val="pt-BR"/>
    </w:rPr>
  </w:style>
  <w:style w:type="character" w:customStyle="1" w:styleId="StyleFuturaBk14pt">
    <w:name w:val="Style Futura Bk 14 pt"/>
    <w:rsid w:val="00334C18"/>
    <w:rPr>
      <w:rFonts w:ascii="Futura Bk" w:hAnsi="Futura Bk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A6524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77B0B"/>
    <w:rPr>
      <w:rFonts w:ascii="Arial" w:hAnsi="Arial" w:cs="Arial"/>
      <w:bCs/>
      <w:color w:val="00009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41557"/>
    <w:rPr>
      <w:rFonts w:ascii="Arial" w:eastAsiaTheme="majorEastAsia" w:hAnsi="Arial" w:cstheme="majorBidi"/>
      <w:bCs/>
      <w:color w:val="0078E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4CE1"/>
    <w:rPr>
      <w:rFonts w:ascii="Arial" w:eastAsiaTheme="majorEastAsia" w:hAnsi="Arial" w:cstheme="majorBidi"/>
      <w:i/>
      <w:iCs/>
      <w:color w:val="0078EF"/>
      <w:kern w:val="22"/>
    </w:rPr>
  </w:style>
  <w:style w:type="paragraph" w:styleId="ListNumber2">
    <w:name w:val="List Number 2"/>
    <w:basedOn w:val="ListParagraph"/>
    <w:uiPriority w:val="99"/>
    <w:unhideWhenUsed/>
    <w:rsid w:val="004F7DAF"/>
    <w:pPr>
      <w:numPr>
        <w:numId w:val="1"/>
      </w:numPr>
      <w:ind w:left="1080"/>
    </w:pPr>
    <w:rPr>
      <w:rFonts w:eastAsiaTheme="minorHAnsi"/>
    </w:rPr>
  </w:style>
  <w:style w:type="paragraph" w:styleId="ListNumber4">
    <w:name w:val="List Number 4"/>
    <w:basedOn w:val="Normal"/>
    <w:uiPriority w:val="99"/>
    <w:unhideWhenUsed/>
    <w:rsid w:val="007E04A7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unhideWhenUsed/>
    <w:rsid w:val="004F7DAF"/>
    <w:pPr>
      <w:numPr>
        <w:numId w:val="2"/>
      </w:numPr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484153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rsid w:val="00484153"/>
    <w:rPr>
      <w:rFonts w:ascii="Calibri" w:eastAsia="Times New Roman" w:hAnsi="Calibri" w:cs="Times New Roman"/>
      <w:kern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0DA4"/>
    <w:rPr>
      <w:rFonts w:asciiTheme="majorHAnsi" w:eastAsiaTheme="majorEastAsia" w:hAnsiTheme="majorHAnsi" w:cstheme="majorBidi"/>
      <w:color w:val="365F91" w:themeColor="accent1" w:themeShade="BF"/>
      <w:kern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0DA4"/>
    <w:rPr>
      <w:rFonts w:asciiTheme="majorHAnsi" w:eastAsiaTheme="majorEastAsia" w:hAnsiTheme="majorHAnsi" w:cstheme="majorBidi"/>
      <w:color w:val="243F60" w:themeColor="accent1" w:themeShade="7F"/>
      <w:kern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0DA4"/>
    <w:rPr>
      <w:rFonts w:asciiTheme="majorHAnsi" w:eastAsiaTheme="majorEastAsia" w:hAnsiTheme="majorHAnsi" w:cstheme="majorBidi"/>
      <w:i/>
      <w:iCs/>
      <w:color w:val="243F60" w:themeColor="accent1" w:themeShade="7F"/>
      <w:kern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0DA4"/>
    <w:rPr>
      <w:rFonts w:asciiTheme="majorHAnsi" w:eastAsiaTheme="majorEastAsia" w:hAnsiTheme="majorHAnsi" w:cstheme="majorBidi"/>
      <w:color w:val="272727" w:themeColor="text1" w:themeTint="D8"/>
      <w:kern w:val="22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0DA4"/>
    <w:rPr>
      <w:rFonts w:asciiTheme="majorHAnsi" w:eastAsiaTheme="majorEastAsia" w:hAnsiTheme="majorHAnsi" w:cstheme="majorBidi"/>
      <w:i/>
      <w:iCs/>
      <w:color w:val="272727" w:themeColor="text1" w:themeTint="D8"/>
      <w:kern w:val="22"/>
      <w:sz w:val="21"/>
      <w:szCs w:val="21"/>
    </w:rPr>
  </w:style>
  <w:style w:type="numbering" w:customStyle="1" w:styleId="HeadingLevels">
    <w:name w:val="Heading Levels"/>
    <w:uiPriority w:val="99"/>
    <w:rsid w:val="00883E42"/>
    <w:pPr>
      <w:numPr>
        <w:numId w:val="4"/>
      </w:numPr>
    </w:pPr>
  </w:style>
  <w:style w:type="paragraph" w:customStyle="1" w:styleId="Objectives-Title">
    <w:name w:val="Objectives - Title"/>
    <w:basedOn w:val="Heading1"/>
    <w:autoRedefine/>
    <w:qFormat/>
    <w:rsid w:val="00BE7D09"/>
    <w:rPr>
      <w:color w:val="auto"/>
    </w:rPr>
  </w:style>
  <w:style w:type="paragraph" w:styleId="ListBullet2">
    <w:name w:val="List Bullet 2"/>
    <w:basedOn w:val="Normal"/>
    <w:uiPriority w:val="99"/>
    <w:unhideWhenUsed/>
    <w:rsid w:val="00190A74"/>
    <w:pPr>
      <w:numPr>
        <w:numId w:val="6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387F3A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87F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ListBullet1">
    <w:name w:val="List Bullet 1"/>
    <w:qFormat/>
    <w:rsid w:val="00167A83"/>
    <w:pPr>
      <w:numPr>
        <w:numId w:val="7"/>
      </w:numPr>
      <w:spacing w:before="120" w:after="120" w:line="240" w:lineRule="auto"/>
    </w:pPr>
    <w:rPr>
      <w:rFonts w:ascii="Arial" w:eastAsia="Times New Roman" w:hAnsi="Arial" w:cs="Times New Roman"/>
      <w:kern w:val="22"/>
    </w:rPr>
  </w:style>
  <w:style w:type="paragraph" w:styleId="ListBullet3">
    <w:name w:val="List Bullet 3"/>
    <w:basedOn w:val="Normal"/>
    <w:uiPriority w:val="99"/>
    <w:unhideWhenUsed/>
    <w:rsid w:val="00167A83"/>
    <w:pPr>
      <w:numPr>
        <w:numId w:val="8"/>
      </w:numPr>
      <w:ind w:left="1512" w:hanging="432"/>
    </w:pPr>
  </w:style>
  <w:style w:type="paragraph" w:styleId="ListBullet4">
    <w:name w:val="List Bullet 4"/>
    <w:basedOn w:val="Normal"/>
    <w:uiPriority w:val="99"/>
    <w:unhideWhenUsed/>
    <w:rsid w:val="00167A83"/>
    <w:pPr>
      <w:numPr>
        <w:numId w:val="9"/>
      </w:numPr>
      <w:ind w:left="1872" w:hanging="432"/>
    </w:pPr>
  </w:style>
  <w:style w:type="paragraph" w:styleId="ListBullet5">
    <w:name w:val="List Bullet 5"/>
    <w:basedOn w:val="Normal"/>
    <w:uiPriority w:val="99"/>
    <w:unhideWhenUsed/>
    <w:rsid w:val="00167A83"/>
    <w:pPr>
      <w:numPr>
        <w:numId w:val="10"/>
      </w:numPr>
      <w:ind w:left="2232" w:hanging="432"/>
    </w:pPr>
  </w:style>
  <w:style w:type="paragraph" w:customStyle="1" w:styleId="ListNumber1">
    <w:name w:val="List Number 1"/>
    <w:qFormat/>
    <w:rsid w:val="00190A74"/>
    <w:pPr>
      <w:numPr>
        <w:numId w:val="11"/>
      </w:numPr>
      <w:spacing w:after="120" w:line="240" w:lineRule="auto"/>
    </w:pPr>
    <w:rPr>
      <w:rFonts w:ascii="Arial" w:hAnsi="Arial" w:cs="Arial"/>
      <w:kern w:val="22"/>
    </w:rPr>
  </w:style>
  <w:style w:type="paragraph" w:styleId="ListNumber5">
    <w:name w:val="List Number 5"/>
    <w:basedOn w:val="Normal"/>
    <w:uiPriority w:val="99"/>
    <w:unhideWhenUsed/>
    <w:rsid w:val="004F7DAF"/>
    <w:pPr>
      <w:numPr>
        <w:numId w:val="12"/>
      </w:numPr>
      <w:contextualSpacing/>
    </w:pPr>
  </w:style>
  <w:style w:type="paragraph" w:customStyle="1" w:styleId="Image">
    <w:name w:val="Image"/>
    <w:basedOn w:val="Normal"/>
    <w:qFormat/>
    <w:rsid w:val="00BC4E1D"/>
    <w:pPr>
      <w:jc w:val="center"/>
    </w:pPr>
    <w:rPr>
      <w:rFonts w:eastAsiaTheme="minorHAnsi" w:cs="Arial"/>
      <w:noProof/>
    </w:rPr>
  </w:style>
  <w:style w:type="paragraph" w:customStyle="1" w:styleId="Evenpageheader">
    <w:name w:val="Even page header"/>
    <w:basedOn w:val="Header"/>
    <w:qFormat/>
    <w:rsid w:val="00CF6A8F"/>
    <w:pPr>
      <w:spacing w:after="120"/>
    </w:pPr>
    <w:rPr>
      <w:sz w:val="18"/>
    </w:rPr>
  </w:style>
  <w:style w:type="paragraph" w:customStyle="1" w:styleId="OddPageHeader">
    <w:name w:val="Odd Page Header"/>
    <w:basedOn w:val="Header"/>
    <w:qFormat/>
    <w:rsid w:val="00CF6A8F"/>
    <w:pPr>
      <w:spacing w:after="120"/>
      <w:jc w:val="right"/>
    </w:pPr>
    <w:rPr>
      <w:sz w:val="18"/>
    </w:rPr>
  </w:style>
  <w:style w:type="paragraph" w:customStyle="1" w:styleId="PageBlankLine">
    <w:name w:val="Page Blank Line"/>
    <w:basedOn w:val="Normal"/>
    <w:qFormat/>
    <w:rsid w:val="0042364F"/>
    <w:pPr>
      <w:jc w:val="center"/>
    </w:pPr>
    <w:rPr>
      <w:rFonts w:eastAsiaTheme="minorHAnsi" w:cs="Arial"/>
    </w:rPr>
  </w:style>
  <w:style w:type="table" w:styleId="TableGrid">
    <w:name w:val="Table Grid"/>
    <w:basedOn w:val="TableNormal"/>
    <w:uiPriority w:val="59"/>
    <w:rsid w:val="00C326F3"/>
    <w:pPr>
      <w:spacing w:after="0" w:line="240" w:lineRule="auto"/>
    </w:pPr>
    <w:rPr>
      <w:rFonts w:asciiTheme="majorHAnsi" w:hAnsiTheme="majorHAnsi"/>
      <w:sz w:val="20"/>
      <w:szCs w:val="20"/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C326F3"/>
    <w:rPr>
      <w:rFonts w:eastAsia="SimSun"/>
      <w:b/>
      <w:color w:val="FFFFFF" w:themeColor="background1"/>
      <w:kern w:val="0"/>
      <w:sz w:val="20"/>
      <w:szCs w:val="20"/>
      <w:lang w:eastAsia="zh-CN"/>
    </w:rPr>
  </w:style>
  <w:style w:type="paragraph" w:customStyle="1" w:styleId="TableText">
    <w:name w:val="Table Text"/>
    <w:basedOn w:val="Normal"/>
    <w:qFormat/>
    <w:rsid w:val="00C326F3"/>
    <w:pPr>
      <w:spacing w:after="0"/>
    </w:pPr>
    <w:rPr>
      <w:rFonts w:eastAsia="SimSun"/>
      <w:kern w:val="0"/>
      <w:sz w:val="18"/>
      <w:szCs w:val="20"/>
      <w:lang w:eastAsia="zh-CN"/>
    </w:rPr>
  </w:style>
  <w:style w:type="paragraph" w:customStyle="1" w:styleId="TableBullet">
    <w:name w:val="Table Bullet"/>
    <w:basedOn w:val="TableText"/>
    <w:qFormat/>
    <w:rsid w:val="00C326F3"/>
    <w:pPr>
      <w:numPr>
        <w:numId w:val="13"/>
      </w:numPr>
      <w:tabs>
        <w:tab w:val="left" w:pos="540"/>
      </w:tabs>
      <w:spacing w:before="0"/>
      <w:ind w:left="288" w:firstLine="0"/>
    </w:pPr>
  </w:style>
  <w:style w:type="paragraph" w:styleId="Revision">
    <w:name w:val="Revision"/>
    <w:hidden/>
    <w:uiPriority w:val="99"/>
    <w:semiHidden/>
    <w:rsid w:val="00B27706"/>
    <w:pPr>
      <w:spacing w:after="0" w:line="240" w:lineRule="auto"/>
    </w:pPr>
    <w:rPr>
      <w:rFonts w:ascii="Arial" w:eastAsia="Times New Roman" w:hAnsi="Arial" w:cs="Times New Roman"/>
      <w:kern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DA74B7"/>
    <w:pPr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4475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92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1778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7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header" Target="header2.xml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header" Target="head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nimbusserver.aos.com:8085/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footer" Target="footer1.xm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oter" Target="foot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header" Target="header1.xml"/><Relationship Id="rId20" Type="http://schemas.openxmlformats.org/officeDocument/2006/relationships/image" Target="media/image9.png"/><Relationship Id="rId41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microfocus.com/training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microfocus.com/training/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microfocus.com/trai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>
          <a:solidFill>
            <a:srgbClr val="0000FF"/>
          </a:solidFill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15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29CF3329139E42A6F2DF2B59EFB6EC" ma:contentTypeVersion="5" ma:contentTypeDescription="Create a new document." ma:contentTypeScope="" ma:versionID="eeee72eb663cd94b342b382fca7f95cb">
  <xsd:schema xmlns:xsd="http://www.w3.org/2001/XMLSchema" xmlns:xs="http://www.w3.org/2001/XMLSchema" xmlns:p="http://schemas.microsoft.com/office/2006/metadata/properties" xmlns:ns2="0959b7ce-452a-432e-bb8a-cdd208487c6c" xmlns:ns3="7e657f60-4cf0-4665-bf39-9b6c9c2b022b" xmlns:ns4="cdb2c12e-c926-4fb3-8a85-a30a18bee4d9" xmlns:ns5="d07a8117-c36f-41c9-8ee3-313ad4f687fe" targetNamespace="http://schemas.microsoft.com/office/2006/metadata/properties" ma:root="true" ma:fieldsID="313152a1b1bdaabc523bf7885b929771" ns2:_="" ns3:_="" ns4:_="" ns5:_="">
    <xsd:import namespace="0959b7ce-452a-432e-bb8a-cdd208487c6c"/>
    <xsd:import namespace="7e657f60-4cf0-4665-bf39-9b6c9c2b022b"/>
    <xsd:import namespace="cdb2c12e-c926-4fb3-8a85-a30a18bee4d9"/>
    <xsd:import namespace="d07a8117-c36f-41c9-8ee3-313ad4f687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4:MediaServiceObjectDetectorVersions" minOccurs="0"/>
                <xsd:element ref="ns4:lcf76f155ced4ddcb4097134ff3c332f" minOccurs="0"/>
                <xsd:element ref="ns5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9b7ce-452a-432e-bb8a-cdd208487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657f60-4cf0-4665-bf39-9b6c9c2b022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b2c12e-c926-4fb3-8a85-a30a18bee4d9" elementFormDefault="qualified">
    <xsd:import namespace="http://schemas.microsoft.com/office/2006/documentManagement/types"/>
    <xsd:import namespace="http://schemas.microsoft.com/office/infopath/2007/PartnerControls"/>
    <xsd:element name="MediaServiceObjectDetectorVersions" ma:index="1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79d699b-054b-4bcb-b102-0063c48b60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7a8117-c36f-41c9-8ee3-313ad4f687fe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53aac95d-9ed1-4723-8216-25a58a5ddad0}" ma:internalName="TaxCatchAll" ma:showField="CatchAllData" ma:web="d07a8117-c36f-41c9-8ee3-313ad4f687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07a8117-c36f-41c9-8ee3-313ad4f687fe" xsi:nil="true"/>
    <lcf76f155ced4ddcb4097134ff3c332f xmlns="cdb2c12e-c926-4fb3-8a85-a30a18bee4d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83E150-2196-4513-A45E-673AB182FC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59b7ce-452a-432e-bb8a-cdd208487c6c"/>
    <ds:schemaRef ds:uri="7e657f60-4cf0-4665-bf39-9b6c9c2b022b"/>
    <ds:schemaRef ds:uri="cdb2c12e-c926-4fb3-8a85-a30a18bee4d9"/>
    <ds:schemaRef ds:uri="d07a8117-c36f-41c9-8ee3-313ad4f687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59C7C4-9932-407A-9A75-913F27AB46DD}">
  <ds:schemaRefs>
    <ds:schemaRef ds:uri="http://schemas.microsoft.com/office/2006/metadata/properties"/>
    <ds:schemaRef ds:uri="http://schemas.microsoft.com/office/infopath/2007/PartnerControls"/>
    <ds:schemaRef ds:uri="d07a8117-c36f-41c9-8ee3-313ad4f687fe"/>
    <ds:schemaRef ds:uri="cdb2c12e-c926-4fb3-8a85-a30a18bee4d9"/>
  </ds:schemaRefs>
</ds:datastoreItem>
</file>

<file path=customXml/itemProps3.xml><?xml version="1.0" encoding="utf-8"?>
<ds:datastoreItem xmlns:ds="http://schemas.openxmlformats.org/officeDocument/2006/customXml" ds:itemID="{4B0B4C88-1B8D-4E34-8496-EE8FF39345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6F254D-7D25-4D81-9B2A-4CB7E90C3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6</TotalTime>
  <Pages>15</Pages>
  <Words>895</Words>
  <Characters>510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Roper</dc:creator>
  <cp:keywords/>
  <dc:description/>
  <cp:lastModifiedBy>Mark STEFFENSEN</cp:lastModifiedBy>
  <cp:revision>120</cp:revision>
  <dcterms:created xsi:type="dcterms:W3CDTF">2017-09-07T22:18:00Z</dcterms:created>
  <dcterms:modified xsi:type="dcterms:W3CDTF">2025-05-28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29CF3329139E42A6F2DF2B59EFB6EC</vt:lpwstr>
  </property>
  <property fmtid="{D5CDD505-2E9C-101B-9397-08002B2CF9AE}" pid="3" name="MediaServiceImageTags">
    <vt:lpwstr/>
  </property>
  <property fmtid="{D5CDD505-2E9C-101B-9397-08002B2CF9AE}" pid="4" name="Order">
    <vt:r8>25189700</vt:r8>
  </property>
</Properties>
</file>